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30F88" w:rsidP="2F709742" w:rsidRDefault="00030F88" w14:paraId="3C603025" w14:textId="52B8D1AE">
      <w:pPr>
        <w:pStyle w:val="Normal"/>
        <w:jc w:val="center"/>
      </w:pPr>
      <w:r w:rsidR="284A6A5E">
        <w:drawing>
          <wp:inline wp14:editId="446219B5" wp14:anchorId="6E6C14AA">
            <wp:extent cx="2097156" cy="904399"/>
            <wp:effectExtent l="0" t="0" r="0" b="0"/>
            <wp:docPr id="15542328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da887f0e3b4dd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7156" cy="904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82BDE" w:rsidR="00030F88" w:rsidP="492EC9BB" w:rsidRDefault="00030F88" w14:paraId="5123D55B" w14:textId="5215724E">
      <w:pPr>
        <w:rPr>
          <w:b w:val="1"/>
          <w:bCs w:val="1"/>
          <w:sz w:val="40"/>
          <w:szCs w:val="40"/>
        </w:rPr>
      </w:pPr>
      <w:r w:rsidRPr="0E40FEB7" w:rsidR="00030F88">
        <w:rPr>
          <w:b w:val="1"/>
          <w:bCs w:val="1"/>
          <w:sz w:val="40"/>
          <w:szCs w:val="40"/>
        </w:rPr>
        <w:t xml:space="preserve">Professional </w:t>
      </w:r>
      <w:r w:rsidRPr="0E40FEB7" w:rsidR="6D6F01F6">
        <w:rPr>
          <w:b w:val="1"/>
          <w:bCs w:val="1"/>
          <w:sz w:val="40"/>
          <w:szCs w:val="40"/>
        </w:rPr>
        <w:t xml:space="preserve">Staff </w:t>
      </w:r>
      <w:r w:rsidRPr="0E40FEB7" w:rsidR="00030F88">
        <w:rPr>
          <w:b w:val="1"/>
          <w:bCs w:val="1"/>
          <w:sz w:val="40"/>
          <w:szCs w:val="40"/>
        </w:rPr>
        <w:t>Advisory Committee (</w:t>
      </w:r>
      <w:r w:rsidRPr="0E40FEB7" w:rsidR="00030F88">
        <w:rPr>
          <w:b w:val="1"/>
          <w:bCs w:val="1"/>
          <w:sz w:val="40"/>
          <w:szCs w:val="40"/>
        </w:rPr>
        <w:t>P</w:t>
      </w:r>
      <w:r w:rsidRPr="0E40FEB7" w:rsidR="6A3E3542">
        <w:rPr>
          <w:b w:val="1"/>
          <w:bCs w:val="1"/>
          <w:sz w:val="40"/>
          <w:szCs w:val="40"/>
        </w:rPr>
        <w:t>S</w:t>
      </w:r>
      <w:r w:rsidRPr="0E40FEB7" w:rsidR="00030F88">
        <w:rPr>
          <w:b w:val="1"/>
          <w:bCs w:val="1"/>
          <w:sz w:val="40"/>
          <w:szCs w:val="40"/>
        </w:rPr>
        <w:t>AC) Procedural Manual</w:t>
      </w:r>
    </w:p>
    <w:p w:rsidRPr="00682BDE" w:rsidR="00030F88" w:rsidP="492EC9BB" w:rsidRDefault="00FA3ACC" w14:paraId="66BCDCB2" w14:textId="199D4EA4">
      <w:pPr>
        <w:rPr>
          <w:b w:val="1"/>
          <w:bCs w:val="1"/>
          <w:sz w:val="28"/>
          <w:szCs w:val="28"/>
        </w:rPr>
      </w:pPr>
      <w:r w:rsidRPr="0E40FEB7" w:rsidR="00FA3ACC">
        <w:rPr>
          <w:b w:val="1"/>
          <w:bCs w:val="1"/>
          <w:sz w:val="28"/>
          <w:szCs w:val="28"/>
        </w:rPr>
        <w:t xml:space="preserve">Working Update--Updated </w:t>
      </w:r>
      <w:r w:rsidRPr="0E40FEB7" w:rsidR="13441E31">
        <w:rPr>
          <w:b w:val="1"/>
          <w:bCs w:val="1"/>
          <w:sz w:val="28"/>
          <w:szCs w:val="28"/>
        </w:rPr>
        <w:t>May 23</w:t>
      </w:r>
      <w:r w:rsidRPr="0E40FEB7" w:rsidR="00FA3ACC">
        <w:rPr>
          <w:b w:val="1"/>
          <w:bCs w:val="1"/>
          <w:sz w:val="28"/>
          <w:szCs w:val="28"/>
        </w:rPr>
        <w:t>, 202</w:t>
      </w:r>
      <w:r w:rsidRPr="0E40FEB7" w:rsidR="669188A1">
        <w:rPr>
          <w:b w:val="1"/>
          <w:bCs w:val="1"/>
          <w:sz w:val="28"/>
          <w:szCs w:val="28"/>
        </w:rPr>
        <w:t>3</w:t>
      </w:r>
    </w:p>
    <w:p w:rsidR="00030F88" w:rsidP="00030F88" w:rsidRDefault="00030F88" w14:paraId="766B944B" w14:textId="77777777">
      <w:r>
        <w:t>_____________________________________________________________________________________</w:t>
      </w:r>
    </w:p>
    <w:p w:rsidRPr="00682BDE" w:rsidR="00030F88" w:rsidP="00030F88" w:rsidRDefault="00030F88" w14:paraId="1824F636" w14:textId="77777777">
      <w:pPr>
        <w:rPr>
          <w:b/>
          <w:sz w:val="28"/>
          <w:szCs w:val="28"/>
          <w:u w:val="single"/>
        </w:rPr>
      </w:pPr>
      <w:r w:rsidRPr="00682BDE">
        <w:rPr>
          <w:b/>
          <w:sz w:val="28"/>
          <w:szCs w:val="28"/>
          <w:u w:val="single"/>
        </w:rPr>
        <w:t>Article I – Name</w:t>
      </w:r>
    </w:p>
    <w:p w:rsidR="00030F88" w:rsidP="00030F88" w:rsidRDefault="00030F88" w14:paraId="5D063DEC" w14:textId="33B93F3A">
      <w:r w:rsidR="00030F88">
        <w:rPr/>
        <w:t xml:space="preserve">The official name of this group shall be the </w:t>
      </w:r>
      <w:r w:rsidR="00030F88">
        <w:rPr/>
        <w:t xml:space="preserve">Professional </w:t>
      </w:r>
      <w:r w:rsidR="40ECB951">
        <w:rPr/>
        <w:t xml:space="preserve">Staff </w:t>
      </w:r>
      <w:r w:rsidR="00030F88">
        <w:rPr/>
        <w:t xml:space="preserve">Advisory Committee, referred to as </w:t>
      </w:r>
      <w:r w:rsidR="00030F88">
        <w:rPr/>
        <w:t>P</w:t>
      </w:r>
      <w:r w:rsidR="0E03486A">
        <w:rPr/>
        <w:t>S</w:t>
      </w:r>
      <w:r w:rsidR="00030F88">
        <w:rPr/>
        <w:t>AC, as defined in University Rule 3359-22-03.</w:t>
      </w:r>
    </w:p>
    <w:p w:rsidRPr="00682BDE" w:rsidR="00030F88" w:rsidP="00030F88" w:rsidRDefault="00030F88" w14:paraId="53826B70" w14:textId="77777777">
      <w:pPr>
        <w:rPr>
          <w:b/>
          <w:sz w:val="24"/>
          <w:szCs w:val="24"/>
        </w:rPr>
      </w:pPr>
    </w:p>
    <w:p w:rsidRPr="00682BDE" w:rsidR="00030F88" w:rsidP="00030F88" w:rsidRDefault="00030F88" w14:paraId="4D608652" w14:textId="77777777">
      <w:pPr>
        <w:rPr>
          <w:b/>
          <w:sz w:val="28"/>
          <w:szCs w:val="28"/>
          <w:u w:val="single"/>
        </w:rPr>
      </w:pPr>
      <w:r w:rsidRPr="00682BDE">
        <w:rPr>
          <w:b/>
          <w:sz w:val="28"/>
          <w:szCs w:val="28"/>
          <w:u w:val="single"/>
        </w:rPr>
        <w:t>Article II – Purpose</w:t>
      </w:r>
    </w:p>
    <w:p w:rsidR="00030F88" w:rsidP="00030F88" w:rsidRDefault="00030F88" w14:paraId="0B0DE171" w14:textId="7B919394">
      <w:r w:rsidR="00030F88">
        <w:rPr/>
        <w:t xml:space="preserve">The </w:t>
      </w:r>
      <w:r w:rsidR="00030F88">
        <w:rPr/>
        <w:t xml:space="preserve">professional </w:t>
      </w:r>
      <w:r w:rsidR="20B2D974">
        <w:rPr/>
        <w:t xml:space="preserve">staff </w:t>
      </w:r>
      <w:r w:rsidR="00030F88">
        <w:rPr/>
        <w:t>advisory committee “</w:t>
      </w:r>
      <w:r w:rsidR="00030F88">
        <w:rPr/>
        <w:t>P</w:t>
      </w:r>
      <w:r w:rsidR="09CD1716">
        <w:rPr/>
        <w:t>S</w:t>
      </w:r>
      <w:r w:rsidR="00030F88">
        <w:rPr/>
        <w:t xml:space="preserve">AC” serves as an advisory body to the President on matters relating to employment and any other issues for </w:t>
      </w:r>
      <w:r w:rsidR="00030F88">
        <w:rPr/>
        <w:t>professional</w:t>
      </w:r>
      <w:r w:rsidR="00030F88">
        <w:rPr/>
        <w:t xml:space="preserve"> </w:t>
      </w:r>
      <w:r w:rsidR="6300EF0E">
        <w:rPr/>
        <w:t xml:space="preserve">staff </w:t>
      </w:r>
      <w:r w:rsidR="00030F88">
        <w:rPr/>
        <w:t xml:space="preserve">and on matters relating to any other issues directed to the committee. </w:t>
      </w:r>
      <w:r w:rsidR="00030F88">
        <w:rPr/>
        <w:t>P</w:t>
      </w:r>
      <w:r w:rsidR="51B45EE4">
        <w:rPr/>
        <w:t>S</w:t>
      </w:r>
      <w:r w:rsidR="00030F88">
        <w:rPr/>
        <w:t xml:space="preserve">AC shall remain an advocacy and resource committee meant to serve </w:t>
      </w:r>
      <w:r w:rsidR="000348F0">
        <w:rPr/>
        <w:t>current</w:t>
      </w:r>
      <w:r w:rsidR="000348F0">
        <w:rPr/>
        <w:t xml:space="preserve"> professional</w:t>
      </w:r>
      <w:r w:rsidR="6BA0B94B">
        <w:rPr/>
        <w:t xml:space="preserve"> staff</w:t>
      </w:r>
      <w:r w:rsidR="04E0B4C0">
        <w:rPr/>
        <w:t xml:space="preserve">. </w:t>
      </w:r>
      <w:r w:rsidR="00030F88">
        <w:rPr/>
        <w:t>The classification of</w:t>
      </w:r>
      <w:r w:rsidR="00030F88">
        <w:rPr/>
        <w:t xml:space="preserve"> professional </w:t>
      </w:r>
      <w:r w:rsidR="7A91B074">
        <w:rPr/>
        <w:t xml:space="preserve">staff </w:t>
      </w:r>
      <w:r w:rsidR="000348F0">
        <w:rPr/>
        <w:t xml:space="preserve">is </w:t>
      </w:r>
      <w:r w:rsidR="00030F88">
        <w:rPr/>
        <w:t>defined by the University Rule 3359-22-01.</w:t>
      </w:r>
    </w:p>
    <w:p w:rsidRPr="00682BDE" w:rsidR="00030F88" w:rsidP="00030F88" w:rsidRDefault="00030F88" w14:paraId="2E8E63E0" w14:textId="77777777">
      <w:pPr>
        <w:rPr>
          <w:b/>
          <w:sz w:val="28"/>
          <w:szCs w:val="28"/>
        </w:rPr>
      </w:pPr>
    </w:p>
    <w:p w:rsidRPr="00682BDE" w:rsidR="00030F88" w:rsidP="00030F88" w:rsidRDefault="00030F88" w14:paraId="279A4837" w14:textId="77777777">
      <w:pPr>
        <w:rPr>
          <w:b/>
          <w:sz w:val="28"/>
          <w:szCs w:val="28"/>
          <w:u w:val="single"/>
        </w:rPr>
      </w:pPr>
      <w:r w:rsidRPr="00682BDE">
        <w:rPr>
          <w:b/>
          <w:sz w:val="28"/>
          <w:szCs w:val="28"/>
          <w:u w:val="single"/>
        </w:rPr>
        <w:t>Article III – Relationship with Administration</w:t>
      </w:r>
    </w:p>
    <w:p w:rsidRPr="00E41E48" w:rsidR="00030F88" w:rsidP="00E41E48" w:rsidRDefault="00030F88" w14:paraId="64D13687" w14:textId="4AEA81C9">
      <w:pPr>
        <w:pStyle w:val="ListParagraph"/>
        <w:numPr>
          <w:ilvl w:val="0"/>
          <w:numId w:val="1"/>
        </w:numPr>
        <w:rPr/>
      </w:pPr>
      <w:r w:rsidRPr="0E40FEB7" w:rsidR="6834B17D">
        <w:rPr>
          <w:noProof w:val="0"/>
          <w:color w:val="000000" w:themeColor="text1" w:themeTint="FF" w:themeShade="FF"/>
          <w:sz w:val="24"/>
          <w:szCs w:val="24"/>
          <w:lang w:val="en-US"/>
        </w:rPr>
        <w:t xml:space="preserve">The committee shall meet with the president </w:t>
      </w:r>
      <w:r w:rsidRPr="0E40FEB7" w:rsidR="62BBFA6A">
        <w:rPr>
          <w:noProof w:val="0"/>
          <w:color w:val="000000" w:themeColor="text1" w:themeTint="FF" w:themeShade="FF"/>
          <w:sz w:val="24"/>
          <w:szCs w:val="24"/>
          <w:lang w:val="en-US"/>
        </w:rPr>
        <w:t>annually but</w:t>
      </w:r>
      <w:r w:rsidRPr="0E40FEB7" w:rsidR="6E9B47E1">
        <w:rPr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="00E41E48">
        <w:rPr/>
        <w:t>recommends meeting with the President at least once per semester when possible.</w:t>
      </w:r>
    </w:p>
    <w:p w:rsidR="00030F88" w:rsidP="00030F88" w:rsidRDefault="00030F88" w14:paraId="4925BCFF" w14:textId="7212DB7F">
      <w:pPr>
        <w:pStyle w:val="ListParagraph"/>
        <w:numPr>
          <w:ilvl w:val="0"/>
          <w:numId w:val="1"/>
        </w:numPr>
        <w:rPr/>
      </w:pPr>
      <w:r w:rsidR="00030F88">
        <w:rPr/>
        <w:t xml:space="preserve">The committee shall prepare an annual report in June of each year for submission to the Office of the President. A copy of this report should also be made available to all </w:t>
      </w:r>
      <w:r w:rsidR="00030F88">
        <w:rPr/>
        <w:t>professional</w:t>
      </w:r>
      <w:r w:rsidR="45D2225F">
        <w:rPr/>
        <w:t xml:space="preserve"> </w:t>
      </w:r>
      <w:r w:rsidR="00030F88">
        <w:rPr/>
        <w:t>s</w:t>
      </w:r>
      <w:r w:rsidR="3310F9CD">
        <w:rPr/>
        <w:t>taff</w:t>
      </w:r>
      <w:r w:rsidR="00030F88">
        <w:rPr/>
        <w:t xml:space="preserve"> by the end </w:t>
      </w:r>
      <w:r w:rsidR="00030F88">
        <w:rPr/>
        <w:t>of July</w:t>
      </w:r>
      <w:r w:rsidR="00030F88">
        <w:rPr/>
        <w:t>.</w:t>
      </w:r>
    </w:p>
    <w:p w:rsidR="00030F88" w:rsidP="0020472F" w:rsidRDefault="0020472F" w14:paraId="47D06850" w14:textId="157190C8">
      <w:pPr>
        <w:pStyle w:val="ListParagraph"/>
        <w:numPr>
          <w:ilvl w:val="0"/>
          <w:numId w:val="1"/>
        </w:numPr>
        <w:rPr/>
      </w:pPr>
      <w:r w:rsidR="0020472F">
        <w:rPr/>
        <w:t>The committee shall meet with the Associate Vice President of Human Resources</w:t>
      </w:r>
      <w:r w:rsidR="002366ED">
        <w:rPr/>
        <w:t>/Chief Human Resources Officer</w:t>
      </w:r>
      <w:r w:rsidR="0020472F">
        <w:rPr/>
        <w:t xml:space="preserve"> annually. </w:t>
      </w:r>
    </w:p>
    <w:p w:rsidR="000B683A" w:rsidP="00E41E48" w:rsidRDefault="000B683A" w14:paraId="09DD8ECC" w14:textId="2EE93E5A">
      <w:pPr>
        <w:pStyle w:val="ListParagraph"/>
        <w:numPr>
          <w:ilvl w:val="0"/>
          <w:numId w:val="1"/>
        </w:numPr>
        <w:rPr/>
      </w:pPr>
      <w:r w:rsidR="000B683A">
        <w:rPr/>
        <w:t xml:space="preserve">The committee recommends meeting with the Chief Financial Officer </w:t>
      </w:r>
      <w:r w:rsidR="000B683A">
        <w:rPr/>
        <w:t xml:space="preserve">and </w:t>
      </w:r>
      <w:r w:rsidR="000B683A">
        <w:rPr/>
        <w:t>Provost</w:t>
      </w:r>
      <w:r w:rsidR="000B683A">
        <w:rPr/>
        <w:t xml:space="preserve"> annually. </w:t>
      </w:r>
    </w:p>
    <w:p w:rsidR="00781AD1" w:rsidP="00030F88" w:rsidRDefault="00781AD1" w14:paraId="3C0485D9" w14:textId="77777777">
      <w:pPr>
        <w:rPr>
          <w:b/>
          <w:sz w:val="28"/>
          <w:szCs w:val="28"/>
          <w:u w:val="single"/>
        </w:rPr>
      </w:pPr>
    </w:p>
    <w:p w:rsidRPr="00682BDE" w:rsidR="00030F88" w:rsidP="00030F88" w:rsidRDefault="00030F88" w14:paraId="213EB190" w14:textId="7DA848F9">
      <w:pPr>
        <w:rPr>
          <w:b/>
          <w:sz w:val="28"/>
          <w:szCs w:val="28"/>
          <w:u w:val="single"/>
        </w:rPr>
      </w:pPr>
      <w:r w:rsidRPr="00682BDE">
        <w:rPr>
          <w:b/>
          <w:sz w:val="28"/>
          <w:szCs w:val="28"/>
          <w:u w:val="single"/>
        </w:rPr>
        <w:lastRenderedPageBreak/>
        <w:t>Article IV – Membership</w:t>
      </w:r>
    </w:p>
    <w:p w:rsidR="00A4145A" w:rsidP="00030F88" w:rsidRDefault="00030F88" w14:paraId="7D2E9562" w14:textId="437056FA">
      <w:r w:rsidR="00030F88">
        <w:rPr/>
        <w:t xml:space="preserve">Those eligible </w:t>
      </w:r>
      <w:r w:rsidR="0051353B">
        <w:rPr/>
        <w:t xml:space="preserve">to </w:t>
      </w:r>
      <w:r w:rsidR="0051353B">
        <w:rPr/>
        <w:t xml:space="preserve"> to serve on </w:t>
      </w:r>
      <w:r w:rsidR="00030F88">
        <w:rPr/>
        <w:t>P</w:t>
      </w:r>
      <w:r w:rsidR="31D21EC7">
        <w:rPr/>
        <w:t>S</w:t>
      </w:r>
      <w:r w:rsidR="00030F88">
        <w:rPr/>
        <w:t xml:space="preserve">AC include current, full-time </w:t>
      </w:r>
      <w:r w:rsidR="00030F88">
        <w:rPr/>
        <w:t>professional</w:t>
      </w:r>
      <w:r w:rsidR="71C77686">
        <w:rPr/>
        <w:t xml:space="preserve"> </w:t>
      </w:r>
      <w:r w:rsidR="00030F88">
        <w:rPr/>
        <w:t>s</w:t>
      </w:r>
      <w:r w:rsidR="37854709">
        <w:rPr/>
        <w:t>taff</w:t>
      </w:r>
      <w:r w:rsidR="00030F88">
        <w:rPr/>
        <w:t xml:space="preserve"> </w:t>
      </w:r>
      <w:r w:rsidR="00000D44">
        <w:rPr/>
        <w:t>at T</w:t>
      </w:r>
      <w:r w:rsidR="00030F88">
        <w:rPr/>
        <w:t>he University of Akron</w:t>
      </w:r>
      <w:r w:rsidR="00030F88">
        <w:rPr/>
        <w:t>.</w:t>
      </w:r>
      <w:r w:rsidR="0051353B">
        <w:rPr/>
        <w:t xml:space="preserve"> </w:t>
      </w:r>
    </w:p>
    <w:p w:rsidRPr="009B169F" w:rsidR="00030F88" w:rsidP="00030F88" w:rsidRDefault="00030F88" w14:paraId="7F25DA04" w14:textId="77777777">
      <w:r w:rsidRPr="009B169F">
        <w:rPr>
          <w:b/>
          <w:sz w:val="28"/>
          <w:szCs w:val="28"/>
          <w:u w:val="single"/>
        </w:rPr>
        <w:t>Article V –Structure</w:t>
      </w:r>
    </w:p>
    <w:p w:rsidRPr="009B169F" w:rsidR="00030F88" w:rsidP="00030F88" w:rsidRDefault="00030F88" w14:paraId="6A29D0C0" w14:textId="295B147F">
      <w:pPr>
        <w:pStyle w:val="ListParagraph"/>
        <w:numPr>
          <w:ilvl w:val="0"/>
          <w:numId w:val="2"/>
        </w:numPr>
        <w:rPr/>
      </w:pPr>
      <w:r w:rsidR="00030F88">
        <w:rPr/>
        <w:t>P</w:t>
      </w:r>
      <w:r w:rsidR="12F93610">
        <w:rPr/>
        <w:t>S</w:t>
      </w:r>
      <w:r w:rsidR="00030F88">
        <w:rPr/>
        <w:t xml:space="preserve">AC shall consist of eighteen full-time </w:t>
      </w:r>
      <w:r w:rsidR="00030F88">
        <w:rPr/>
        <w:t>professional</w:t>
      </w:r>
      <w:r w:rsidR="0051353B">
        <w:rPr/>
        <w:t xml:space="preserve"> </w:t>
      </w:r>
      <w:r w:rsidR="2E3327DF">
        <w:rPr/>
        <w:t xml:space="preserve">staff </w:t>
      </w:r>
      <w:r w:rsidR="0051353B">
        <w:rPr/>
        <w:t>representatives</w:t>
      </w:r>
      <w:r w:rsidR="00030F88">
        <w:rPr/>
        <w:t xml:space="preserve"> employed by The University of Akron.</w:t>
      </w:r>
    </w:p>
    <w:p w:rsidRPr="009B169F" w:rsidR="00030F88" w:rsidP="00030F88" w:rsidRDefault="00030F88" w14:paraId="613A34FB" w14:textId="1A582612">
      <w:pPr>
        <w:pStyle w:val="ListParagraph"/>
        <w:numPr>
          <w:ilvl w:val="0"/>
          <w:numId w:val="2"/>
        </w:numPr>
        <w:rPr/>
      </w:pPr>
      <w:r w:rsidR="54D2D417">
        <w:rPr/>
        <w:t>Eleven</w:t>
      </w:r>
      <w:r w:rsidR="00030F88">
        <w:rPr/>
        <w:t xml:space="preserve"> members shall be elected by the </w:t>
      </w:r>
      <w:r w:rsidR="00030F88">
        <w:rPr/>
        <w:t>professional</w:t>
      </w:r>
      <w:r w:rsidR="0375D3AB">
        <w:rPr/>
        <w:t xml:space="preserve"> </w:t>
      </w:r>
      <w:r w:rsidR="00030F88">
        <w:rPr/>
        <w:t>s</w:t>
      </w:r>
      <w:r w:rsidR="29785239">
        <w:rPr/>
        <w:t>taff</w:t>
      </w:r>
      <w:r w:rsidR="00030F88">
        <w:rPr/>
        <w:t xml:space="preserve"> from the main campus.</w:t>
      </w:r>
    </w:p>
    <w:p w:rsidRPr="009B169F" w:rsidR="00030F88" w:rsidP="00030F88" w:rsidRDefault="00030F88" w14:paraId="110F7C38" w14:textId="18E7C745">
      <w:pPr>
        <w:pStyle w:val="ListParagraph"/>
        <w:numPr>
          <w:ilvl w:val="0"/>
          <w:numId w:val="2"/>
        </w:numPr>
        <w:rPr/>
      </w:pPr>
      <w:r w:rsidR="00030F88">
        <w:rPr/>
        <w:t>Three members shall be appointed by the</w:t>
      </w:r>
      <w:r w:rsidR="09DC6A0F">
        <w:rPr/>
        <w:t xml:space="preserve"> </w:t>
      </w:r>
      <w:r w:rsidR="1951935A">
        <w:rPr/>
        <w:t>P</w:t>
      </w:r>
      <w:r w:rsidR="09DC6A0F">
        <w:rPr/>
        <w:t>resident and three members shall be appointed</w:t>
      </w:r>
      <w:r w:rsidR="09DC6A0F">
        <w:rPr/>
        <w:t xml:space="preserve"> by</w:t>
      </w:r>
      <w:r w:rsidR="00030F88">
        <w:rPr/>
        <w:t xml:space="preserve"> </w:t>
      </w:r>
      <w:r w:rsidR="00030F88">
        <w:rPr/>
        <w:t>P</w:t>
      </w:r>
      <w:r w:rsidR="5EAF0584">
        <w:rPr/>
        <w:t>S</w:t>
      </w:r>
      <w:r w:rsidR="00030F88">
        <w:rPr/>
        <w:t>AC committee</w:t>
      </w:r>
      <w:r w:rsidR="020489A6">
        <w:rPr/>
        <w:t xml:space="preserve">. </w:t>
      </w:r>
      <w:r w:rsidR="14968E28">
        <w:rPr/>
        <w:t>These appointments will be rolling appointments, so that each year the Pr</w:t>
      </w:r>
      <w:r w:rsidR="14968E28">
        <w:rPr/>
        <w:t>esident and PSAC will appoint one new member.</w:t>
      </w:r>
    </w:p>
    <w:p w:rsidRPr="009B169F" w:rsidR="00A85352" w:rsidP="009B169F" w:rsidRDefault="00A85352" w14:paraId="29C02A50" w14:textId="03E21B07">
      <w:pPr>
        <w:pStyle w:val="ListParagraph"/>
        <w:numPr>
          <w:ilvl w:val="1"/>
          <w:numId w:val="2"/>
        </w:numPr>
        <w:rPr/>
      </w:pPr>
      <w:r w:rsidRPr="0E40FEB7" w:rsidR="3FE18503">
        <w:rPr>
          <w:noProof w:val="0"/>
          <w:color w:val="000000" w:themeColor="text1" w:themeTint="FF" w:themeShade="FF"/>
          <w:sz w:val="24"/>
          <w:szCs w:val="24"/>
          <w:lang w:val="en-US"/>
        </w:rPr>
        <w:t xml:space="preserve">One member will be elected from the university of Akron's Wayne campus. </w:t>
      </w:r>
    </w:p>
    <w:p w:rsidRPr="009B169F" w:rsidR="00030F88" w:rsidP="00030F88" w:rsidRDefault="00030F88" w14:paraId="6C69B025" w14:textId="080B5051">
      <w:pPr>
        <w:pStyle w:val="ListParagraph"/>
        <w:numPr>
          <w:ilvl w:val="0"/>
          <w:numId w:val="2"/>
        </w:numPr>
        <w:rPr/>
      </w:pPr>
      <w:r w:rsidR="00030F88">
        <w:rPr/>
        <w:t xml:space="preserve">The </w:t>
      </w:r>
      <w:r w:rsidR="00A85352">
        <w:rPr/>
        <w:t>Associate Vice President of Human Resources/Chief Human Resources Officer</w:t>
      </w:r>
      <w:r w:rsidR="00030F88">
        <w:rPr/>
        <w:t>, or his/her designee, shall maintain permanent ex-officio member status and offer regular advisory assistance.</w:t>
      </w:r>
    </w:p>
    <w:p w:rsidRPr="009B169F" w:rsidR="00030F88" w:rsidP="00030F88" w:rsidRDefault="00030F88" w14:paraId="2D977C8B" w14:textId="3A59AAAF">
      <w:pPr>
        <w:pStyle w:val="ListParagraph"/>
        <w:numPr>
          <w:ilvl w:val="0"/>
          <w:numId w:val="2"/>
        </w:numPr>
        <w:rPr/>
      </w:pPr>
      <w:r w:rsidR="00030F88">
        <w:rPr/>
        <w:t xml:space="preserve">The </w:t>
      </w:r>
      <w:r w:rsidR="002366ED">
        <w:rPr/>
        <w:t>O</w:t>
      </w:r>
      <w:r w:rsidR="00030F88">
        <w:rPr/>
        <w:t xml:space="preserve">ffice of </w:t>
      </w:r>
      <w:r w:rsidR="002366ED">
        <w:rPr/>
        <w:t>G</w:t>
      </w:r>
      <w:r w:rsidR="00030F88">
        <w:rPr/>
        <w:t xml:space="preserve">eneral </w:t>
      </w:r>
      <w:r w:rsidR="002366ED">
        <w:rPr/>
        <w:t>C</w:t>
      </w:r>
      <w:r w:rsidR="00030F88">
        <w:rPr/>
        <w:t xml:space="preserve">ounsel shall </w:t>
      </w:r>
      <w:bookmarkStart w:name="_Int_WeOVTrUF" w:id="1254448087"/>
      <w:r w:rsidR="00030F88">
        <w:rPr/>
        <w:t>provide assistance</w:t>
      </w:r>
      <w:bookmarkEnd w:id="1254448087"/>
      <w:r w:rsidR="00030F88">
        <w:rPr/>
        <w:t xml:space="preserve"> as </w:t>
      </w:r>
      <w:r w:rsidR="00030F88">
        <w:rPr/>
        <w:t>appropriate</w:t>
      </w:r>
      <w:r w:rsidR="00030F88">
        <w:rPr/>
        <w:t>.</w:t>
      </w:r>
    </w:p>
    <w:p w:rsidRPr="009B169F" w:rsidR="00030F88" w:rsidP="00030F88" w:rsidRDefault="00030F88" w14:paraId="2791B923" w14:textId="77777777">
      <w:pPr>
        <w:pStyle w:val="ListParagraph"/>
        <w:numPr>
          <w:ilvl w:val="0"/>
          <w:numId w:val="2"/>
        </w:numPr>
        <w:rPr/>
      </w:pPr>
      <w:r w:rsidR="00030F88">
        <w:rPr/>
        <w:t>The President may appoint one or more ex-officio members to the committee as appropriate for the committee's areas of concern.</w:t>
      </w:r>
    </w:p>
    <w:p w:rsidRPr="009B169F" w:rsidR="00030F88" w:rsidP="00030F88" w:rsidRDefault="00030F88" w14:paraId="1C7848FC" w14:textId="6F96A7DD">
      <w:pPr>
        <w:pStyle w:val="ListParagraph"/>
        <w:numPr>
          <w:ilvl w:val="0"/>
          <w:numId w:val="2"/>
        </w:numPr>
        <w:rPr/>
      </w:pPr>
      <w:r w:rsidR="00030F88">
        <w:rPr/>
        <w:t xml:space="preserve">The service year for </w:t>
      </w:r>
      <w:r w:rsidR="00030F88">
        <w:rPr/>
        <w:t>P</w:t>
      </w:r>
      <w:r w:rsidR="766AD219">
        <w:rPr/>
        <w:t>S</w:t>
      </w:r>
      <w:r w:rsidR="00030F88">
        <w:rPr/>
        <w:t>AC members shall be September 1 through August 31.</w:t>
      </w:r>
    </w:p>
    <w:p w:rsidR="00030F88" w:rsidP="00030F88" w:rsidRDefault="00030F88" w14:paraId="4D94BA25" w14:textId="77777777"/>
    <w:p w:rsidRPr="00682BDE" w:rsidR="00030F88" w:rsidP="00030F88" w:rsidRDefault="00030F88" w14:paraId="5DB60C09" w14:textId="77777777">
      <w:pPr>
        <w:rPr>
          <w:b/>
          <w:sz w:val="28"/>
          <w:szCs w:val="28"/>
          <w:u w:val="single"/>
        </w:rPr>
      </w:pPr>
      <w:r w:rsidRPr="00682BDE">
        <w:rPr>
          <w:b/>
          <w:sz w:val="28"/>
          <w:szCs w:val="28"/>
          <w:u w:val="single"/>
        </w:rPr>
        <w:t xml:space="preserve">Article VI – Composition of Committee </w:t>
      </w:r>
    </w:p>
    <w:p w:rsidRPr="00682BDE" w:rsidR="00030F88" w:rsidP="00030F88" w:rsidRDefault="00030F88" w14:paraId="2BF89302" w14:textId="77777777">
      <w:pPr>
        <w:rPr>
          <w:b/>
          <w:sz w:val="24"/>
          <w:szCs w:val="24"/>
        </w:rPr>
      </w:pPr>
      <w:r w:rsidRPr="00682BDE">
        <w:rPr>
          <w:b/>
          <w:sz w:val="24"/>
          <w:szCs w:val="24"/>
        </w:rPr>
        <w:t>Terms of Office:</w:t>
      </w:r>
    </w:p>
    <w:p w:rsidR="00030F88" w:rsidP="00030F88" w:rsidRDefault="00030F88" w14:paraId="7A2C701E" w14:textId="67CC776F">
      <w:pPr>
        <w:pStyle w:val="ListParagraph"/>
        <w:numPr>
          <w:ilvl w:val="0"/>
          <w:numId w:val="3"/>
        </w:numPr>
        <w:rPr/>
      </w:pPr>
      <w:r w:rsidR="00030F88">
        <w:rPr/>
        <w:t>P</w:t>
      </w:r>
      <w:r w:rsidR="4C1E33D0">
        <w:rPr/>
        <w:t>S</w:t>
      </w:r>
      <w:r w:rsidR="00030F88">
        <w:rPr/>
        <w:t>AC members shall be elected and</w:t>
      </w:r>
      <w:r w:rsidR="00604893">
        <w:rPr/>
        <w:t>/</w:t>
      </w:r>
      <w:r w:rsidR="00030F88">
        <w:rPr/>
        <w:t xml:space="preserve">or appointed for a </w:t>
      </w:r>
      <w:r w:rsidR="00604893">
        <w:rPr/>
        <w:t>three-year</w:t>
      </w:r>
      <w:r w:rsidR="00030F88">
        <w:rPr/>
        <w:t xml:space="preserve"> term, unless otherwise designated.</w:t>
      </w:r>
    </w:p>
    <w:p w:rsidR="00030F88" w:rsidP="00030F88" w:rsidRDefault="00030F88" w14:paraId="15D6182D" w14:textId="221848CD">
      <w:pPr>
        <w:pStyle w:val="ListParagraph"/>
        <w:numPr>
          <w:ilvl w:val="0"/>
          <w:numId w:val="3"/>
        </w:numPr>
      </w:pPr>
      <w:r>
        <w:t>In addition, six new members shall be comprised of elected or appointed individuals based upon distribution of representation delineated in vacancies.</w:t>
      </w:r>
    </w:p>
    <w:p w:rsidR="00030F88" w:rsidP="00030F88" w:rsidRDefault="00030F88" w14:paraId="516A31C4" w14:textId="1DFD77CE">
      <w:pPr>
        <w:pStyle w:val="ListParagraph"/>
        <w:numPr>
          <w:ilvl w:val="0"/>
          <w:numId w:val="3"/>
        </w:numPr>
        <w:rPr/>
      </w:pPr>
      <w:r w:rsidR="00030F88">
        <w:rPr/>
        <w:t xml:space="preserve">Membership on </w:t>
      </w:r>
      <w:r w:rsidR="00030F88">
        <w:rPr/>
        <w:t>P</w:t>
      </w:r>
      <w:r w:rsidR="3979B1A1">
        <w:rPr/>
        <w:t>S</w:t>
      </w:r>
      <w:r w:rsidR="00030F88">
        <w:rPr/>
        <w:t>AC shall run concurrently with the University Council service year.</w:t>
      </w:r>
    </w:p>
    <w:p w:rsidRPr="00781AD1" w:rsidR="00030F88" w:rsidP="00781AD1" w:rsidRDefault="00030F88" w14:paraId="1FA502F4" w14:textId="429ACD3F">
      <w:pPr>
        <w:pStyle w:val="ListParagraph"/>
        <w:numPr>
          <w:ilvl w:val="0"/>
          <w:numId w:val="3"/>
        </w:numPr>
        <w:rPr/>
      </w:pPr>
      <w:r w:rsidR="00030F88">
        <w:rPr/>
        <w:t xml:space="preserve">No member may be elected or appointed to serve on </w:t>
      </w:r>
      <w:r w:rsidR="00030F88">
        <w:rPr/>
        <w:t>P</w:t>
      </w:r>
      <w:r w:rsidR="0D8CCAD6">
        <w:rPr/>
        <w:t>S</w:t>
      </w:r>
      <w:r w:rsidR="00030F88">
        <w:rPr/>
        <w:t>AC for more than two consecutive full terms.</w:t>
      </w:r>
    </w:p>
    <w:p w:rsidRPr="00682BDE" w:rsidR="00030F88" w:rsidP="00030F88" w:rsidRDefault="00030F88" w14:paraId="186F1A4B" w14:textId="77777777">
      <w:pPr>
        <w:rPr>
          <w:b/>
          <w:sz w:val="24"/>
          <w:szCs w:val="24"/>
        </w:rPr>
      </w:pPr>
      <w:r w:rsidRPr="00682BDE">
        <w:rPr>
          <w:b/>
          <w:sz w:val="24"/>
          <w:szCs w:val="24"/>
        </w:rPr>
        <w:t>Expectations of Members:</w:t>
      </w:r>
    </w:p>
    <w:p w:rsidR="00030F88" w:rsidP="00030F88" w:rsidRDefault="00030F88" w14:paraId="795065F1" w14:textId="35D701F7">
      <w:pPr>
        <w:pStyle w:val="ListParagraph"/>
        <w:numPr>
          <w:ilvl w:val="0"/>
          <w:numId w:val="4"/>
        </w:numPr>
        <w:rPr/>
      </w:pPr>
      <w:r w:rsidR="00030F88">
        <w:rPr/>
        <w:t xml:space="preserve">Upon </w:t>
      </w:r>
      <w:r w:rsidR="097B9010">
        <w:rPr/>
        <w:t>s</w:t>
      </w:r>
      <w:r w:rsidR="00030F88">
        <w:rPr/>
        <w:t>election</w:t>
      </w:r>
      <w:r w:rsidR="00030F88">
        <w:rPr/>
        <w:t xml:space="preserve"> to </w:t>
      </w:r>
      <w:r w:rsidR="00030F88">
        <w:rPr/>
        <w:t>P</w:t>
      </w:r>
      <w:r w:rsidR="74DA3FED">
        <w:rPr/>
        <w:t>S</w:t>
      </w:r>
      <w:r w:rsidR="00030F88">
        <w:rPr/>
        <w:t xml:space="preserve">AC, all new members </w:t>
      </w:r>
      <w:r w:rsidR="0051353B">
        <w:rPr/>
        <w:t xml:space="preserve">shall </w:t>
      </w:r>
      <w:r w:rsidR="00030F88">
        <w:rPr/>
        <w:t>receive an updated list of scheduled meetings.</w:t>
      </w:r>
    </w:p>
    <w:p w:rsidR="00030F88" w:rsidP="00030F88" w:rsidRDefault="00030F88" w14:paraId="1C63BF52" w14:textId="6ECE2485">
      <w:pPr>
        <w:pStyle w:val="ListParagraph"/>
        <w:numPr>
          <w:ilvl w:val="0"/>
          <w:numId w:val="4"/>
        </w:numPr>
        <w:rPr/>
      </w:pPr>
      <w:r w:rsidR="00030F88">
        <w:rPr/>
        <w:t>P</w:t>
      </w:r>
      <w:r w:rsidR="043FB37C">
        <w:rPr/>
        <w:t>S</w:t>
      </w:r>
      <w:r w:rsidR="00030F88">
        <w:rPr/>
        <w:t xml:space="preserve">AC members shall attend all regularly scheduled </w:t>
      </w:r>
      <w:r w:rsidR="00030F88">
        <w:rPr/>
        <w:t>P</w:t>
      </w:r>
      <w:r w:rsidR="1034C759">
        <w:rPr/>
        <w:t>S</w:t>
      </w:r>
      <w:r w:rsidR="00030F88">
        <w:rPr/>
        <w:t xml:space="preserve">AC </w:t>
      </w:r>
      <w:r w:rsidR="77383EA3">
        <w:rPr/>
        <w:t>meetings or</w:t>
      </w:r>
      <w:r w:rsidR="00030F88">
        <w:rPr/>
        <w:t xml:space="preserve"> submit written notice </w:t>
      </w:r>
      <w:r w:rsidR="0051353B">
        <w:rPr/>
        <w:t xml:space="preserve">to the Recording Secretary and Chair </w:t>
      </w:r>
      <w:r w:rsidR="00030F88">
        <w:rPr/>
        <w:t>for non-attendance prior to the meeting</w:t>
      </w:r>
      <w:r w:rsidR="0051353B">
        <w:rPr/>
        <w:t xml:space="preserve">. </w:t>
      </w:r>
    </w:p>
    <w:p w:rsidR="0051353B" w:rsidP="00030F88" w:rsidRDefault="0051353B" w14:paraId="737CAEF4" w14:textId="5E18C6CA">
      <w:pPr>
        <w:pStyle w:val="ListParagraph"/>
        <w:numPr>
          <w:ilvl w:val="0"/>
          <w:numId w:val="4"/>
        </w:numPr>
        <w:rPr/>
      </w:pPr>
      <w:r w:rsidR="1B7E7B5A">
        <w:rPr/>
        <w:t>If a member cannot attend a regularly scheduled meeting on time, they must give written notice to the Recording Secretary and Chair beforehand.</w:t>
      </w:r>
      <w:r w:rsidR="0051353B">
        <w:rPr/>
        <w:t xml:space="preserve"> </w:t>
      </w:r>
    </w:p>
    <w:p w:rsidR="00A4145A" w:rsidP="48A8F0E4" w:rsidRDefault="00030F88" w14:paraId="3E1D1A53" w14:textId="5D03D940">
      <w:pPr>
        <w:pStyle w:val="ListParagraph"/>
        <w:numPr>
          <w:ilvl w:val="0"/>
          <w:numId w:val="4"/>
        </w:numPr>
        <w:rPr/>
      </w:pPr>
      <w:r w:rsidR="00030F88">
        <w:rPr/>
        <w:t xml:space="preserve">Failure to attend </w:t>
      </w:r>
      <w:r w:rsidR="0051353B">
        <w:rPr/>
        <w:t xml:space="preserve">three or more </w:t>
      </w:r>
      <w:r w:rsidR="00030F88">
        <w:rPr/>
        <w:t xml:space="preserve">of the regularly scheduled </w:t>
      </w:r>
      <w:r w:rsidR="29CDAF91">
        <w:rPr/>
        <w:t>PS</w:t>
      </w:r>
      <w:r w:rsidR="00030F88">
        <w:rPr/>
        <w:t>AC</w:t>
      </w:r>
      <w:r w:rsidR="00030F88">
        <w:rPr/>
        <w:t xml:space="preserve"> meetings, per service year, may result in removal from </w:t>
      </w:r>
      <w:r w:rsidR="5DB2A390">
        <w:rPr/>
        <w:t>PS</w:t>
      </w:r>
      <w:r w:rsidR="00030F88">
        <w:rPr/>
        <w:t>AC</w:t>
      </w:r>
      <w:r w:rsidR="00680849">
        <w:rPr/>
        <w:t xml:space="preserve"> (See Removal).</w:t>
      </w:r>
    </w:p>
    <w:p w:rsidRPr="00682BDE" w:rsidR="00030F88" w:rsidP="00030F88" w:rsidRDefault="00030F88" w14:paraId="7D87AC41" w14:textId="77777777">
      <w:pPr>
        <w:rPr>
          <w:b/>
          <w:sz w:val="24"/>
          <w:szCs w:val="24"/>
        </w:rPr>
      </w:pPr>
      <w:r w:rsidRPr="00682BDE">
        <w:rPr>
          <w:b/>
          <w:sz w:val="24"/>
          <w:szCs w:val="24"/>
        </w:rPr>
        <w:t>Nominations:</w:t>
      </w:r>
    </w:p>
    <w:p w:rsidR="00030F88" w:rsidP="00030F88" w:rsidRDefault="00030F88" w14:paraId="58E82C1A" w14:textId="2B71C018">
      <w:pPr>
        <w:pStyle w:val="ListParagraph"/>
        <w:numPr>
          <w:ilvl w:val="0"/>
          <w:numId w:val="5"/>
        </w:numPr>
        <w:rPr/>
      </w:pPr>
      <w:r w:rsidR="4F8B394C">
        <w:rPr/>
        <w:t>PS</w:t>
      </w:r>
      <w:r w:rsidR="00030F88">
        <w:rPr/>
        <w:t>AC</w:t>
      </w:r>
      <w:r w:rsidR="00030F88">
        <w:rPr/>
        <w:t xml:space="preserve"> shall</w:t>
      </w:r>
      <w:r w:rsidR="00030F88">
        <w:rPr/>
        <w:t xml:space="preserve"> </w:t>
      </w:r>
      <w:r w:rsidR="00030F88">
        <w:rPr/>
        <w:t>establis</w:t>
      </w:r>
      <w:r w:rsidR="00030F88">
        <w:rPr/>
        <w:t>h</w:t>
      </w:r>
      <w:r w:rsidR="00030F88">
        <w:rPr/>
        <w:t xml:space="preserve"> election procedures and conduct an annual</w:t>
      </w:r>
      <w:r w:rsidR="00682BDE">
        <w:rPr/>
        <w:t xml:space="preserve"> election no later than </w:t>
      </w:r>
      <w:r w:rsidR="00682BDE">
        <w:rPr/>
        <w:t>June</w:t>
      </w:r>
      <w:r w:rsidR="00682BDE">
        <w:rPr/>
        <w:t xml:space="preserve"> </w:t>
      </w:r>
      <w:r w:rsidR="00030F88">
        <w:rPr/>
        <w:t>each year.</w:t>
      </w:r>
    </w:p>
    <w:p w:rsidR="00030F88" w:rsidP="00030F88" w:rsidRDefault="00030F88" w14:paraId="5DF0D043" w14:textId="0F4B57CF">
      <w:pPr>
        <w:pStyle w:val="ListParagraph"/>
        <w:numPr>
          <w:ilvl w:val="0"/>
          <w:numId w:val="5"/>
        </w:numPr>
        <w:rPr/>
      </w:pPr>
      <w:r w:rsidR="00030F88">
        <w:rPr/>
        <w:t xml:space="preserve">Such procedures shall call for nominations from the </w:t>
      </w:r>
      <w:r w:rsidR="00030F88">
        <w:rPr/>
        <w:t>professional</w:t>
      </w:r>
      <w:r w:rsidR="26085600">
        <w:rPr/>
        <w:t xml:space="preserve"> </w:t>
      </w:r>
      <w:r w:rsidR="00030F88">
        <w:rPr/>
        <w:t>s</w:t>
      </w:r>
      <w:r w:rsidR="6197C554">
        <w:rPr/>
        <w:t>taff</w:t>
      </w:r>
      <w:r w:rsidR="00030F88">
        <w:rPr/>
        <w:t>, which shall be sent to all members at least three weeks prior to the elections.</w:t>
      </w:r>
    </w:p>
    <w:p w:rsidR="00030F88" w:rsidP="00030F88" w:rsidRDefault="00030F88" w14:paraId="7A728CFA" w14:textId="618528CD">
      <w:pPr>
        <w:pStyle w:val="ListParagraph"/>
        <w:numPr>
          <w:ilvl w:val="0"/>
          <w:numId w:val="5"/>
        </w:numPr>
        <w:rPr/>
      </w:pPr>
      <w:r w:rsidR="00030F88">
        <w:rPr/>
        <w:t xml:space="preserve">Each </w:t>
      </w:r>
      <w:r w:rsidR="00030F88">
        <w:rPr/>
        <w:t>professional</w:t>
      </w:r>
      <w:r w:rsidR="0EDDE84A">
        <w:rPr/>
        <w:t xml:space="preserve"> </w:t>
      </w:r>
      <w:r w:rsidR="0EDDE84A">
        <w:rPr/>
        <w:t>staff</w:t>
      </w:r>
      <w:r w:rsidR="00030F88">
        <w:rPr/>
        <w:t xml:space="preserve"> </w:t>
      </w:r>
      <w:r w:rsidR="3316457C">
        <w:rPr/>
        <w:t xml:space="preserve">member </w:t>
      </w:r>
      <w:r w:rsidR="00030F88">
        <w:rPr/>
        <w:t xml:space="preserve">may </w:t>
      </w:r>
      <w:r w:rsidR="00030F88">
        <w:rPr/>
        <w:t>submit</w:t>
      </w:r>
      <w:r w:rsidR="00030F88">
        <w:rPr/>
        <w:t xml:space="preserve"> for nomination the name of </w:t>
      </w:r>
      <w:r w:rsidR="3DBC908D">
        <w:rPr/>
        <w:t>one professional</w:t>
      </w:r>
      <w:r w:rsidR="00030F88">
        <w:rPr/>
        <w:t xml:space="preserve"> </w:t>
      </w:r>
      <w:r w:rsidR="75EEF637">
        <w:rPr/>
        <w:t xml:space="preserve">staff </w:t>
      </w:r>
      <w:r w:rsidR="78943EB6">
        <w:rPr/>
        <w:t xml:space="preserve">member </w:t>
      </w:r>
      <w:r w:rsidR="00030F88">
        <w:rPr/>
        <w:t>and the nominees agree to serve if elected.</w:t>
      </w:r>
    </w:p>
    <w:p w:rsidRPr="00682BDE" w:rsidR="00030F88" w:rsidP="00030F88" w:rsidRDefault="00AC60A4" w14:paraId="17974F94" w14:textId="77777777">
      <w:pPr>
        <w:rPr>
          <w:b/>
          <w:sz w:val="24"/>
          <w:szCs w:val="24"/>
        </w:rPr>
      </w:pPr>
      <w:r w:rsidRPr="00682BDE">
        <w:rPr>
          <w:b/>
          <w:sz w:val="24"/>
          <w:szCs w:val="24"/>
        </w:rPr>
        <w:t>Elections:</w:t>
      </w:r>
    </w:p>
    <w:p w:rsidRPr="00594E04" w:rsidR="00781AD1" w:rsidP="00781AD1" w:rsidRDefault="00781AD1" w14:paraId="55D7EA11" w14:textId="2A779238">
      <w:pPr>
        <w:pStyle w:val="ListParagraph"/>
        <w:numPr>
          <w:ilvl w:val="0"/>
          <w:numId w:val="11"/>
        </w:numPr>
        <w:rPr/>
      </w:pPr>
      <w:r w:rsidR="00781AD1">
        <w:rPr/>
        <w:t xml:space="preserve">Each year one-third or six </w:t>
      </w:r>
      <w:r w:rsidR="00781AD1">
        <w:rPr/>
        <w:t>P</w:t>
      </w:r>
      <w:r w:rsidR="046FFED5">
        <w:rPr/>
        <w:t>S</w:t>
      </w:r>
      <w:r w:rsidR="00781AD1">
        <w:rPr/>
        <w:t>AC members’ service to the committee will</w:t>
      </w:r>
      <w:r w:rsidR="00781AD1">
        <w:rPr/>
        <w:t xml:space="preserve"> end and </w:t>
      </w:r>
      <w:r w:rsidR="00781AD1">
        <w:rPr/>
        <w:t>P</w:t>
      </w:r>
      <w:r w:rsidR="688B36F7">
        <w:rPr/>
        <w:t>S</w:t>
      </w:r>
      <w:r w:rsidR="00781AD1">
        <w:rPr/>
        <w:t>AC will hold elections to fill the vacant seats:</w:t>
      </w:r>
    </w:p>
    <w:p w:rsidR="00781AD1" w:rsidP="00781AD1" w:rsidRDefault="00781AD1" w14:paraId="119F86E3" w14:textId="084FF800">
      <w:pPr>
        <w:pStyle w:val="ListParagraph"/>
        <w:numPr>
          <w:ilvl w:val="1"/>
          <w:numId w:val="4"/>
        </w:numPr>
        <w:rPr/>
      </w:pPr>
      <w:r w:rsidR="3CAE4DA2">
        <w:rPr/>
        <w:t>Four</w:t>
      </w:r>
      <w:r w:rsidR="00781AD1">
        <w:rPr/>
        <w:t xml:space="preserve"> members will be elected.</w:t>
      </w:r>
      <w:r w:rsidR="00781AD1">
        <w:rPr/>
        <w:t xml:space="preserve"> </w:t>
      </w:r>
    </w:p>
    <w:p w:rsidR="00781AD1" w:rsidP="00781AD1" w:rsidRDefault="00781AD1" w14:paraId="65E5F811" w14:textId="7FB37E83">
      <w:pPr>
        <w:pStyle w:val="ListParagraph"/>
        <w:numPr>
          <w:ilvl w:val="1"/>
          <w:numId w:val="4"/>
        </w:numPr>
        <w:rPr/>
      </w:pPr>
      <w:r w:rsidR="42951BE4">
        <w:rPr/>
        <w:t xml:space="preserve">Two </w:t>
      </w:r>
      <w:r w:rsidR="00781AD1">
        <w:rPr/>
        <w:t xml:space="preserve">members will be appointed by </w:t>
      </w:r>
      <w:r w:rsidR="4E554ABB">
        <w:rPr/>
        <w:t xml:space="preserve">the President and </w:t>
      </w:r>
      <w:r w:rsidR="197C1D18">
        <w:rPr/>
        <w:t>PS</w:t>
      </w:r>
      <w:r w:rsidR="00781AD1">
        <w:rPr/>
        <w:t>AC.</w:t>
      </w:r>
    </w:p>
    <w:p w:rsidR="00781AD1" w:rsidP="00781AD1" w:rsidRDefault="00030F88" w14:paraId="3B00F583" w14:textId="0C043C99">
      <w:pPr>
        <w:pStyle w:val="ListParagraph"/>
        <w:numPr>
          <w:ilvl w:val="0"/>
          <w:numId w:val="11"/>
        </w:numPr>
        <w:rPr/>
      </w:pPr>
      <w:r w:rsidR="00030F88">
        <w:rPr/>
        <w:t xml:space="preserve">Only full-time </w:t>
      </w:r>
      <w:r w:rsidR="00030F88">
        <w:rPr/>
        <w:t>professional</w:t>
      </w:r>
      <w:r w:rsidR="5D3771ED">
        <w:rPr/>
        <w:t xml:space="preserve"> </w:t>
      </w:r>
      <w:r w:rsidR="00030F88">
        <w:rPr/>
        <w:t>s</w:t>
      </w:r>
      <w:r w:rsidR="0C3F921E">
        <w:rPr/>
        <w:t>taff</w:t>
      </w:r>
      <w:r w:rsidR="00030F88">
        <w:rPr/>
        <w:t xml:space="preserve"> </w:t>
      </w:r>
      <w:r w:rsidR="00030F88">
        <w:rPr/>
        <w:t>are</w:t>
      </w:r>
      <w:r w:rsidR="00030F88">
        <w:rPr/>
        <w:t xml:space="preserve"> eligible to </w:t>
      </w:r>
      <w:r w:rsidR="00030F88">
        <w:rPr/>
        <w:t>participate</w:t>
      </w:r>
      <w:r w:rsidR="00030F88">
        <w:rPr/>
        <w:t xml:space="preserve"> in the election, each may only vote once.</w:t>
      </w:r>
    </w:p>
    <w:p w:rsidR="00781AD1" w:rsidP="00781AD1" w:rsidRDefault="00030F88" w14:paraId="57F7AA92" w14:textId="414DDC27">
      <w:pPr>
        <w:pStyle w:val="ListParagraph"/>
        <w:numPr>
          <w:ilvl w:val="0"/>
          <w:numId w:val="11"/>
        </w:numPr>
        <w:rPr/>
      </w:pPr>
      <w:r w:rsidR="51A445D8">
        <w:rPr/>
        <w:t>Ballots shall carry the names of all eligible persons proposed and accepted for nomination.</w:t>
      </w:r>
    </w:p>
    <w:p w:rsidRPr="00781AD1" w:rsidR="00781AD1" w:rsidP="00781AD1" w:rsidRDefault="00781AD1" w14:paraId="0516F39F" w14:textId="1B3DD138">
      <w:pPr>
        <w:pStyle w:val="ListParagraph"/>
        <w:numPr>
          <w:ilvl w:val="0"/>
          <w:numId w:val="11"/>
        </w:numPr>
        <w:rPr/>
      </w:pPr>
      <w:r w:rsidRPr="0E40FEB7" w:rsidR="00781AD1">
        <w:rPr>
          <w:b w:val="1"/>
          <w:bCs w:val="1"/>
        </w:rPr>
        <w:t>Elected Seats:</w:t>
      </w:r>
      <w:r w:rsidR="00781AD1">
        <w:rPr/>
        <w:t xml:space="preserve"> </w:t>
      </w:r>
      <w:r w:rsidR="00DE416B">
        <w:rPr/>
        <w:t xml:space="preserve">The </w:t>
      </w:r>
      <w:r w:rsidR="7EFC633C">
        <w:rPr/>
        <w:t xml:space="preserve">four </w:t>
      </w:r>
      <w:r w:rsidR="00030F88">
        <w:rPr/>
        <w:t>person o</w:t>
      </w:r>
      <w:r w:rsidR="00C36B9C">
        <w:rPr/>
        <w:t xml:space="preserve">r persons receiving the highest </w:t>
      </w:r>
      <w:r w:rsidR="00030F88">
        <w:rPr/>
        <w:t xml:space="preserve">number of votes shall fill the open position(s) in decreasing order of those votes, provided those persons are otherwise eligible </w:t>
      </w:r>
      <w:r w:rsidR="00030F88">
        <w:rPr/>
        <w:t>in accordance with</w:t>
      </w:r>
      <w:r w:rsidR="00030F88">
        <w:rPr/>
        <w:t xml:space="preserve"> the eligibility requirements for membership</w:t>
      </w:r>
      <w:r w:rsidR="00AC60A4">
        <w:rPr/>
        <w:t xml:space="preserve"> </w:t>
      </w:r>
      <w:r w:rsidR="00030F88">
        <w:rPr/>
        <w:t xml:space="preserve">on the </w:t>
      </w:r>
      <w:r w:rsidR="00030F88">
        <w:rPr/>
        <w:t>P</w:t>
      </w:r>
      <w:r w:rsidR="0A7C63B3">
        <w:rPr/>
        <w:t>S</w:t>
      </w:r>
      <w:r w:rsidR="00030F88">
        <w:rPr/>
        <w:t>AC.</w:t>
      </w:r>
      <w:r w:rsidR="004F22A8">
        <w:rPr/>
        <w:t xml:space="preserve"> </w:t>
      </w:r>
    </w:p>
    <w:p w:rsidRPr="00781AD1" w:rsidR="00DE416B" w:rsidP="00781AD1" w:rsidRDefault="00DE416B" w14:paraId="568EDA69" w14:textId="30E6AF06">
      <w:pPr>
        <w:pStyle w:val="ListParagraph"/>
        <w:numPr>
          <w:ilvl w:val="1"/>
          <w:numId w:val="6"/>
        </w:numPr>
        <w:rPr/>
      </w:pPr>
      <w:r w:rsidR="00DE416B">
        <w:rPr/>
        <w:t xml:space="preserve">In the event </w:t>
      </w:r>
      <w:r w:rsidR="004F22A8">
        <w:rPr/>
        <w:t xml:space="preserve">there is a tie within the top </w:t>
      </w:r>
      <w:r w:rsidR="2EB05145">
        <w:rPr/>
        <w:t>four</w:t>
      </w:r>
      <w:r w:rsidR="004F22A8">
        <w:rPr/>
        <w:t xml:space="preserve"> vote getters, </w:t>
      </w:r>
      <w:r w:rsidR="004F22A8">
        <w:rPr/>
        <w:t>P</w:t>
      </w:r>
      <w:r w:rsidR="05A9718F">
        <w:rPr/>
        <w:t>S</w:t>
      </w:r>
      <w:r w:rsidR="004F22A8">
        <w:rPr/>
        <w:t xml:space="preserve">AC shall consider committee composition </w:t>
      </w:r>
      <w:r w:rsidR="00DE416B">
        <w:rPr/>
        <w:t xml:space="preserve">and select a candidate by </w:t>
      </w:r>
      <w:r w:rsidR="004F22A8">
        <w:rPr/>
        <w:t>vote of two-</w:t>
      </w:r>
      <w:r w:rsidR="0A8FE44E">
        <w:rPr/>
        <w:t>thirds</w:t>
      </w:r>
      <w:r w:rsidR="004F22A8">
        <w:rPr/>
        <w:t xml:space="preserve"> of filled </w:t>
      </w:r>
      <w:r w:rsidR="004F22A8">
        <w:rPr/>
        <w:t>P</w:t>
      </w:r>
      <w:r w:rsidR="1FC0B70F">
        <w:rPr/>
        <w:t>S</w:t>
      </w:r>
      <w:r w:rsidR="004F22A8">
        <w:rPr/>
        <w:t>AC membership seats.</w:t>
      </w:r>
    </w:p>
    <w:p w:rsidRPr="00781AD1" w:rsidR="0051353B" w:rsidP="00781AD1" w:rsidRDefault="00781AD1" w14:paraId="4CB7967D" w14:textId="7297E968">
      <w:pPr>
        <w:pStyle w:val="ListParagraph"/>
        <w:numPr>
          <w:ilvl w:val="0"/>
          <w:numId w:val="11"/>
        </w:numPr>
        <w:rPr/>
      </w:pPr>
      <w:r w:rsidRPr="0E40FEB7" w:rsidR="2160DF9C">
        <w:rPr>
          <w:b w:val="1"/>
          <w:bCs w:val="1"/>
        </w:rPr>
        <w:t>Appointed Seats: PSAC will appoint one representative, which can be from the list of candidates not elected or other professional staff at the University</w:t>
      </w:r>
      <w:r w:rsidRPr="0E40FEB7" w:rsidR="2C82165F">
        <w:rPr>
          <w:b w:val="1"/>
          <w:bCs w:val="1"/>
        </w:rPr>
        <w:t xml:space="preserve">. </w:t>
      </w:r>
      <w:r w:rsidR="00BD2880">
        <w:rPr/>
        <w:t>P</w:t>
      </w:r>
      <w:r w:rsidR="2860B0EC">
        <w:rPr/>
        <w:t>S</w:t>
      </w:r>
      <w:r w:rsidR="00BD2880">
        <w:rPr/>
        <w:t xml:space="preserve">AC will vote to confirm each individual appointment by two-thirds vote of filled </w:t>
      </w:r>
      <w:r w:rsidR="00BD2880">
        <w:rPr/>
        <w:t>P</w:t>
      </w:r>
      <w:r w:rsidR="7D6D650D">
        <w:rPr/>
        <w:t>S</w:t>
      </w:r>
      <w:r w:rsidR="00BD2880">
        <w:rPr/>
        <w:t xml:space="preserve">AC membership seats. </w:t>
      </w:r>
    </w:p>
    <w:p w:rsidRPr="00781AD1" w:rsidR="00DE416B" w:rsidP="00781AD1" w:rsidRDefault="00DE416B" w14:paraId="3C9FBFC5" w14:textId="2E069D4C">
      <w:pPr>
        <w:pStyle w:val="ListParagraph"/>
        <w:numPr>
          <w:ilvl w:val="1"/>
          <w:numId w:val="6"/>
        </w:numPr>
        <w:rPr/>
      </w:pPr>
      <w:r w:rsidR="00DE416B">
        <w:rPr/>
        <w:t>P</w:t>
      </w:r>
      <w:r w:rsidR="27988271">
        <w:rPr/>
        <w:t>S</w:t>
      </w:r>
      <w:r w:rsidR="00DE416B">
        <w:rPr/>
        <w:t xml:space="preserve">AC shall </w:t>
      </w:r>
      <w:r w:rsidR="005F5BA8">
        <w:rPr/>
        <w:t>review the candidate list and hold an open discussion</w:t>
      </w:r>
      <w:r w:rsidR="00DB40B4">
        <w:rPr/>
        <w:t xml:space="preserve"> that will result in a vote</w:t>
      </w:r>
      <w:r w:rsidR="64FFAC1C">
        <w:rPr/>
        <w:t xml:space="preserve">. </w:t>
      </w:r>
      <w:r w:rsidR="00DB40B4">
        <w:rPr/>
        <w:t>P</w:t>
      </w:r>
      <w:r w:rsidR="1D2AC299">
        <w:rPr/>
        <w:t>S</w:t>
      </w:r>
      <w:r w:rsidR="00DB40B4">
        <w:rPr/>
        <w:t xml:space="preserve">AC shall consider </w:t>
      </w:r>
      <w:r w:rsidR="5C2C93FC">
        <w:rPr/>
        <w:t>the diversity</w:t>
      </w:r>
      <w:r w:rsidR="00DD787A">
        <w:rPr/>
        <w:t xml:space="preserve"> of candidates when making appointments, </w:t>
      </w:r>
      <w:r w:rsidR="1B0EB053">
        <w:rPr/>
        <w:t>e.g.,</w:t>
      </w:r>
      <w:r w:rsidR="00DD787A">
        <w:rPr/>
        <w:t xml:space="preserve"> </w:t>
      </w:r>
      <w:r w:rsidR="00DB40B4">
        <w:rPr/>
        <w:t xml:space="preserve">years of </w:t>
      </w:r>
      <w:r w:rsidR="00DD787A">
        <w:rPr/>
        <w:t>service</w:t>
      </w:r>
      <w:r w:rsidR="00DB40B4">
        <w:rPr/>
        <w:t xml:space="preserve">, department, and </w:t>
      </w:r>
      <w:r w:rsidR="00DB40B4">
        <w:rPr/>
        <w:t>expertise</w:t>
      </w:r>
      <w:r w:rsidR="00DD787A">
        <w:rPr/>
        <w:t xml:space="preserve">. </w:t>
      </w:r>
    </w:p>
    <w:p w:rsidR="00030F88" w:rsidP="00781AD1" w:rsidRDefault="00030F88" w14:paraId="0B6C1DD4" w14:textId="685D4F3D">
      <w:pPr>
        <w:pStyle w:val="ListParagraph"/>
        <w:numPr>
          <w:ilvl w:val="0"/>
          <w:numId w:val="11"/>
        </w:numPr>
        <w:rPr/>
      </w:pPr>
      <w:r w:rsidR="00030F88">
        <w:rPr/>
        <w:t>The election process shall be conducted by the Vice Chair</w:t>
      </w:r>
      <w:r w:rsidR="00030F88">
        <w:rPr/>
        <w:t xml:space="preserve"> of </w:t>
      </w:r>
      <w:r w:rsidR="17C721B6">
        <w:rPr/>
        <w:t>PS</w:t>
      </w:r>
      <w:r w:rsidR="00030F88">
        <w:rPr/>
        <w:t>AC</w:t>
      </w:r>
      <w:r w:rsidR="00030F88">
        <w:rPr/>
        <w:t xml:space="preserve">, </w:t>
      </w:r>
      <w:r w:rsidR="00030F88">
        <w:rPr/>
        <w:t xml:space="preserve">in accordance </w:t>
      </w:r>
      <w:r w:rsidR="580FB748">
        <w:rPr/>
        <w:t>with</w:t>
      </w:r>
      <w:r w:rsidR="580FB748">
        <w:rPr/>
        <w:t xml:space="preserve"> the</w:t>
      </w:r>
      <w:r w:rsidR="00030F88">
        <w:rPr/>
        <w:t xml:space="preserve"> procedures outlined.</w:t>
      </w:r>
    </w:p>
    <w:p w:rsidR="00030F88" w:rsidP="00781AD1" w:rsidRDefault="00030F88" w14:paraId="4DC10B3B" w14:textId="77777777">
      <w:pPr>
        <w:pStyle w:val="ListParagraph"/>
        <w:numPr>
          <w:ilvl w:val="0"/>
          <w:numId w:val="11"/>
        </w:numPr>
      </w:pPr>
      <w:r>
        <w:t>Following the nomination and voting process, an office (official) copy of the results and documentation of the process shall be kept with the Chair, Vice Chair, and Recording Secretary</w:t>
      </w:r>
    </w:p>
    <w:p w:rsidR="00030F88" w:rsidP="00781AD1" w:rsidRDefault="00030F88" w14:paraId="01D8BFA3" w14:textId="73731BE5">
      <w:pPr>
        <w:pStyle w:val="ListParagraph"/>
        <w:numPr>
          <w:ilvl w:val="0"/>
          <w:numId w:val="11"/>
        </w:numPr>
        <w:rPr/>
      </w:pPr>
      <w:r w:rsidR="00030F88">
        <w:rPr/>
        <w:t xml:space="preserve">The </w:t>
      </w:r>
      <w:r w:rsidR="64B93FDB">
        <w:rPr/>
        <w:t>Chair</w:t>
      </w:r>
      <w:r w:rsidR="00030F88">
        <w:rPr/>
        <w:t xml:space="preserve"> shall rule on all questions concerning the election procedures and results.</w:t>
      </w:r>
    </w:p>
    <w:p w:rsidR="00030F88" w:rsidP="00781AD1" w:rsidRDefault="00030F88" w14:paraId="733C8496" w14:textId="77777777">
      <w:pPr>
        <w:pStyle w:val="ListParagraph"/>
        <w:numPr>
          <w:ilvl w:val="0"/>
          <w:numId w:val="11"/>
        </w:numPr>
      </w:pPr>
      <w:r>
        <w:lastRenderedPageBreak/>
        <w:t>In accordance with University Council rules, elected and appointed members are staggered appropriately to allow for continuity.</w:t>
      </w:r>
    </w:p>
    <w:p w:rsidR="00030F88" w:rsidP="00781AD1" w:rsidRDefault="00030F88" w14:paraId="73B76D6C" w14:textId="77777777">
      <w:pPr>
        <w:pStyle w:val="ListParagraph"/>
        <w:numPr>
          <w:ilvl w:val="0"/>
          <w:numId w:val="11"/>
        </w:numPr>
      </w:pPr>
      <w:r>
        <w:t>Elections shall take place so as no more than one-third of the constituency’s membership is elected to serve annually.</w:t>
      </w:r>
    </w:p>
    <w:p w:rsidR="00030F88" w:rsidP="00781AD1" w:rsidRDefault="00030F88" w14:paraId="5EEDAD9C" w14:textId="7B68D04B">
      <w:pPr>
        <w:pStyle w:val="ListParagraph"/>
        <w:numPr>
          <w:ilvl w:val="0"/>
          <w:numId w:val="11"/>
        </w:numPr>
        <w:rPr/>
      </w:pPr>
      <w:r w:rsidR="00030F88">
        <w:rPr/>
        <w:t xml:space="preserve">All </w:t>
      </w:r>
      <w:r w:rsidR="0EF9924C">
        <w:rPr/>
        <w:t xml:space="preserve">election </w:t>
      </w:r>
      <w:r w:rsidR="00030F88">
        <w:rPr/>
        <w:t xml:space="preserve">information provided </w:t>
      </w:r>
      <w:r w:rsidR="0213CB10">
        <w:rPr/>
        <w:t xml:space="preserve">by </w:t>
      </w:r>
      <w:r w:rsidR="00030F88">
        <w:rPr/>
        <w:t>P</w:t>
      </w:r>
      <w:r w:rsidR="440BB274">
        <w:rPr/>
        <w:t>S</w:t>
      </w:r>
      <w:r w:rsidR="00030F88">
        <w:rPr/>
        <w:t xml:space="preserve">AC seated members is considered confidential, official </w:t>
      </w:r>
      <w:r w:rsidR="00030F88">
        <w:rPr/>
        <w:t>P</w:t>
      </w:r>
      <w:r w:rsidR="0A49713C">
        <w:rPr/>
        <w:t>S</w:t>
      </w:r>
      <w:r w:rsidR="00030F88">
        <w:rPr/>
        <w:t xml:space="preserve">AC business and shall not be shared or discussed outside of </w:t>
      </w:r>
      <w:r w:rsidR="00030F88">
        <w:rPr/>
        <w:t>P</w:t>
      </w:r>
      <w:r w:rsidR="365EDA6C">
        <w:rPr/>
        <w:t>S</w:t>
      </w:r>
      <w:r w:rsidR="00030F88">
        <w:rPr/>
        <w:t>AC meetings.</w:t>
      </w:r>
    </w:p>
    <w:p w:rsidRPr="00682BDE" w:rsidR="00030F88" w:rsidP="00030F88" w:rsidRDefault="00030F88" w14:paraId="5F2A30BB" w14:textId="77777777">
      <w:pPr>
        <w:rPr>
          <w:b/>
          <w:sz w:val="24"/>
          <w:szCs w:val="24"/>
        </w:rPr>
      </w:pPr>
      <w:r w:rsidRPr="00682BDE">
        <w:rPr>
          <w:b/>
          <w:sz w:val="24"/>
          <w:szCs w:val="24"/>
        </w:rPr>
        <w:t>Timeline and Ste</w:t>
      </w:r>
      <w:r w:rsidRPr="00682BDE" w:rsidR="00AC60A4">
        <w:rPr>
          <w:b/>
          <w:sz w:val="24"/>
          <w:szCs w:val="24"/>
        </w:rPr>
        <w:t>ps to Conduct Annual Elections:</w:t>
      </w:r>
    </w:p>
    <w:p w:rsidR="00030F88" w:rsidP="00AC60A4" w:rsidRDefault="00030F88" w14:paraId="709C67D2" w14:textId="1C66ACFC">
      <w:pPr>
        <w:pStyle w:val="ListParagraph"/>
        <w:numPr>
          <w:ilvl w:val="0"/>
          <w:numId w:val="7"/>
        </w:numPr>
        <w:rPr/>
      </w:pPr>
      <w:r w:rsidR="79BFA304">
        <w:rPr/>
        <w:t>The Vice</w:t>
      </w:r>
      <w:r w:rsidR="00030F88">
        <w:rPr/>
        <w:t xml:space="preserve"> Chair will email all </w:t>
      </w:r>
      <w:r w:rsidR="125A9201">
        <w:rPr/>
        <w:t>full-time</w:t>
      </w:r>
      <w:r w:rsidR="00030F88">
        <w:rPr/>
        <w:t xml:space="preserve"> </w:t>
      </w:r>
      <w:r w:rsidR="06DDFA31">
        <w:rPr/>
        <w:t>professional staff</w:t>
      </w:r>
      <w:r w:rsidR="00030F88">
        <w:rPr/>
        <w:t xml:space="preserve"> requesting nominations to serve on </w:t>
      </w:r>
      <w:r w:rsidR="00030F88">
        <w:rPr/>
        <w:t>P</w:t>
      </w:r>
      <w:r w:rsidR="6FC1DB7A">
        <w:rPr/>
        <w:t>S</w:t>
      </w:r>
      <w:r w:rsidR="00030F88">
        <w:rPr/>
        <w:t xml:space="preserve">AC. Nominations should be received by </w:t>
      </w:r>
      <w:r w:rsidR="19C72480">
        <w:rPr/>
        <w:t>mid-May</w:t>
      </w:r>
      <w:r w:rsidR="00030F88">
        <w:rPr/>
        <w:t xml:space="preserve">. </w:t>
      </w:r>
    </w:p>
    <w:p w:rsidR="00030F88" w:rsidP="00AC60A4" w:rsidRDefault="00A4145A" w14:paraId="3B47E717" w14:textId="064E54A4">
      <w:pPr>
        <w:pStyle w:val="ListParagraph"/>
        <w:numPr>
          <w:ilvl w:val="0"/>
          <w:numId w:val="7"/>
        </w:numPr>
        <w:rPr/>
      </w:pPr>
      <w:r w:rsidR="03F97DFD">
        <w:rPr/>
        <w:t>At t</w:t>
      </w:r>
      <w:r w:rsidR="00030F88">
        <w:rPr/>
        <w:t xml:space="preserve">he end of May, </w:t>
      </w:r>
      <w:r w:rsidR="00000D44">
        <w:rPr/>
        <w:t>n</w:t>
      </w:r>
      <w:r w:rsidR="00030F88">
        <w:rPr/>
        <w:t xml:space="preserve">ominations should be accepted </w:t>
      </w:r>
      <w:r w:rsidR="00000D44">
        <w:rPr/>
        <w:t xml:space="preserve">and </w:t>
      </w:r>
      <w:r w:rsidR="00000D44">
        <w:rPr/>
        <w:t>submitted</w:t>
      </w:r>
      <w:r w:rsidR="00000D44">
        <w:rPr/>
        <w:t xml:space="preserve"> </w:t>
      </w:r>
      <w:r w:rsidR="00030F88">
        <w:rPr/>
        <w:t>in writing by each nominee to the Vice Chair</w:t>
      </w:r>
      <w:r w:rsidR="4AE396FC">
        <w:rPr/>
        <w:t xml:space="preserve">. </w:t>
      </w:r>
      <w:r w:rsidR="00030F88">
        <w:rPr/>
        <w:t xml:space="preserve">A brief explanation why he/she wants to serve on </w:t>
      </w:r>
      <w:r w:rsidR="00030F88">
        <w:rPr/>
        <w:t>P</w:t>
      </w:r>
      <w:r w:rsidR="6C5954CD">
        <w:rPr/>
        <w:t>S</w:t>
      </w:r>
      <w:r w:rsidR="00030F88">
        <w:rPr/>
        <w:t>AC including their current job title and department/college</w:t>
      </w:r>
      <w:r w:rsidR="00000D44">
        <w:rPr/>
        <w:t xml:space="preserve"> and</w:t>
      </w:r>
      <w:r w:rsidR="00030F88">
        <w:rPr/>
        <w:t xml:space="preserve"> years employed at </w:t>
      </w:r>
      <w:bookmarkStart w:name="_Int_xk4DVk9z" w:id="1566862229"/>
      <w:r w:rsidR="00030F88">
        <w:rPr/>
        <w:t>UA</w:t>
      </w:r>
      <w:bookmarkEnd w:id="1566862229"/>
      <w:r w:rsidR="00030F88">
        <w:rPr/>
        <w:t xml:space="preserve">. This information will be included, as an attachment with the election ballot. </w:t>
      </w:r>
    </w:p>
    <w:p w:rsidR="00030F88" w:rsidP="00AC60A4" w:rsidRDefault="00030F88" w14:paraId="50792450" w14:textId="54E1D756">
      <w:pPr>
        <w:pStyle w:val="ListParagraph"/>
        <w:numPr>
          <w:ilvl w:val="0"/>
          <w:numId w:val="7"/>
        </w:numPr>
        <w:rPr/>
      </w:pPr>
      <w:r w:rsidR="00030F88">
        <w:rPr/>
        <w:t xml:space="preserve">Elections should be </w:t>
      </w:r>
      <w:r w:rsidR="00A05705">
        <w:rPr/>
        <w:t xml:space="preserve">completed before the June </w:t>
      </w:r>
      <w:r w:rsidR="00A05705">
        <w:rPr/>
        <w:t>P</w:t>
      </w:r>
      <w:r w:rsidR="59E77223">
        <w:rPr/>
        <w:t>S</w:t>
      </w:r>
      <w:r w:rsidR="00A05705">
        <w:rPr/>
        <w:t>AC meeting to allow the committee to review election results and conduct appointments</w:t>
      </w:r>
      <w:r w:rsidR="79E41328">
        <w:rPr/>
        <w:t xml:space="preserve">. </w:t>
      </w:r>
      <w:r w:rsidR="7C3E0092">
        <w:rPr/>
        <w:t>Vacancies for University Council seats should be reviewed before the July PSAC meeting.</w:t>
      </w:r>
      <w:r w:rsidR="00A05705">
        <w:rPr/>
        <w:t xml:space="preserve"> </w:t>
      </w:r>
    </w:p>
    <w:p w:rsidR="00A4145A" w:rsidP="00030F88" w:rsidRDefault="00030F88" w14:paraId="5272EB6D" w14:textId="40D838A3">
      <w:pPr>
        <w:pStyle w:val="ListParagraph"/>
        <w:numPr>
          <w:ilvl w:val="0"/>
          <w:numId w:val="7"/>
        </w:numPr>
        <w:rPr/>
      </w:pPr>
      <w:r w:rsidR="00030F88">
        <w:rPr/>
        <w:t xml:space="preserve">In </w:t>
      </w:r>
      <w:r w:rsidR="6CAEA2C3">
        <w:rPr/>
        <w:t>July,</w:t>
      </w:r>
      <w:r w:rsidR="00030F88">
        <w:rPr/>
        <w:t xml:space="preserve"> the Chair will notify </w:t>
      </w:r>
      <w:r w:rsidR="53340B94">
        <w:rPr/>
        <w:t>the newly elected representatives in writing</w:t>
      </w:r>
      <w:r w:rsidR="00030F88">
        <w:rPr/>
        <w:t xml:space="preserve">, confirm their term of </w:t>
      </w:r>
      <w:r w:rsidR="107F254E">
        <w:rPr/>
        <w:t>office,</w:t>
      </w:r>
      <w:r w:rsidR="00030F88">
        <w:rPr/>
        <w:t xml:space="preserve"> and invite them to the </w:t>
      </w:r>
      <w:r w:rsidR="008A43F6">
        <w:rPr/>
        <w:t xml:space="preserve">July and </w:t>
      </w:r>
      <w:r w:rsidR="00030F88">
        <w:rPr/>
        <w:t>August meeting</w:t>
      </w:r>
      <w:r w:rsidR="008A43F6">
        <w:rPr/>
        <w:t>s</w:t>
      </w:r>
      <w:r w:rsidR="00030F88">
        <w:rPr/>
        <w:t xml:space="preserve">. </w:t>
      </w:r>
    </w:p>
    <w:p w:rsidR="00E65A53" w:rsidP="00030F88" w:rsidRDefault="00D34597" w14:paraId="7A00378C" w14:textId="70ED4987">
      <w:pPr>
        <w:pStyle w:val="ListParagraph"/>
        <w:numPr>
          <w:ilvl w:val="0"/>
          <w:numId w:val="7"/>
        </w:numPr>
      </w:pPr>
      <w:r>
        <w:t xml:space="preserve">Newly elected representatives will be eligible to </w:t>
      </w:r>
      <w:r w:rsidR="00A53459">
        <w:t xml:space="preserve">be elected or appointed </w:t>
      </w:r>
      <w:r>
        <w:t xml:space="preserve">for vacant committee seats with the effective date </w:t>
      </w:r>
      <w:r w:rsidR="00A53459">
        <w:t>of Sept 1</w:t>
      </w:r>
      <w:r w:rsidRPr="009413AD" w:rsidR="00A53459">
        <w:rPr>
          <w:vertAlign w:val="superscript"/>
        </w:rPr>
        <w:t>st</w:t>
      </w:r>
      <w:r w:rsidR="00A53459">
        <w:t xml:space="preserve">. </w:t>
      </w:r>
    </w:p>
    <w:p w:rsidR="00A4145A" w:rsidP="00A4145A" w:rsidRDefault="00A4145A" w14:paraId="1DBE90B0" w14:textId="77777777">
      <w:pPr>
        <w:pStyle w:val="ListParagraph"/>
      </w:pPr>
    </w:p>
    <w:p w:rsidRPr="00594E04" w:rsidR="00030F88" w:rsidP="00A4145A" w:rsidRDefault="00AC60A4" w14:paraId="32C16C7B" w14:textId="77777777">
      <w:pPr>
        <w:ind w:left="360"/>
      </w:pPr>
      <w:r w:rsidRPr="00594E04">
        <w:rPr>
          <w:b/>
          <w:sz w:val="24"/>
          <w:szCs w:val="24"/>
        </w:rPr>
        <w:t>Vacancies:</w:t>
      </w:r>
    </w:p>
    <w:p w:rsidRPr="00594E04" w:rsidR="00030F88" w:rsidP="00C36B9C" w:rsidRDefault="00030F88" w14:paraId="465F9EB2" w14:textId="04E95A61">
      <w:pPr>
        <w:pStyle w:val="ListParagraph"/>
        <w:numPr>
          <w:ilvl w:val="0"/>
          <w:numId w:val="11"/>
        </w:numPr>
        <w:rPr/>
      </w:pPr>
      <w:r w:rsidR="1E6EBB97">
        <w:rPr/>
        <w:t xml:space="preserve">Each year one-third or six </w:t>
      </w:r>
      <w:r w:rsidR="1E6EBB97">
        <w:rPr/>
        <w:t xml:space="preserve">PSAC members’ service to the committee will end </w:t>
      </w:r>
    </w:p>
    <w:p w:rsidRPr="00594E04" w:rsidR="00030F88" w:rsidP="0E40FEB7" w:rsidRDefault="00030F88" w14:paraId="32B73E31" w14:textId="039ECE22">
      <w:pPr>
        <w:pStyle w:val="Normal"/>
        <w:ind w:left="0"/>
      </w:pPr>
      <w:r w:rsidR="1E6EBB97">
        <w:rPr/>
        <w:t xml:space="preserve">a. The vacant positions will be filled as follows:  </w:t>
      </w:r>
    </w:p>
    <w:p w:rsidRPr="00594E04" w:rsidR="00030F88" w:rsidP="0E40FEB7" w:rsidRDefault="00030F88" w14:paraId="7960A2CC" w14:textId="22353A42">
      <w:pPr>
        <w:pStyle w:val="Normal"/>
        <w:ind w:left="720" w:firstLine="720"/>
      </w:pPr>
      <w:r w:rsidR="1E6EBB97">
        <w:rPr/>
        <w:t xml:space="preserve">i. Four members will be elected </w:t>
      </w:r>
    </w:p>
    <w:p w:rsidRPr="00594E04" w:rsidR="00030F88" w:rsidP="302F45D4" w:rsidRDefault="00030F88" w14:paraId="03A2DA8D" w14:textId="19D128E4">
      <w:pPr>
        <w:pStyle w:val="Normal"/>
        <w:ind w:left="720" w:firstLine="720"/>
      </w:pPr>
      <w:r w:rsidR="1E6EBB97">
        <w:rPr/>
        <w:t xml:space="preserve">ii. One member will be appointed by the </w:t>
      </w:r>
      <w:r w:rsidR="1E6EBB97">
        <w:rPr/>
        <w:t xml:space="preserve">President  </w:t>
      </w:r>
    </w:p>
    <w:p w:rsidRPr="00594E04" w:rsidR="00030F88" w:rsidP="0E40FEB7" w:rsidRDefault="00AC60A4" w14:paraId="13C875D2" w14:textId="280AF590">
      <w:pPr>
        <w:pStyle w:val="Normal"/>
        <w:ind w:left="720" w:firstLine="720"/>
      </w:pPr>
      <w:r w:rsidR="1E6EBB97">
        <w:rPr/>
        <w:t xml:space="preserve">iii. One member will be appointed by </w:t>
      </w:r>
      <w:r w:rsidR="1E6EBB97">
        <w:rPr/>
        <w:t>P</w:t>
      </w:r>
      <w:r w:rsidR="400F43CA">
        <w:rPr/>
        <w:t>S</w:t>
      </w:r>
      <w:r w:rsidR="1E6EBB97">
        <w:rPr/>
        <w:t xml:space="preserve">AC </w:t>
      </w:r>
      <w:r w:rsidR="00AC60A4">
        <w:rPr/>
        <w:t xml:space="preserve">1. </w:t>
      </w:r>
      <w:r w:rsidR="00030F88">
        <w:rPr/>
        <w:t>P</w:t>
      </w:r>
      <w:r w:rsidR="0C435CAF">
        <w:rPr/>
        <w:t>S</w:t>
      </w:r>
      <w:r w:rsidR="00030F88">
        <w:rPr/>
        <w:t>AC will use the appointment process to ensure an evenly distributed representation from campus units and colleges. Appointments should be drawn from the most recent election results.</w:t>
      </w:r>
    </w:p>
    <w:p w:rsidRPr="00594E04" w:rsidR="00AC60A4" w:rsidP="00C36B9C" w:rsidRDefault="00030F88" w14:paraId="0C5CB04A" w14:textId="6CC5D20D">
      <w:pPr>
        <w:pStyle w:val="ListParagraph"/>
        <w:numPr>
          <w:ilvl w:val="0"/>
          <w:numId w:val="11"/>
        </w:numPr>
        <w:rPr/>
      </w:pPr>
      <w:r w:rsidR="00030F88">
        <w:rPr/>
        <w:t xml:space="preserve">Should a vacancy occur during a </w:t>
      </w:r>
      <w:r w:rsidR="00030F88">
        <w:rPr/>
        <w:t>P</w:t>
      </w:r>
      <w:r w:rsidR="16B8CA25">
        <w:rPr/>
        <w:t>S</w:t>
      </w:r>
      <w:r w:rsidR="00030F88">
        <w:rPr/>
        <w:t xml:space="preserve">AC </w:t>
      </w:r>
      <w:r w:rsidR="4E5A3F4C">
        <w:rPr/>
        <w:t>member's</w:t>
      </w:r>
      <w:r w:rsidR="00030F88">
        <w:rPr/>
        <w:t xml:space="preserve"> term of office, </w:t>
      </w:r>
      <w:r w:rsidR="301D18BB">
        <w:rPr/>
        <w:t>the member will be replaced through the pro</w:t>
      </w:r>
      <w:r w:rsidR="301D18BB">
        <w:rPr/>
        <w:t>cess that the person was selected for the committee</w:t>
      </w:r>
      <w:r w:rsidR="4E725263">
        <w:rPr/>
        <w:t xml:space="preserve">. </w:t>
      </w:r>
      <w:r w:rsidR="301D18BB">
        <w:rPr/>
        <w:t xml:space="preserve">The newly </w:t>
      </w:r>
      <w:r w:rsidR="4AA706E2">
        <w:rPr/>
        <w:t>appointed</w:t>
      </w:r>
      <w:r w:rsidR="301D18BB">
        <w:rPr/>
        <w:t xml:space="preserve"> person </w:t>
      </w:r>
      <w:r w:rsidR="301D18BB">
        <w:rPr/>
        <w:t xml:space="preserve">will </w:t>
      </w:r>
      <w:r w:rsidR="1EEB7710">
        <w:rPr/>
        <w:t>serve</w:t>
      </w:r>
      <w:r w:rsidR="301D18BB">
        <w:rPr/>
        <w:t xml:space="preserve"> </w:t>
      </w:r>
      <w:bookmarkStart w:name="_Int_FNgyIj58" w:id="675252559"/>
      <w:r w:rsidR="301D18BB">
        <w:rPr/>
        <w:t>out</w:t>
      </w:r>
      <w:bookmarkEnd w:id="675252559"/>
      <w:r w:rsidR="301D18BB">
        <w:rPr/>
        <w:t xml:space="preserve"> the </w:t>
      </w:r>
      <w:r w:rsidR="301D18BB">
        <w:rPr/>
        <w:t>remainder</w:t>
      </w:r>
      <w:r w:rsidR="301D18BB">
        <w:rPr/>
        <w:t xml:space="preserve"> of that term</w:t>
      </w:r>
      <w:r w:rsidR="4D07C4CE">
        <w:rPr/>
        <w:t xml:space="preserve">. </w:t>
      </w:r>
      <w:r w:rsidR="3683AF1F">
        <w:rPr/>
        <w:t>If the vac</w:t>
      </w:r>
      <w:r w:rsidR="3683AF1F">
        <w:rPr/>
        <w:t xml:space="preserve">ancy is from an elected member, the committee is free to select any professional staff, but consideration should be given to the most recent election results </w:t>
      </w:r>
      <w:r w:rsidR="68DF99AA">
        <w:rPr/>
        <w:t xml:space="preserve">for </w:t>
      </w:r>
      <w:r w:rsidR="5A49567D">
        <w:rPr/>
        <w:t>the next</w:t>
      </w:r>
      <w:r w:rsidR="00030F88">
        <w:rPr/>
        <w:t xml:space="preserve"> highest </w:t>
      </w:r>
      <w:r w:rsidR="00030F88">
        <w:rPr/>
        <w:t xml:space="preserve">professional </w:t>
      </w:r>
      <w:r w:rsidR="4E83392F">
        <w:rPr/>
        <w:t xml:space="preserve">staff </w:t>
      </w:r>
      <w:r w:rsidR="00030F88">
        <w:rPr/>
        <w:t>receiving votes.</w:t>
      </w:r>
    </w:p>
    <w:p w:rsidRPr="00682BDE" w:rsidR="00C36B9C" w:rsidP="0E40FEB7" w:rsidRDefault="00C36B9C" w14:paraId="6F4E57A0" w14:textId="07645BEB">
      <w:pPr>
        <w:pStyle w:val="Normal"/>
        <w:ind w:left="1440"/>
        <w:rPr>
          <w:b w:val="1"/>
          <w:bCs w:val="1"/>
          <w:sz w:val="24"/>
          <w:szCs w:val="24"/>
        </w:rPr>
      </w:pPr>
      <w:r w:rsidRPr="0E40FEB7" w:rsidR="00C36B9C">
        <w:rPr>
          <w:b w:val="1"/>
          <w:bCs w:val="1"/>
          <w:sz w:val="24"/>
          <w:szCs w:val="24"/>
        </w:rPr>
        <w:t>Removal:</w:t>
      </w:r>
    </w:p>
    <w:p w:rsidR="00030F88" w:rsidP="00C36B9C" w:rsidRDefault="00030F88" w14:paraId="2B8474F6" w14:textId="6E3871D4">
      <w:pPr>
        <w:pStyle w:val="ListParagraph"/>
        <w:numPr>
          <w:ilvl w:val="0"/>
          <w:numId w:val="10"/>
        </w:numPr>
        <w:rPr/>
      </w:pPr>
      <w:r w:rsidR="00030F88">
        <w:rPr/>
        <w:t xml:space="preserve">Any member of </w:t>
      </w:r>
      <w:r w:rsidR="00030F88">
        <w:rPr/>
        <w:t>P</w:t>
      </w:r>
      <w:r w:rsidR="125536F1">
        <w:rPr/>
        <w:t>S</w:t>
      </w:r>
      <w:r w:rsidR="00030F88">
        <w:rPr/>
        <w:t xml:space="preserve">AC may be removed upon a vote of the </w:t>
      </w:r>
      <w:r w:rsidR="00030F88">
        <w:rPr/>
        <w:t>P</w:t>
      </w:r>
      <w:r w:rsidR="03A34434">
        <w:rPr/>
        <w:t>S</w:t>
      </w:r>
      <w:r w:rsidR="00030F88">
        <w:rPr/>
        <w:t>AC.</w:t>
      </w:r>
    </w:p>
    <w:p w:rsidR="00840AEB" w:rsidP="00030F88" w:rsidRDefault="00030F88" w14:paraId="1387C122" w14:textId="2F3E83C6">
      <w:pPr>
        <w:pStyle w:val="ListParagraph"/>
        <w:numPr>
          <w:ilvl w:val="0"/>
          <w:numId w:val="10"/>
        </w:numPr>
        <w:rPr/>
      </w:pPr>
      <w:r w:rsidR="08130631">
        <w:rPr/>
        <w:t>Removal may be enacted on a two-thirds vote of all eighteen PSAC members or filled PSAC membership seats.</w:t>
      </w:r>
    </w:p>
    <w:p w:rsidR="00840AEB" w:rsidP="00030F88" w:rsidRDefault="00030F88" w14:paraId="5A08FEEE" w14:textId="77777777">
      <w:pPr>
        <w:pStyle w:val="ListParagraph"/>
        <w:numPr>
          <w:ilvl w:val="0"/>
          <w:numId w:val="10"/>
        </w:numPr>
      </w:pPr>
      <w:r>
        <w:t>If a removal proceeding is voted to occur, the following procedures will be followed:</w:t>
      </w:r>
    </w:p>
    <w:p w:rsidR="00030F88" w:rsidP="005B1330" w:rsidRDefault="00840AEB" w14:paraId="2628D88A" w14:textId="23BA959D">
      <w:pPr>
        <w:ind w:left="720" w:firstLine="720"/>
      </w:pPr>
      <w:r>
        <w:t xml:space="preserve">a. </w:t>
      </w:r>
      <w:r w:rsidR="00030F88">
        <w:t>The member in question shall be notified in writing of the reasoning from the Chair</w:t>
      </w:r>
      <w:r w:rsidR="0040044D">
        <w:t>.</w:t>
      </w:r>
    </w:p>
    <w:p w:rsidR="00030F88" w:rsidP="005B1330" w:rsidRDefault="00840AEB" w14:paraId="0807E514" w14:textId="75138AF8">
      <w:pPr>
        <w:ind w:left="1440"/>
      </w:pPr>
      <w:r w:rsidR="00840AEB">
        <w:rPr/>
        <w:t xml:space="preserve">b. </w:t>
      </w:r>
      <w:r w:rsidR="00030F88">
        <w:rPr/>
        <w:t xml:space="preserve">A vote should be taken by the </w:t>
      </w:r>
      <w:r w:rsidR="00030F88">
        <w:rPr/>
        <w:t>P</w:t>
      </w:r>
      <w:r w:rsidR="023A1463">
        <w:rPr/>
        <w:t>S</w:t>
      </w:r>
      <w:r w:rsidR="00030F88">
        <w:rPr/>
        <w:t xml:space="preserve">AC membership, or filled </w:t>
      </w:r>
      <w:r w:rsidR="00030F88">
        <w:rPr/>
        <w:t>P</w:t>
      </w:r>
      <w:r w:rsidR="16C91C84">
        <w:rPr/>
        <w:t>S</w:t>
      </w:r>
      <w:r w:rsidR="00030F88">
        <w:rPr/>
        <w:t xml:space="preserve">AC membership seats, at the next scheduled </w:t>
      </w:r>
      <w:r w:rsidR="00030F88">
        <w:rPr/>
        <w:t>P</w:t>
      </w:r>
      <w:r w:rsidR="38AD743A">
        <w:rPr/>
        <w:t>S</w:t>
      </w:r>
      <w:r w:rsidR="00030F88">
        <w:rPr/>
        <w:t>AC meeting where a two-thirds vote</w:t>
      </w:r>
      <w:r w:rsidR="0094216A">
        <w:rPr/>
        <w:t xml:space="preserve"> </w:t>
      </w:r>
      <w:r w:rsidR="00030F88">
        <w:rPr/>
        <w:t>is necessary for removal of the member.</w:t>
      </w:r>
    </w:p>
    <w:p w:rsidR="00A4145A" w:rsidP="00A4145A" w:rsidRDefault="00A4145A" w14:paraId="31EBD38F" w14:textId="5569103E">
      <w:pPr>
        <w:ind w:left="1440"/>
      </w:pPr>
      <w:r w:rsidR="00A4145A">
        <w:rPr/>
        <w:t>c. The committee will select the replacement in correspondence with Article VI – VACANCIES</w:t>
      </w:r>
      <w:r w:rsidR="48AA537F">
        <w:rPr/>
        <w:t xml:space="preserve">. </w:t>
      </w:r>
      <w:r w:rsidR="00A4145A">
        <w:rPr/>
        <w:t>The person</w:t>
      </w:r>
      <w:r w:rsidR="00A4145A">
        <w:rPr/>
        <w:t xml:space="preserve"> removed will be ineligible to return to the committee</w:t>
      </w:r>
      <w:r w:rsidR="00F70C81">
        <w:rPr/>
        <w:t xml:space="preserve"> for at least one year</w:t>
      </w:r>
      <w:r w:rsidR="00A4145A">
        <w:rPr/>
        <w:t>.</w:t>
      </w:r>
    </w:p>
    <w:p w:rsidRPr="00A4145A" w:rsidR="00030F88" w:rsidP="00A4145A" w:rsidRDefault="00030F88" w14:paraId="3F1FDDA1" w14:textId="77777777">
      <w:r w:rsidRPr="005B1330">
        <w:rPr>
          <w:b/>
          <w:sz w:val="28"/>
          <w:szCs w:val="28"/>
          <w:u w:val="single"/>
        </w:rPr>
        <w:t>Article VII – Officers</w:t>
      </w:r>
    </w:p>
    <w:p w:rsidR="00840AEB" w:rsidP="00030F88" w:rsidRDefault="00030F88" w14:paraId="44864AAC" w14:textId="2BE3A37E">
      <w:pPr>
        <w:pStyle w:val="ListParagraph"/>
        <w:numPr>
          <w:ilvl w:val="0"/>
          <w:numId w:val="15"/>
        </w:numPr>
        <w:rPr/>
      </w:pPr>
      <w:r w:rsidR="00030F88">
        <w:rPr/>
        <w:t>P</w:t>
      </w:r>
      <w:r w:rsidR="29D20CC0">
        <w:rPr/>
        <w:t>S</w:t>
      </w:r>
      <w:r w:rsidR="00030F88">
        <w:rPr/>
        <w:t xml:space="preserve">AC shall have the following officers, who are </w:t>
      </w:r>
      <w:r w:rsidR="00030F88">
        <w:rPr/>
        <w:t>elected</w:t>
      </w:r>
      <w:r w:rsidR="00030F88">
        <w:rPr/>
        <w:t xml:space="preserve"> by </w:t>
      </w:r>
      <w:r w:rsidR="00030F88">
        <w:rPr/>
        <w:t>P</w:t>
      </w:r>
      <w:r w:rsidR="51F2959C">
        <w:rPr/>
        <w:t>S</w:t>
      </w:r>
      <w:r w:rsidR="00030F88">
        <w:rPr/>
        <w:t>AC</w:t>
      </w:r>
      <w:r w:rsidR="005E7097">
        <w:rPr/>
        <w:t xml:space="preserve"> </w:t>
      </w:r>
      <w:r w:rsidR="00030F88">
        <w:rPr/>
        <w:t>seated membership</w:t>
      </w:r>
      <w:r w:rsidR="005E7097">
        <w:rPr/>
        <w:t>:</w:t>
      </w:r>
    </w:p>
    <w:p w:rsidR="00840AEB" w:rsidP="005B1330" w:rsidRDefault="00840AEB" w14:paraId="6EEB7283" w14:textId="77777777">
      <w:pPr>
        <w:pStyle w:val="ListParagraph"/>
        <w:ind w:firstLine="720"/>
      </w:pPr>
      <w:r>
        <w:t xml:space="preserve">a. </w:t>
      </w:r>
      <w:r w:rsidR="00030F88">
        <w:t>Chair</w:t>
      </w:r>
    </w:p>
    <w:p w:rsidR="00840AEB" w:rsidP="005B1330" w:rsidRDefault="00840AEB" w14:paraId="5994F71C" w14:textId="77777777">
      <w:pPr>
        <w:pStyle w:val="ListParagraph"/>
        <w:ind w:firstLine="720"/>
      </w:pPr>
      <w:r>
        <w:t xml:space="preserve">b. </w:t>
      </w:r>
      <w:r w:rsidR="00030F88">
        <w:t>Vice-Chair</w:t>
      </w:r>
    </w:p>
    <w:p w:rsidR="00840AEB" w:rsidP="005B1330" w:rsidRDefault="00840AEB" w14:paraId="42D8E030" w14:textId="77777777">
      <w:pPr>
        <w:pStyle w:val="ListParagraph"/>
        <w:ind w:firstLine="720"/>
      </w:pPr>
      <w:r>
        <w:t xml:space="preserve">c. </w:t>
      </w:r>
      <w:r w:rsidR="00030F88">
        <w:t>Recording Secretary</w:t>
      </w:r>
    </w:p>
    <w:p w:rsidR="00030F88" w:rsidP="005B1330" w:rsidRDefault="00840AEB" w14:paraId="151D6450" w14:textId="77777777">
      <w:pPr>
        <w:pStyle w:val="ListParagraph"/>
        <w:ind w:firstLine="720"/>
      </w:pPr>
      <w:r>
        <w:t xml:space="preserve">d. </w:t>
      </w:r>
      <w:r w:rsidR="00030F88">
        <w:t>Treasurer</w:t>
      </w:r>
    </w:p>
    <w:p w:rsidR="00030F88" w:rsidP="00840AEB" w:rsidRDefault="00030F88" w14:paraId="239E007F" w14:textId="6870A807">
      <w:pPr>
        <w:pStyle w:val="ListParagraph"/>
        <w:numPr>
          <w:ilvl w:val="0"/>
          <w:numId w:val="15"/>
        </w:numPr>
      </w:pPr>
      <w:r>
        <w:t>The term of office shall be September</w:t>
      </w:r>
      <w:r w:rsidR="005E7097">
        <w:t xml:space="preserve"> 1</w:t>
      </w:r>
      <w:r>
        <w:t xml:space="preserve"> </w:t>
      </w:r>
      <w:r w:rsidR="005E7097">
        <w:t>to</w:t>
      </w:r>
      <w:r>
        <w:t xml:space="preserve"> August</w:t>
      </w:r>
      <w:r w:rsidR="005E7097">
        <w:t xml:space="preserve"> 31</w:t>
      </w:r>
      <w:r>
        <w:t>.</w:t>
      </w:r>
    </w:p>
    <w:p w:rsidR="00030F88" w:rsidP="00840AEB" w:rsidRDefault="00030F88" w14:paraId="7F85BAC9" w14:textId="11312BF1">
      <w:pPr>
        <w:pStyle w:val="ListParagraph"/>
        <w:numPr>
          <w:ilvl w:val="0"/>
          <w:numId w:val="15"/>
        </w:numPr>
      </w:pPr>
      <w:r>
        <w:t>The Executive Committee should meet quarterly or as needed</w:t>
      </w:r>
      <w:r w:rsidR="005E7097">
        <w:t>.</w:t>
      </w:r>
    </w:p>
    <w:p w:rsidRPr="005B1330" w:rsidR="00030F88" w:rsidP="00030F88" w:rsidRDefault="00030F88" w14:paraId="485BA921" w14:textId="77777777">
      <w:pPr>
        <w:rPr>
          <w:b/>
          <w:sz w:val="24"/>
          <w:szCs w:val="24"/>
        </w:rPr>
      </w:pPr>
    </w:p>
    <w:p w:rsidRPr="005B1330" w:rsidR="00030F88" w:rsidP="00030F88" w:rsidRDefault="00030F88" w14:paraId="7F74376B" w14:textId="77777777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Powers and Duties of Officers:</w:t>
      </w:r>
    </w:p>
    <w:p w:rsidR="00840AEB" w:rsidP="005B1330" w:rsidRDefault="00840AEB" w14:paraId="287EFB4F" w14:textId="77777777">
      <w:pPr>
        <w:ind w:left="720" w:firstLine="720"/>
      </w:pPr>
      <w:r>
        <w:t xml:space="preserve">a. </w:t>
      </w:r>
      <w:r w:rsidR="00030F88">
        <w:t>Chair</w:t>
      </w:r>
    </w:p>
    <w:p w:rsidR="00030F88" w:rsidP="005B1330" w:rsidRDefault="00840AEB" w14:paraId="2A7BCDDB" w14:textId="4F47CD2E">
      <w:pPr>
        <w:ind w:left="1440" w:firstLine="720"/>
      </w:pPr>
      <w:proofErr w:type="spellStart"/>
      <w:r>
        <w:t>i</w:t>
      </w:r>
      <w:proofErr w:type="spellEnd"/>
      <w:r>
        <w:t xml:space="preserve">)   </w:t>
      </w:r>
      <w:r w:rsidR="00030F88">
        <w:t>Presides and sets agendas for all meetings</w:t>
      </w:r>
      <w:r w:rsidR="005E7097">
        <w:t>.</w:t>
      </w:r>
    </w:p>
    <w:p w:rsidR="00030F88" w:rsidP="005B1330" w:rsidRDefault="00840AEB" w14:paraId="6A952153" w14:textId="5FC814B2">
      <w:pPr>
        <w:ind w:left="2160"/>
      </w:pPr>
      <w:r w:rsidR="00840AEB">
        <w:rPr/>
        <w:t>ii</w:t>
      </w:r>
      <w:r w:rsidR="0D794E9F">
        <w:rPr/>
        <w:t>) Shall</w:t>
      </w:r>
      <w:r w:rsidR="00030F88">
        <w:rPr/>
        <w:t xml:space="preserve"> </w:t>
      </w:r>
      <w:r w:rsidR="00030F88">
        <w:rPr/>
        <w:t>provide</w:t>
      </w:r>
      <w:r w:rsidR="00030F88">
        <w:rPr/>
        <w:t xml:space="preserve"> written notice of regularly schedule</w:t>
      </w:r>
      <w:r w:rsidR="00840AEB">
        <w:rPr/>
        <w:t xml:space="preserve">d </w:t>
      </w:r>
      <w:r w:rsidR="00840AEB">
        <w:rPr/>
        <w:t>P</w:t>
      </w:r>
      <w:r w:rsidR="5E640633">
        <w:rPr/>
        <w:t>S</w:t>
      </w:r>
      <w:r w:rsidR="00840AEB">
        <w:rPr/>
        <w:t xml:space="preserve">AC meetings to all </w:t>
      </w:r>
      <w:r w:rsidR="00030F88">
        <w:rPr/>
        <w:t xml:space="preserve">professional </w:t>
      </w:r>
      <w:r w:rsidR="15C7E89E">
        <w:rPr/>
        <w:t xml:space="preserve">staff </w:t>
      </w:r>
      <w:r w:rsidR="00030F88">
        <w:rPr/>
        <w:t>constituents.</w:t>
      </w:r>
    </w:p>
    <w:p w:rsidR="00030F88" w:rsidP="005B1330" w:rsidRDefault="00840AEB" w14:paraId="762C5407" w14:textId="7F7DDD1D">
      <w:pPr>
        <w:ind w:left="2160"/>
      </w:pPr>
      <w:r w:rsidR="00840AEB">
        <w:rPr/>
        <w:t xml:space="preserve">iii) </w:t>
      </w:r>
      <w:r w:rsidR="00030F88">
        <w:rPr/>
        <w:t xml:space="preserve">Attends any required meetings where a </w:t>
      </w:r>
      <w:r w:rsidR="00030F88">
        <w:rPr/>
        <w:t>P</w:t>
      </w:r>
      <w:r w:rsidR="2A0F0ABD">
        <w:rPr/>
        <w:t>S</w:t>
      </w:r>
      <w:r w:rsidR="00030F88">
        <w:rPr/>
        <w:t>AC representative is invited or needed.</w:t>
      </w:r>
    </w:p>
    <w:p w:rsidR="00030F88" w:rsidP="005B1330" w:rsidRDefault="00840AEB" w14:paraId="1DA07972" w14:textId="44B7E84C">
      <w:pPr>
        <w:ind w:left="2160"/>
      </w:pPr>
      <w:r w:rsidR="78898AE4">
        <w:rPr/>
        <w:t>iv) Ability to access PSAC funds for the committee's needs, with the Treasurer's approval.</w:t>
      </w:r>
    </w:p>
    <w:p w:rsidR="00030F88" w:rsidP="005B1330" w:rsidRDefault="00367928" w14:paraId="305FC948" w14:textId="1FC1DAA4">
      <w:pPr>
        <w:ind w:left="2160"/>
      </w:pPr>
      <w:r w:rsidR="00367928">
        <w:rPr/>
        <w:t>v</w:t>
      </w:r>
      <w:r w:rsidR="6E32ED65">
        <w:rPr/>
        <w:t>) Responsible</w:t>
      </w:r>
      <w:r w:rsidR="00030F88">
        <w:rPr/>
        <w:t xml:space="preserve"> for communicating meeting time and dates to </w:t>
      </w:r>
      <w:r w:rsidR="00030F88">
        <w:rPr/>
        <w:t>P</w:t>
      </w:r>
      <w:r w:rsidR="559FBA87">
        <w:rPr/>
        <w:t>S</w:t>
      </w:r>
      <w:r w:rsidR="00030F88">
        <w:rPr/>
        <w:t xml:space="preserve">AC seated members and all </w:t>
      </w:r>
      <w:r w:rsidR="296FD739">
        <w:rPr/>
        <w:t>professional staff</w:t>
      </w:r>
      <w:r w:rsidR="00030F88">
        <w:rPr/>
        <w:t>.</w:t>
      </w:r>
    </w:p>
    <w:p w:rsidR="00030F88" w:rsidP="005B1330" w:rsidRDefault="00367928" w14:paraId="65B991D7" w14:textId="6B652A8E">
      <w:pPr>
        <w:ind w:left="2160"/>
      </w:pPr>
      <w:r w:rsidR="00367928">
        <w:rPr/>
        <w:t>vi</w:t>
      </w:r>
      <w:r w:rsidR="0C683B39">
        <w:rPr/>
        <w:t>) Maintains</w:t>
      </w:r>
      <w:r w:rsidR="00367928">
        <w:rPr/>
        <w:t xml:space="preserve"> copies of </w:t>
      </w:r>
      <w:r w:rsidR="00367928">
        <w:rPr/>
        <w:t>P</w:t>
      </w:r>
      <w:r w:rsidR="6831D5EE">
        <w:rPr/>
        <w:t>S</w:t>
      </w:r>
      <w:r w:rsidR="00367928">
        <w:rPr/>
        <w:t xml:space="preserve">AC business meeting notes </w:t>
      </w:r>
      <w:r w:rsidR="00030F88">
        <w:rPr/>
        <w:t>and election/nomination results.</w:t>
      </w:r>
    </w:p>
    <w:p w:rsidR="002814DA" w:rsidP="005B1330" w:rsidRDefault="009A204E" w14:paraId="4D32F54C" w14:textId="473A89A8">
      <w:pPr>
        <w:ind w:left="2160"/>
      </w:pPr>
      <w:r w:rsidR="009A204E">
        <w:rPr/>
        <w:t xml:space="preserve">vii) Designates an individual to </w:t>
      </w:r>
      <w:r w:rsidR="009A204E">
        <w:rPr/>
        <w:t>maintain</w:t>
      </w:r>
      <w:r w:rsidR="009A204E">
        <w:rPr/>
        <w:t xml:space="preserve"> the </w:t>
      </w:r>
      <w:r w:rsidR="009A204E">
        <w:rPr/>
        <w:t>P</w:t>
      </w:r>
      <w:r w:rsidR="4BCD0392">
        <w:rPr/>
        <w:t>S</w:t>
      </w:r>
      <w:r w:rsidR="009A204E">
        <w:rPr/>
        <w:t xml:space="preserve">AC website, </w:t>
      </w:r>
      <w:r w:rsidR="55F11643">
        <w:rPr/>
        <w:t>e.g.,</w:t>
      </w:r>
      <w:r w:rsidR="009A204E">
        <w:rPr/>
        <w:t xml:space="preserve"> </w:t>
      </w:r>
      <w:r w:rsidR="00B856A5">
        <w:rPr/>
        <w:t>P</w:t>
      </w:r>
      <w:r w:rsidR="1C60BAC9">
        <w:rPr/>
        <w:t>S</w:t>
      </w:r>
      <w:r w:rsidR="00B856A5">
        <w:rPr/>
        <w:t xml:space="preserve">AC representative or </w:t>
      </w:r>
      <w:r w:rsidR="0026551C">
        <w:rPr/>
        <w:t xml:space="preserve">UA employee. </w:t>
      </w:r>
    </w:p>
    <w:p w:rsidR="00030F88" w:rsidP="005B1330" w:rsidRDefault="00367928" w14:paraId="1B1CD846" w14:textId="77777777">
      <w:pPr>
        <w:ind w:left="720" w:firstLine="720"/>
      </w:pPr>
      <w:r>
        <w:t xml:space="preserve">b. </w:t>
      </w:r>
      <w:r w:rsidR="00030F88">
        <w:t>Vice Chair</w:t>
      </w:r>
    </w:p>
    <w:p w:rsidR="00030F88" w:rsidP="005B1330" w:rsidRDefault="00367928" w14:paraId="3CA1AFE0" w14:textId="77777777">
      <w:pPr>
        <w:ind w:left="1440" w:firstLine="720"/>
      </w:pPr>
      <w:proofErr w:type="spellStart"/>
      <w:r>
        <w:t>i</w:t>
      </w:r>
      <w:proofErr w:type="spellEnd"/>
      <w:r>
        <w:t xml:space="preserve">)   </w:t>
      </w:r>
      <w:r w:rsidR="00030F88">
        <w:t>Assumes the duties of Chair, as needed, or in the event of a vacancy.</w:t>
      </w:r>
    </w:p>
    <w:p w:rsidR="00030F88" w:rsidP="005B1330" w:rsidRDefault="00367928" w14:paraId="21E4F1EE" w14:textId="2AF67C8B">
      <w:pPr>
        <w:ind w:left="2160"/>
      </w:pPr>
      <w:r w:rsidR="00367928">
        <w:rPr/>
        <w:t>ii</w:t>
      </w:r>
      <w:r w:rsidR="461A7D6F">
        <w:rPr/>
        <w:t>) Coordinates</w:t>
      </w:r>
      <w:r w:rsidR="00030F88">
        <w:rPr/>
        <w:t xml:space="preserve"> the election process, with the approval of </w:t>
      </w:r>
      <w:r w:rsidR="00030F88">
        <w:rPr/>
        <w:t>P</w:t>
      </w:r>
      <w:r w:rsidR="72DB2C9A">
        <w:rPr/>
        <w:t>S</w:t>
      </w:r>
      <w:r w:rsidR="00030F88">
        <w:rPr/>
        <w:t xml:space="preserve">AC membership, and </w:t>
      </w:r>
      <w:r w:rsidR="00030F88">
        <w:rPr/>
        <w:t xml:space="preserve">in accordance </w:t>
      </w:r>
      <w:r w:rsidR="4D3EE855">
        <w:rPr/>
        <w:t>with</w:t>
      </w:r>
      <w:r w:rsidR="00030F88">
        <w:rPr/>
        <w:t xml:space="preserve"> the outlined procedures.</w:t>
      </w:r>
    </w:p>
    <w:p w:rsidR="00030F88" w:rsidP="005B1330" w:rsidRDefault="00367928" w14:paraId="6721EADC" w14:textId="1B55551D">
      <w:pPr>
        <w:ind w:left="2160"/>
      </w:pPr>
      <w:r w:rsidR="00367928">
        <w:rPr/>
        <w:t xml:space="preserve">iii) </w:t>
      </w:r>
      <w:r w:rsidR="00030F88">
        <w:rPr/>
        <w:t xml:space="preserve">Attends any required meetings where a </w:t>
      </w:r>
      <w:r w:rsidR="00030F88">
        <w:rPr/>
        <w:t>P</w:t>
      </w:r>
      <w:r w:rsidR="446224E2">
        <w:rPr/>
        <w:t>S</w:t>
      </w:r>
      <w:r w:rsidR="00030F88">
        <w:rPr/>
        <w:t>AC representative is invited or needed.</w:t>
      </w:r>
    </w:p>
    <w:p w:rsidR="005B1330" w:rsidP="001727E1" w:rsidRDefault="00367928" w14:paraId="64B2C96B" w14:textId="6727C0B9">
      <w:pPr>
        <w:ind w:left="2160"/>
      </w:pPr>
      <w:r w:rsidR="00367928">
        <w:rPr/>
        <w:t>iv</w:t>
      </w:r>
      <w:r w:rsidR="5CC0E776">
        <w:rPr/>
        <w:t>) Maintains</w:t>
      </w:r>
      <w:r w:rsidR="00367928">
        <w:rPr/>
        <w:t xml:space="preserve"> copies of</w:t>
      </w:r>
      <w:r w:rsidR="3C926E8F">
        <w:rPr/>
        <w:t xml:space="preserve"> </w:t>
      </w:r>
      <w:r w:rsidR="00367928">
        <w:rPr/>
        <w:t>P</w:t>
      </w:r>
      <w:r w:rsidR="0B64BB6C">
        <w:rPr/>
        <w:t>S</w:t>
      </w:r>
      <w:r w:rsidR="00367928">
        <w:rPr/>
        <w:t>AC business meeting</w:t>
      </w:r>
      <w:r>
        <w:tab/>
      </w:r>
      <w:r w:rsidR="00367928">
        <w:rPr/>
        <w:t xml:space="preserve">notes </w:t>
      </w:r>
      <w:r w:rsidR="00030F88">
        <w:rPr/>
        <w:t>and election/nomination results.</w:t>
      </w:r>
    </w:p>
    <w:p w:rsidR="00030F88" w:rsidP="005B1330" w:rsidRDefault="00367928" w14:paraId="39E60216" w14:textId="77777777">
      <w:pPr>
        <w:ind w:left="720" w:firstLine="720"/>
      </w:pPr>
      <w:r>
        <w:t xml:space="preserve">c. </w:t>
      </w:r>
      <w:r w:rsidR="00030F88">
        <w:t>Recording Secretary</w:t>
      </w:r>
    </w:p>
    <w:p w:rsidR="00030F88" w:rsidP="005B1330" w:rsidRDefault="00367928" w14:paraId="47EAD544" w14:textId="009D3A45">
      <w:pPr>
        <w:ind w:left="1440" w:firstLine="720"/>
      </w:pPr>
      <w:r w:rsidR="00367928">
        <w:rPr/>
        <w:t>i</w:t>
      </w:r>
      <w:r w:rsidR="00367928">
        <w:rPr/>
        <w:t xml:space="preserve">)   </w:t>
      </w:r>
      <w:r w:rsidR="00030F88">
        <w:rPr/>
        <w:t xml:space="preserve">Schedules meeting space for </w:t>
      </w:r>
      <w:r w:rsidR="00030F88">
        <w:rPr/>
        <w:t>P</w:t>
      </w:r>
      <w:r w:rsidR="6CFEC31B">
        <w:rPr/>
        <w:t>S</w:t>
      </w:r>
      <w:r w:rsidR="00030F88">
        <w:rPr/>
        <w:t>AC membership meetings.</w:t>
      </w:r>
    </w:p>
    <w:p w:rsidR="00030F88" w:rsidP="005B1330" w:rsidRDefault="00367928" w14:paraId="1704724A" w14:textId="4E95F4CD">
      <w:pPr>
        <w:ind w:left="1440" w:firstLine="720"/>
      </w:pPr>
      <w:r w:rsidR="00367928">
        <w:rPr/>
        <w:t>ii</w:t>
      </w:r>
      <w:r w:rsidR="0FAF9736">
        <w:rPr/>
        <w:t>) Keeps</w:t>
      </w:r>
      <w:r w:rsidR="00030F88">
        <w:rPr/>
        <w:t xml:space="preserve"> record of all </w:t>
      </w:r>
      <w:r w:rsidR="00030F88">
        <w:rPr/>
        <w:t>P</w:t>
      </w:r>
      <w:r w:rsidR="5A3FFC19">
        <w:rPr/>
        <w:t>S</w:t>
      </w:r>
      <w:r w:rsidR="00030F88">
        <w:rPr/>
        <w:t>AC membership meetings.</w:t>
      </w:r>
    </w:p>
    <w:p w:rsidR="00030F88" w:rsidP="005B1330" w:rsidRDefault="00367928" w14:paraId="20A13988" w14:textId="17925488">
      <w:pPr>
        <w:ind w:left="2160"/>
      </w:pPr>
      <w:r w:rsidR="00367928">
        <w:rPr/>
        <w:t xml:space="preserve">iii) </w:t>
      </w:r>
      <w:r w:rsidR="00030F88">
        <w:rPr/>
        <w:t xml:space="preserve">Distributes approved meeting minutes to </w:t>
      </w:r>
      <w:r w:rsidR="00030F88">
        <w:rPr/>
        <w:t xml:space="preserve">professional </w:t>
      </w:r>
      <w:r w:rsidR="1574FAFA">
        <w:rPr/>
        <w:t xml:space="preserve">staff </w:t>
      </w:r>
      <w:r w:rsidR="00030F88">
        <w:rPr/>
        <w:t xml:space="preserve">constituents – as outlined in Article VIII – Rules on </w:t>
      </w:r>
      <w:r w:rsidR="00030F88">
        <w:rPr/>
        <w:t>P</w:t>
      </w:r>
      <w:r w:rsidR="42970834">
        <w:rPr/>
        <w:t>S</w:t>
      </w:r>
      <w:r w:rsidR="00030F88">
        <w:rPr/>
        <w:t>AC Business.</w:t>
      </w:r>
    </w:p>
    <w:p w:rsidR="00030F88" w:rsidP="48A8F0E4" w:rsidRDefault="00A4145A" w14:paraId="6428D62B" w14:textId="0A00FD7B">
      <w:pPr>
        <w:ind w:left="2160"/>
      </w:pPr>
      <w:r w:rsidR="00A4145A">
        <w:rPr/>
        <w:t>iv</w:t>
      </w:r>
      <w:r w:rsidR="2FA59745">
        <w:rPr/>
        <w:t>) Responsible</w:t>
      </w:r>
      <w:r w:rsidR="00A4145A">
        <w:rPr/>
        <w:t xml:space="preserve"> for the annual review of the Procedures Manual and </w:t>
      </w:r>
      <w:r w:rsidR="00A4145A">
        <w:rPr/>
        <w:t>provides</w:t>
      </w:r>
      <w:r w:rsidR="00A4145A">
        <w:rPr/>
        <w:t xml:space="preserve"> written recommendations for changes.</w:t>
      </w:r>
    </w:p>
    <w:p w:rsidR="00030F88" w:rsidP="005B1330" w:rsidRDefault="00367928" w14:paraId="0DAD1F91" w14:textId="4F6276E4">
      <w:pPr>
        <w:ind w:left="2160"/>
      </w:pPr>
      <w:r w:rsidR="00367928">
        <w:rPr/>
        <w:t xml:space="preserve">v)   Maintains copies of </w:t>
      </w:r>
      <w:r w:rsidR="00367928">
        <w:rPr/>
        <w:t>P</w:t>
      </w:r>
      <w:r w:rsidR="2A3AF505">
        <w:rPr/>
        <w:t>S</w:t>
      </w:r>
      <w:r w:rsidR="00367928">
        <w:rPr/>
        <w:t xml:space="preserve">AC business meeting notes </w:t>
      </w:r>
      <w:r w:rsidR="00030F88">
        <w:rPr/>
        <w:t>and</w:t>
      </w:r>
      <w:r w:rsidR="00367928">
        <w:rPr/>
        <w:t xml:space="preserve"> election/nomination results.</w:t>
      </w:r>
    </w:p>
    <w:p w:rsidR="00030F88" w:rsidP="005B1330" w:rsidRDefault="00367928" w14:paraId="45A0BF63" w14:textId="77777777">
      <w:pPr>
        <w:ind w:left="720" w:firstLine="720"/>
      </w:pPr>
      <w:r>
        <w:t xml:space="preserve">d. </w:t>
      </w:r>
      <w:r w:rsidR="00030F88">
        <w:t>Treasurer</w:t>
      </w:r>
    </w:p>
    <w:p w:rsidR="00030F88" w:rsidP="005B1330" w:rsidRDefault="00367928" w14:paraId="42DB1E45" w14:textId="77777777">
      <w:pPr>
        <w:ind w:left="1440" w:firstLine="720"/>
      </w:pPr>
      <w:proofErr w:type="spellStart"/>
      <w:r>
        <w:t>i</w:t>
      </w:r>
      <w:proofErr w:type="spellEnd"/>
      <w:r>
        <w:t xml:space="preserve">)   </w:t>
      </w:r>
      <w:r w:rsidR="00030F88">
        <w:t>Keeps all financial records for the committee.</w:t>
      </w:r>
    </w:p>
    <w:p w:rsidR="00030F88" w:rsidP="005B1330" w:rsidRDefault="00367928" w14:paraId="6B2506B8" w14:textId="40A7104B">
      <w:pPr>
        <w:ind w:left="1440" w:firstLine="720"/>
      </w:pPr>
      <w:r w:rsidR="00367928">
        <w:rPr/>
        <w:t>ii</w:t>
      </w:r>
      <w:r w:rsidR="389F162A">
        <w:rPr/>
        <w:t>) Arranges</w:t>
      </w:r>
      <w:r w:rsidR="00030F88">
        <w:rPr/>
        <w:t xml:space="preserve"> payments and reconciles expenditures.</w:t>
      </w:r>
    </w:p>
    <w:p w:rsidR="00030F88" w:rsidP="005B1330" w:rsidRDefault="00367928" w14:paraId="067FAFE4" w14:textId="77777777">
      <w:pPr>
        <w:ind w:left="1440" w:firstLine="720"/>
      </w:pPr>
      <w:r>
        <w:t xml:space="preserve">iii) </w:t>
      </w:r>
      <w:r w:rsidR="00030F88">
        <w:t>Approves expenses for the committee.</w:t>
      </w:r>
    </w:p>
    <w:p w:rsidRPr="005B1330" w:rsidR="005B1330" w:rsidP="00781AD1" w:rsidRDefault="000348F0" w14:paraId="60A60213" w14:textId="63258CD5">
      <w:pPr>
        <w:ind w:left="1440" w:firstLine="720"/>
      </w:pPr>
      <w:r w:rsidR="000348F0">
        <w:rPr/>
        <w:t xml:space="preserve">iv) </w:t>
      </w:r>
      <w:r w:rsidR="00030F88">
        <w:rPr/>
        <w:t xml:space="preserve">Provides a monthly budget update for </w:t>
      </w:r>
      <w:r w:rsidR="00030F88">
        <w:rPr/>
        <w:t>P</w:t>
      </w:r>
      <w:r w:rsidR="108E5151">
        <w:rPr/>
        <w:t>S</w:t>
      </w:r>
      <w:r w:rsidR="00030F88">
        <w:rPr/>
        <w:t>AC membership meetings.</w:t>
      </w:r>
    </w:p>
    <w:p w:rsidRPr="005B1330" w:rsidR="00030F88" w:rsidP="00030F88" w:rsidRDefault="00030F88" w14:paraId="5BAA7655" w14:textId="77777777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Eligibility of Officers:</w:t>
      </w:r>
    </w:p>
    <w:p w:rsidR="00030F88" w:rsidP="00030F88" w:rsidRDefault="00030F88" w14:paraId="358A7624" w14:textId="21EF0BBD">
      <w:pPr>
        <w:pStyle w:val="ListParagraph"/>
        <w:numPr>
          <w:ilvl w:val="0"/>
          <w:numId w:val="17"/>
        </w:numPr>
        <w:rPr/>
      </w:pPr>
      <w:r w:rsidR="00030F88">
        <w:rPr/>
        <w:t>To qualify to be an officer, the member must be able to serve for at least one full-service year</w:t>
      </w:r>
      <w:r w:rsidR="00AF0DAD">
        <w:rPr/>
        <w:t xml:space="preserve"> on </w:t>
      </w:r>
      <w:r w:rsidR="00AF0DAD">
        <w:rPr/>
        <w:t>P</w:t>
      </w:r>
      <w:r w:rsidR="671C5ED9">
        <w:rPr/>
        <w:t>S</w:t>
      </w:r>
      <w:r w:rsidR="00AF0DAD">
        <w:rPr/>
        <w:t>AC</w:t>
      </w:r>
      <w:r w:rsidR="00030F88">
        <w:rPr/>
        <w:t xml:space="preserve"> – Article V – Structure.</w:t>
      </w:r>
    </w:p>
    <w:p w:rsidRPr="005B1330" w:rsidR="005B1330" w:rsidP="005B1330" w:rsidRDefault="005B1330" w14:paraId="1BE32610" w14:textId="77777777">
      <w:pPr>
        <w:pStyle w:val="ListParagraph"/>
      </w:pPr>
    </w:p>
    <w:p w:rsidRPr="005B1330" w:rsidR="00030F88" w:rsidP="00030F88" w:rsidRDefault="00030F88" w14:paraId="7437E543" w14:textId="77777777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Nomination of Officers:</w:t>
      </w:r>
    </w:p>
    <w:p w:rsidR="00030F88" w:rsidP="006D091D" w:rsidRDefault="00030F88" w14:paraId="1F63370C" w14:textId="1E50654A">
      <w:pPr>
        <w:pStyle w:val="ListParagraph"/>
        <w:numPr>
          <w:ilvl w:val="0"/>
          <w:numId w:val="16"/>
        </w:numPr>
        <w:rPr/>
      </w:pPr>
      <w:r w:rsidR="00030F88">
        <w:rPr/>
        <w:t xml:space="preserve">Nominations for officer positions can be conducted by nominations from the floor, during a regularly scheduled </w:t>
      </w:r>
      <w:r w:rsidR="00030F88">
        <w:rPr/>
        <w:t>P</w:t>
      </w:r>
      <w:r w:rsidR="2FA64159">
        <w:rPr/>
        <w:t>S</w:t>
      </w:r>
      <w:r w:rsidR="00030F88">
        <w:rPr/>
        <w:t>AC membership meeting.</w:t>
      </w:r>
    </w:p>
    <w:p w:rsidR="00030F88" w:rsidP="006D091D" w:rsidRDefault="00030F88" w14:paraId="3C439D01" w14:textId="7D142083">
      <w:pPr>
        <w:pStyle w:val="ListParagraph"/>
        <w:numPr>
          <w:ilvl w:val="0"/>
          <w:numId w:val="16"/>
        </w:numPr>
        <w:rPr/>
      </w:pPr>
      <w:r w:rsidR="5FCE65C3">
        <w:rPr/>
        <w:t>To</w:t>
      </w:r>
      <w:r w:rsidR="00030F88">
        <w:rPr/>
        <w:t xml:space="preserve"> be nominated, the nominee must be in attendance, or have </w:t>
      </w:r>
      <w:r w:rsidR="00030F88">
        <w:rPr/>
        <w:t>provided</w:t>
      </w:r>
      <w:r w:rsidR="00030F88">
        <w:rPr/>
        <w:t xml:space="preserve"> written acceptance of the nomination prior to the start of the meeting.</w:t>
      </w:r>
    </w:p>
    <w:p w:rsidR="00030F88" w:rsidP="006D091D" w:rsidRDefault="00030F88" w14:paraId="08EAFA72" w14:textId="77777777">
      <w:pPr>
        <w:pStyle w:val="ListParagraph"/>
        <w:numPr>
          <w:ilvl w:val="0"/>
          <w:numId w:val="16"/>
        </w:numPr>
      </w:pPr>
      <w:r>
        <w:t>Once nominated, the nominee can accept or decline the nomination during the meeting.</w:t>
      </w:r>
    </w:p>
    <w:p w:rsidRPr="00781AD1" w:rsidR="005B1330" w:rsidP="00030F88" w:rsidRDefault="00030F88" w14:paraId="61C6AE3D" w14:textId="43C11DC6">
      <w:pPr>
        <w:pStyle w:val="ListParagraph"/>
        <w:numPr>
          <w:ilvl w:val="0"/>
          <w:numId w:val="16"/>
        </w:numPr>
      </w:pPr>
      <w:r>
        <w:t xml:space="preserve">Nomination of officers should take place </w:t>
      </w:r>
      <w:r w:rsidR="005C36D3">
        <w:t xml:space="preserve">no later than </w:t>
      </w:r>
      <w:r>
        <w:t>August.</w:t>
      </w:r>
    </w:p>
    <w:p w:rsidRPr="005B1330" w:rsidR="00030F88" w:rsidP="00030F88" w:rsidRDefault="00030F88" w14:paraId="1E1751AC" w14:textId="77777777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Election/Selection Process of Officers:</w:t>
      </w:r>
    </w:p>
    <w:p w:rsidR="006D091D" w:rsidP="00030F88" w:rsidRDefault="00030F88" w14:paraId="7FA50275" w14:textId="77777777">
      <w:pPr>
        <w:pStyle w:val="ListParagraph"/>
        <w:numPr>
          <w:ilvl w:val="0"/>
          <w:numId w:val="18"/>
        </w:numPr>
        <w:rPr/>
      </w:pPr>
      <w:bookmarkStart w:name="_Int_7FPjGl70" w:id="960210744"/>
      <w:r w:rsidR="00030F88">
        <w:rPr/>
        <w:t>Officers</w:t>
      </w:r>
      <w:bookmarkEnd w:id="960210744"/>
      <w:r w:rsidR="00030F88">
        <w:rPr/>
        <w:t xml:space="preserve"> elections, for vacant positions, shall take place during the Annual Meeting</w:t>
      </w:r>
    </w:p>
    <w:p w:rsidR="00030F88" w:rsidP="006D091D" w:rsidRDefault="00030F88" w14:paraId="785C2D93" w14:textId="4B3C2B33">
      <w:pPr>
        <w:pStyle w:val="ListParagraph"/>
      </w:pPr>
      <w:r w:rsidR="00030F88">
        <w:rPr/>
        <w:t xml:space="preserve">– Article VIII – Rules on </w:t>
      </w:r>
      <w:r w:rsidR="00030F88">
        <w:rPr/>
        <w:t>P</w:t>
      </w:r>
      <w:r w:rsidR="6D305A8C">
        <w:rPr/>
        <w:t>S</w:t>
      </w:r>
      <w:r w:rsidR="00030F88">
        <w:rPr/>
        <w:t>AC Business</w:t>
      </w:r>
    </w:p>
    <w:p w:rsidR="00030F88" w:rsidP="006D091D" w:rsidRDefault="00030F88" w14:paraId="034D4FF9" w14:textId="52F3E00E">
      <w:pPr>
        <w:pStyle w:val="ListParagraph"/>
        <w:numPr>
          <w:ilvl w:val="0"/>
          <w:numId w:val="18"/>
        </w:numPr>
        <w:rPr/>
      </w:pPr>
      <w:r w:rsidR="00030F88">
        <w:rPr/>
        <w:t xml:space="preserve">Seated </w:t>
      </w:r>
      <w:r w:rsidR="00030F88">
        <w:rPr/>
        <w:t>P</w:t>
      </w:r>
      <w:r w:rsidR="5D7079BD">
        <w:rPr/>
        <w:t>S</w:t>
      </w:r>
      <w:r w:rsidR="00030F88">
        <w:rPr/>
        <w:t>AC members will be asked to vote for each office following nominations of the position.</w:t>
      </w:r>
    </w:p>
    <w:p w:rsidR="006D091D" w:rsidP="00030F88" w:rsidRDefault="00030F88" w14:paraId="077FE1B9" w14:textId="6A46705F">
      <w:pPr>
        <w:pStyle w:val="ListParagraph"/>
        <w:numPr>
          <w:ilvl w:val="0"/>
          <w:numId w:val="18"/>
        </w:numPr>
      </w:pPr>
      <w:r>
        <w:t>The nomin</w:t>
      </w:r>
      <w:r w:rsidR="006D091D">
        <w:t>ee receiving the most</w:t>
      </w:r>
      <w:r>
        <w:t xml:space="preserve"> votes shall be declared the winner and </w:t>
      </w:r>
      <w:r w:rsidR="006D091D">
        <w:t>will take office</w:t>
      </w:r>
      <w:r>
        <w:t xml:space="preserve"> at the September meeting.</w:t>
      </w:r>
    </w:p>
    <w:p w:rsidR="00A4145A" w:rsidP="00030F88" w:rsidRDefault="00A4145A" w14:paraId="50032A82" w14:textId="77777777">
      <w:pPr>
        <w:rPr>
          <w:b/>
          <w:sz w:val="28"/>
          <w:szCs w:val="28"/>
          <w:u w:val="single"/>
        </w:rPr>
      </w:pPr>
    </w:p>
    <w:p w:rsidRPr="005B1330" w:rsidR="006D091D" w:rsidP="302F45D4" w:rsidRDefault="00030F88" w14:paraId="24828ED3" w14:textId="02AF5705">
      <w:pPr>
        <w:rPr>
          <w:b w:val="1"/>
          <w:bCs w:val="1"/>
          <w:sz w:val="28"/>
          <w:szCs w:val="28"/>
          <w:u w:val="single"/>
        </w:rPr>
      </w:pPr>
      <w:r w:rsidRPr="0E40FEB7" w:rsidR="00030F88">
        <w:rPr>
          <w:b w:val="1"/>
          <w:bCs w:val="1"/>
          <w:sz w:val="28"/>
          <w:szCs w:val="28"/>
          <w:u w:val="single"/>
        </w:rPr>
        <w:t xml:space="preserve">Article VIII – Rules on </w:t>
      </w:r>
      <w:r w:rsidRPr="0E40FEB7" w:rsidR="00030F88">
        <w:rPr>
          <w:b w:val="1"/>
          <w:bCs w:val="1"/>
          <w:sz w:val="28"/>
          <w:szCs w:val="28"/>
          <w:u w:val="single"/>
        </w:rPr>
        <w:t>P</w:t>
      </w:r>
      <w:r w:rsidRPr="0E40FEB7" w:rsidR="15A19D99">
        <w:rPr>
          <w:b w:val="1"/>
          <w:bCs w:val="1"/>
          <w:sz w:val="28"/>
          <w:szCs w:val="28"/>
          <w:u w:val="single"/>
        </w:rPr>
        <w:t>S</w:t>
      </w:r>
      <w:r w:rsidRPr="0E40FEB7" w:rsidR="00030F88">
        <w:rPr>
          <w:b w:val="1"/>
          <w:bCs w:val="1"/>
          <w:sz w:val="28"/>
          <w:szCs w:val="28"/>
          <w:u w:val="single"/>
        </w:rPr>
        <w:t xml:space="preserve">AC Business </w:t>
      </w:r>
    </w:p>
    <w:p w:rsidRPr="005B1330" w:rsidR="006D091D" w:rsidP="006D091D" w:rsidRDefault="006D091D" w14:paraId="3FAE0713" w14:textId="77777777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Meetings:</w:t>
      </w:r>
    </w:p>
    <w:p w:rsidR="00030F88" w:rsidP="006D091D" w:rsidRDefault="00030F88" w14:paraId="12523640" w14:textId="1ADD5349">
      <w:pPr>
        <w:pStyle w:val="ListParagraph"/>
        <w:numPr>
          <w:ilvl w:val="0"/>
          <w:numId w:val="20"/>
        </w:numPr>
        <w:rPr/>
      </w:pPr>
      <w:r w:rsidR="1362FC6E">
        <w:rPr/>
        <w:t>To</w:t>
      </w:r>
      <w:r w:rsidR="00030F88">
        <w:rPr/>
        <w:t xml:space="preserve"> conduct business, </w:t>
      </w:r>
      <w:bookmarkStart w:name="_Int_vdwEy5Nt" w:id="101947792"/>
      <w:r w:rsidR="00030F88">
        <w:rPr/>
        <w:t>quorum</w:t>
      </w:r>
      <w:bookmarkEnd w:id="101947792"/>
      <w:r w:rsidR="00030F88">
        <w:rPr/>
        <w:t xml:space="preserve"> shall consist of two-thirds of the </w:t>
      </w:r>
      <w:r w:rsidR="00030F88">
        <w:rPr/>
        <w:t>P</w:t>
      </w:r>
      <w:r w:rsidR="466ED172">
        <w:rPr/>
        <w:t>S</w:t>
      </w:r>
      <w:r w:rsidR="00030F88">
        <w:rPr/>
        <w:t xml:space="preserve">AC </w:t>
      </w:r>
      <w:r w:rsidR="00134ED1">
        <w:rPr/>
        <w:t>membership or</w:t>
      </w:r>
      <w:r w:rsidR="00030F88">
        <w:rPr/>
        <w:t xml:space="preserve"> filled </w:t>
      </w:r>
      <w:r w:rsidR="00030F88">
        <w:rPr/>
        <w:t>P</w:t>
      </w:r>
      <w:r w:rsidR="72292250">
        <w:rPr/>
        <w:t>S</w:t>
      </w:r>
      <w:r w:rsidR="00030F88">
        <w:rPr/>
        <w:t>AC membership seats.</w:t>
      </w:r>
    </w:p>
    <w:p w:rsidR="006D091D" w:rsidP="00030F88" w:rsidRDefault="00030F88" w14:paraId="76F800A0" w14:textId="0C44144E">
      <w:pPr>
        <w:pStyle w:val="ListParagraph"/>
        <w:numPr>
          <w:ilvl w:val="0"/>
          <w:numId w:val="20"/>
        </w:numPr>
        <w:rPr/>
      </w:pPr>
      <w:r w:rsidR="00030F88">
        <w:rPr/>
        <w:t>P</w:t>
      </w:r>
      <w:r w:rsidR="48FE54A6">
        <w:rPr/>
        <w:t>S</w:t>
      </w:r>
      <w:r w:rsidR="00030F88">
        <w:rPr/>
        <w:t xml:space="preserve">AC meetings shall be open to the entire </w:t>
      </w:r>
      <w:r w:rsidR="00030F88">
        <w:rPr/>
        <w:t xml:space="preserve">professional </w:t>
      </w:r>
      <w:r w:rsidR="146D4D09">
        <w:rPr/>
        <w:t xml:space="preserve">staff </w:t>
      </w:r>
      <w:r w:rsidR="00030F88">
        <w:rPr/>
        <w:t>constituency.</w:t>
      </w:r>
    </w:p>
    <w:p w:rsidR="007519BC" w:rsidP="009413AD" w:rsidRDefault="00030F88" w14:paraId="45A386FD" w14:textId="432E2B3F">
      <w:pPr>
        <w:pStyle w:val="ListParagraph"/>
        <w:numPr>
          <w:ilvl w:val="1"/>
          <w:numId w:val="20"/>
        </w:numPr>
        <w:rPr/>
      </w:pPr>
      <w:r w:rsidR="00030F88">
        <w:rPr/>
        <w:t xml:space="preserve">The dates, time, and location of all </w:t>
      </w:r>
      <w:r w:rsidR="00030F88">
        <w:rPr/>
        <w:t>P</w:t>
      </w:r>
      <w:r w:rsidR="0A66CA65">
        <w:rPr/>
        <w:t>S</w:t>
      </w:r>
      <w:r w:rsidR="00030F88">
        <w:rPr/>
        <w:t>AC meetings should be available at least one week before the next scheduled meeting (via the website) to allow constituents the opportunity to attend.</w:t>
      </w:r>
    </w:p>
    <w:p w:rsidRPr="009413AD" w:rsidR="00B57255" w:rsidP="00B57255" w:rsidRDefault="00030F88" w14:paraId="63D579AC" w14:textId="74411EB5">
      <w:pPr>
        <w:pStyle w:val="ListParagraph"/>
        <w:numPr>
          <w:ilvl w:val="1"/>
          <w:numId w:val="20"/>
        </w:numPr>
        <w:rPr/>
      </w:pPr>
      <w:r w:rsidR="00030F88">
        <w:rPr/>
        <w:t xml:space="preserve">During regularly scheduled </w:t>
      </w:r>
      <w:r w:rsidR="00030F88">
        <w:rPr/>
        <w:t>P</w:t>
      </w:r>
      <w:r w:rsidR="4DA150EF">
        <w:rPr/>
        <w:t>S</w:t>
      </w:r>
      <w:r w:rsidR="00030F88">
        <w:rPr/>
        <w:t xml:space="preserve">AC meetings, a closed session may take place for </w:t>
      </w:r>
      <w:r w:rsidR="00030F88">
        <w:rPr/>
        <w:t>P</w:t>
      </w:r>
      <w:r w:rsidR="4D06483D">
        <w:rPr/>
        <w:t>S</w:t>
      </w:r>
      <w:r w:rsidR="00030F88">
        <w:rPr/>
        <w:t>AC appointed members to discuss business.</w:t>
      </w:r>
    </w:p>
    <w:p w:rsidRPr="0004641A" w:rsidR="00B57255" w:rsidP="009413AD" w:rsidRDefault="00426539" w14:paraId="53BCACF9" w14:textId="38077FC0">
      <w:pPr>
        <w:pStyle w:val="ListParagraph"/>
        <w:numPr>
          <w:ilvl w:val="2"/>
          <w:numId w:val="20"/>
        </w:numPr>
        <w:rPr/>
      </w:pPr>
      <w:r w:rsidR="00426539">
        <w:rPr/>
        <w:t xml:space="preserve">Closed session shall be entered into after a three-fourths vote of the seated </w:t>
      </w:r>
      <w:r w:rsidR="00426539">
        <w:rPr/>
        <w:t>P</w:t>
      </w:r>
      <w:r w:rsidR="25948140">
        <w:rPr/>
        <w:t>S</w:t>
      </w:r>
      <w:r w:rsidR="00426539">
        <w:rPr/>
        <w:t xml:space="preserve">AC membership </w:t>
      </w:r>
      <w:bookmarkStart w:name="_Int_CiIYCNWn" w:id="2059532810"/>
      <w:r w:rsidR="00426539">
        <w:rPr/>
        <w:t>is in attendance at</w:t>
      </w:r>
      <w:bookmarkEnd w:id="2059532810"/>
      <w:r w:rsidR="00426539">
        <w:rPr/>
        <w:t xml:space="preserve"> a meeting</w:t>
      </w:r>
      <w:r w:rsidR="001E2F7D">
        <w:rPr/>
        <w:t>.</w:t>
      </w:r>
      <w:r w:rsidR="00B57255">
        <w:rPr/>
        <w:t xml:space="preserve"> </w:t>
      </w:r>
    </w:p>
    <w:p w:rsidRPr="0004641A" w:rsidR="00B57255" w:rsidP="009413AD" w:rsidRDefault="00426539" w14:paraId="30E6C15F" w14:textId="5033CCA6">
      <w:pPr>
        <w:pStyle w:val="ListParagraph"/>
        <w:numPr>
          <w:ilvl w:val="2"/>
          <w:numId w:val="20"/>
        </w:numPr>
        <w:rPr/>
      </w:pPr>
      <w:r w:rsidR="00426539">
        <w:rPr/>
        <w:t xml:space="preserve">All business discussed during the closed session shall be considered confidential, official </w:t>
      </w:r>
      <w:r w:rsidR="00426539">
        <w:rPr/>
        <w:t>P</w:t>
      </w:r>
      <w:r w:rsidR="320A3EB1">
        <w:rPr/>
        <w:t>S</w:t>
      </w:r>
      <w:r w:rsidR="00426539">
        <w:rPr/>
        <w:t xml:space="preserve">AC business and shall not be shared or discussed outside of </w:t>
      </w:r>
      <w:r w:rsidR="00426539">
        <w:rPr/>
        <w:t>P</w:t>
      </w:r>
      <w:r w:rsidR="0A419AFF">
        <w:rPr/>
        <w:t>S</w:t>
      </w:r>
      <w:r w:rsidR="00426539">
        <w:rPr/>
        <w:t>AC meetings</w:t>
      </w:r>
      <w:r w:rsidR="001E2F7D">
        <w:rPr/>
        <w:t>.</w:t>
      </w:r>
      <w:r w:rsidR="00B57255">
        <w:rPr/>
        <w:t xml:space="preserve"> </w:t>
      </w:r>
    </w:p>
    <w:p w:rsidRPr="0004641A" w:rsidR="006D091D" w:rsidP="009413AD" w:rsidRDefault="00426539" w14:paraId="32ECB0A2" w14:textId="3F509EAE">
      <w:pPr>
        <w:pStyle w:val="ListParagraph"/>
        <w:numPr>
          <w:ilvl w:val="3"/>
          <w:numId w:val="20"/>
        </w:numPr>
        <w:rPr/>
      </w:pPr>
      <w:r w:rsidR="00426539">
        <w:rPr/>
        <w:t xml:space="preserve">Failure to uphold the </w:t>
      </w:r>
      <w:r w:rsidR="00426539">
        <w:rPr/>
        <w:t>confidentiality</w:t>
      </w:r>
      <w:r w:rsidR="00426539">
        <w:rPr/>
        <w:t xml:space="preserve"> of the </w:t>
      </w:r>
      <w:r w:rsidR="00426539">
        <w:rPr/>
        <w:t>P</w:t>
      </w:r>
      <w:r w:rsidR="73BD5813">
        <w:rPr/>
        <w:t>S</w:t>
      </w:r>
      <w:r w:rsidR="00426539">
        <w:rPr/>
        <w:t xml:space="preserve">AC </w:t>
      </w:r>
      <w:r w:rsidR="00F2242D">
        <w:rPr/>
        <w:t xml:space="preserve">closed session </w:t>
      </w:r>
      <w:r w:rsidR="00426539">
        <w:rPr/>
        <w:t>may result in removal from the committee</w:t>
      </w:r>
      <w:r w:rsidR="001E2F7D">
        <w:rPr/>
        <w:t xml:space="preserve">. </w:t>
      </w:r>
    </w:p>
    <w:p w:rsidR="00426539" w:rsidP="00426539" w:rsidRDefault="006D091D" w14:paraId="3D410AEC" w14:textId="18E8A02E">
      <w:pPr>
        <w:pStyle w:val="ListParagraph"/>
        <w:numPr>
          <w:ilvl w:val="0"/>
          <w:numId w:val="20"/>
        </w:numPr>
        <w:rPr/>
      </w:pPr>
      <w:r w:rsidR="006D091D">
        <w:rPr/>
        <w:t xml:space="preserve">Meeting Minutes shall be noted by the appointed </w:t>
      </w:r>
      <w:r w:rsidR="00504D0A">
        <w:rPr/>
        <w:t xml:space="preserve">Recording </w:t>
      </w:r>
      <w:r w:rsidR="00893D80">
        <w:rPr/>
        <w:t xml:space="preserve">Secretary, or designee, </w:t>
      </w:r>
      <w:r w:rsidR="006D091D">
        <w:rPr/>
        <w:t xml:space="preserve">and reviewed for approval by the </w:t>
      </w:r>
      <w:r w:rsidR="006D091D">
        <w:rPr/>
        <w:t>P</w:t>
      </w:r>
      <w:r w:rsidR="4AE8F3DF">
        <w:rPr/>
        <w:t>S</w:t>
      </w:r>
      <w:r w:rsidR="006D091D">
        <w:rPr/>
        <w:t>AC members at the next scheduled meeting.</w:t>
      </w:r>
    </w:p>
    <w:p w:rsidR="00426539" w:rsidP="00426539" w:rsidRDefault="00426539" w14:paraId="034CD1EF" w14:textId="52DC3156">
      <w:pPr>
        <w:pStyle w:val="ListParagraph"/>
        <w:ind w:left="1440"/>
      </w:pPr>
      <w:r w:rsidR="00426539">
        <w:rPr/>
        <w:t>a</w:t>
      </w:r>
      <w:r w:rsidR="00426539">
        <w:rPr/>
        <w:t>. Approved minutes shall be shared with the entire</w:t>
      </w:r>
      <w:r w:rsidR="00426539">
        <w:rPr/>
        <w:t xml:space="preserve"> professional </w:t>
      </w:r>
      <w:r w:rsidR="0ACC594B">
        <w:rPr/>
        <w:t xml:space="preserve">staff </w:t>
      </w:r>
      <w:r w:rsidR="00426539">
        <w:rPr/>
        <w:t xml:space="preserve">membership through distribution on the </w:t>
      </w:r>
      <w:r w:rsidR="00426539">
        <w:rPr/>
        <w:t>P</w:t>
      </w:r>
      <w:r w:rsidR="115CB14A">
        <w:rPr/>
        <w:t>S</w:t>
      </w:r>
      <w:r w:rsidR="00426539">
        <w:rPr/>
        <w:t>AC website, not more than one month following the approved meeting minutes</w:t>
      </w:r>
      <w:r w:rsidR="000D30CD">
        <w:rPr/>
        <w:t>.</w:t>
      </w:r>
    </w:p>
    <w:p w:rsidR="00426539" w:rsidP="00030F88" w:rsidRDefault="006D091D" w14:paraId="351E7B44" w14:textId="7C74DC27">
      <w:pPr>
        <w:pStyle w:val="ListParagraph"/>
        <w:numPr>
          <w:ilvl w:val="0"/>
          <w:numId w:val="20"/>
        </w:numPr>
        <w:rPr/>
      </w:pPr>
      <w:r w:rsidR="006D091D">
        <w:rPr/>
        <w:t>P</w:t>
      </w:r>
      <w:r w:rsidR="4CC47BF6">
        <w:rPr/>
        <w:t>S</w:t>
      </w:r>
      <w:r w:rsidR="006D091D">
        <w:rPr/>
        <w:t xml:space="preserve">AC seated membership shall discuss </w:t>
      </w:r>
      <w:r w:rsidR="00647AA4">
        <w:rPr/>
        <w:t xml:space="preserve">initiatives </w:t>
      </w:r>
      <w:r w:rsidR="006D091D">
        <w:rPr/>
        <w:t xml:space="preserve">for the committee for the upcoming service year, no later than the </w:t>
      </w:r>
      <w:r w:rsidR="00647AA4">
        <w:rPr/>
        <w:t>end of the Fall semester</w:t>
      </w:r>
      <w:r w:rsidR="006D091D">
        <w:rPr/>
        <w:t>.</w:t>
      </w:r>
    </w:p>
    <w:p w:rsidR="00A4145A" w:rsidP="00A4145A" w:rsidRDefault="00A4145A" w14:paraId="586975CA" w14:textId="77777777">
      <w:pPr>
        <w:pStyle w:val="ListParagraph"/>
        <w:ind w:left="1440"/>
      </w:pPr>
    </w:p>
    <w:p w:rsidRPr="005B1330" w:rsidR="00160D4A" w:rsidP="00160D4A" w:rsidRDefault="00160D4A" w14:paraId="60D8BD71" w14:textId="77777777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Annual Meeting:</w:t>
      </w:r>
    </w:p>
    <w:p w:rsidR="00160D4A" w:rsidP="00160D4A" w:rsidRDefault="00030F88" w14:paraId="75E889F0" w14:textId="57BAF6A7">
      <w:pPr>
        <w:pStyle w:val="ListParagraph"/>
        <w:numPr>
          <w:ilvl w:val="0"/>
          <w:numId w:val="22"/>
        </w:numPr>
        <w:rPr/>
      </w:pPr>
      <w:r w:rsidR="00030F88">
        <w:rPr/>
        <w:t>P</w:t>
      </w:r>
      <w:r w:rsidR="4F8B522D">
        <w:rPr/>
        <w:t>S</w:t>
      </w:r>
      <w:r w:rsidR="00030F88">
        <w:rPr/>
        <w:t>AC shall call the first annual meeting in August, to include newly elected/ appointed members and outgoing members.</w:t>
      </w:r>
    </w:p>
    <w:p w:rsidR="00160D4A" w:rsidP="00030F88" w:rsidRDefault="00030F88" w14:paraId="7500BFFC" w14:textId="77777777">
      <w:pPr>
        <w:pStyle w:val="ListParagraph"/>
        <w:numPr>
          <w:ilvl w:val="0"/>
          <w:numId w:val="22"/>
        </w:numPr>
      </w:pPr>
      <w:r>
        <w:t>At the annual meeting, at least the following business must be conducted, based on the needs of the committee:</w:t>
      </w:r>
    </w:p>
    <w:p w:rsidR="00030F88" w:rsidP="00160D4A" w:rsidRDefault="00160D4A" w14:paraId="38D213DE" w14:textId="77777777">
      <w:pPr>
        <w:ind w:left="720" w:firstLine="720"/>
      </w:pPr>
      <w:r>
        <w:t xml:space="preserve">a. </w:t>
      </w:r>
      <w:r w:rsidR="00030F88">
        <w:t>Elect a Chair, Vice-Chair, Recording Secretary, and Treasurer.</w:t>
      </w:r>
    </w:p>
    <w:p w:rsidR="00030F88" w:rsidP="00160D4A" w:rsidRDefault="00160D4A" w14:paraId="6E510616" w14:textId="34E5DFAE">
      <w:pPr>
        <w:ind w:left="720" w:firstLine="720"/>
      </w:pPr>
      <w:r w:rsidR="00160D4A">
        <w:rPr/>
        <w:t xml:space="preserve">b. </w:t>
      </w:r>
      <w:r w:rsidR="00030F88">
        <w:rPr/>
        <w:t xml:space="preserve">Appoint/Elect </w:t>
      </w:r>
      <w:r w:rsidR="00030F88">
        <w:rPr/>
        <w:t>P</w:t>
      </w:r>
      <w:r w:rsidR="01E5C72B">
        <w:rPr/>
        <w:t>S</w:t>
      </w:r>
      <w:r w:rsidR="00030F88">
        <w:rPr/>
        <w:t xml:space="preserve">AC representative to </w:t>
      </w:r>
      <w:r w:rsidR="00030F88">
        <w:rPr/>
        <w:t>observe</w:t>
      </w:r>
      <w:r w:rsidR="00030F88">
        <w:rPr/>
        <w:t xml:space="preserve"> the Board of Trustees meetings.</w:t>
      </w:r>
    </w:p>
    <w:p w:rsidR="00030F88" w:rsidP="00160D4A" w:rsidRDefault="00160D4A" w14:paraId="35635D0C" w14:textId="77777777">
      <w:pPr>
        <w:ind w:left="1440"/>
      </w:pPr>
      <w:r>
        <w:t xml:space="preserve">c. </w:t>
      </w:r>
      <w:r w:rsidR="00030F88">
        <w:t xml:space="preserve">Appoint/Elect open At-Large positions to serve on University Council (UC) </w:t>
      </w:r>
      <w:r>
        <w:t xml:space="preserve">steering </w:t>
      </w:r>
      <w:r w:rsidR="00030F88">
        <w:t>committees.</w:t>
      </w:r>
    </w:p>
    <w:p w:rsidR="00160D4A" w:rsidP="00160D4A" w:rsidRDefault="00160D4A" w14:paraId="3FF5744B" w14:textId="3894C9BE">
      <w:pPr>
        <w:ind w:left="720" w:firstLine="720"/>
      </w:pPr>
      <w:r w:rsidR="00160D4A">
        <w:rPr/>
        <w:t xml:space="preserve">d. </w:t>
      </w:r>
      <w:r w:rsidR="00030F88">
        <w:rPr/>
        <w:t>Establish</w:t>
      </w:r>
      <w:r w:rsidR="00030F88">
        <w:rPr/>
        <w:t xml:space="preserve"> monthly P</w:t>
      </w:r>
      <w:r w:rsidR="75F294D0">
        <w:rPr/>
        <w:t>S</w:t>
      </w:r>
      <w:r w:rsidR="00030F88">
        <w:rPr/>
        <w:t>AC meeting times and locations for the year.</w:t>
      </w:r>
    </w:p>
    <w:p w:rsidRPr="00781AD1" w:rsidR="00781AD1" w:rsidP="00781AD1" w:rsidRDefault="00160D4A" w14:paraId="0115789B" w14:textId="210088A7">
      <w:pPr>
        <w:ind w:left="720" w:firstLine="720"/>
      </w:pPr>
      <w:r w:rsidR="00160D4A">
        <w:rPr/>
        <w:t xml:space="preserve">e. </w:t>
      </w:r>
      <w:r w:rsidR="00471F5F">
        <w:rPr/>
        <w:t xml:space="preserve">Share </w:t>
      </w:r>
      <w:r w:rsidR="001A24AF">
        <w:rPr/>
        <w:t xml:space="preserve">the </w:t>
      </w:r>
      <w:r w:rsidR="001A24AF">
        <w:rPr/>
        <w:t>P</w:t>
      </w:r>
      <w:r w:rsidR="7F918616">
        <w:rPr/>
        <w:t>S</w:t>
      </w:r>
      <w:r w:rsidR="001A24AF">
        <w:rPr/>
        <w:t>AC</w:t>
      </w:r>
      <w:r w:rsidR="00B47467">
        <w:rPr/>
        <w:t xml:space="preserve"> Procedural Manual</w:t>
      </w:r>
      <w:r w:rsidR="000348F0">
        <w:rPr/>
        <w:t xml:space="preserve"> with newly elected representatives</w:t>
      </w:r>
      <w:r w:rsidR="00471F5F">
        <w:rPr/>
        <w:t>.</w:t>
      </w:r>
    </w:p>
    <w:p w:rsidRPr="005B1330" w:rsidR="00030F88" w:rsidP="00030F88" w:rsidRDefault="00030F88" w14:paraId="220AD16E" w14:textId="2B51ED9D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Professional &amp; Social Development:</w:t>
      </w:r>
    </w:p>
    <w:p w:rsidRPr="00781AD1" w:rsidR="00781AD1" w:rsidP="00030F88" w:rsidRDefault="00030F88" w14:paraId="061E959D" w14:textId="420868F0">
      <w:pPr>
        <w:pStyle w:val="ListParagraph"/>
        <w:numPr>
          <w:ilvl w:val="0"/>
          <w:numId w:val="23"/>
        </w:numPr>
        <w:rPr/>
      </w:pPr>
      <w:r w:rsidR="00030F88">
        <w:rPr/>
        <w:t xml:space="preserve">In upholding the purpose of </w:t>
      </w:r>
      <w:r w:rsidR="00030F88">
        <w:rPr/>
        <w:t>P</w:t>
      </w:r>
      <w:r w:rsidR="2286DC4C">
        <w:rPr/>
        <w:t>S</w:t>
      </w:r>
      <w:r w:rsidR="00030F88">
        <w:rPr/>
        <w:t xml:space="preserve">AC, the committee shall plan at least one professional </w:t>
      </w:r>
      <w:r w:rsidR="00B5410C">
        <w:rPr/>
        <w:t xml:space="preserve">and </w:t>
      </w:r>
      <w:r w:rsidR="00030F88">
        <w:rPr/>
        <w:t xml:space="preserve">social development experience </w:t>
      </w:r>
      <w:r w:rsidR="000B2337">
        <w:rPr/>
        <w:t>each semester</w:t>
      </w:r>
      <w:r w:rsidR="00030F88">
        <w:rPr/>
        <w:t>.</w:t>
      </w:r>
    </w:p>
    <w:p w:rsidRPr="005B1330" w:rsidR="00030F88" w:rsidP="00030F88" w:rsidRDefault="00030F88" w14:paraId="043CB4DA" w14:textId="2FC07A3F">
      <w:pPr>
        <w:rPr>
          <w:b/>
          <w:sz w:val="24"/>
          <w:szCs w:val="24"/>
        </w:rPr>
      </w:pPr>
      <w:r w:rsidRPr="005B1330">
        <w:rPr>
          <w:b/>
          <w:sz w:val="24"/>
          <w:szCs w:val="24"/>
        </w:rPr>
        <w:t>University Council Representation:</w:t>
      </w:r>
    </w:p>
    <w:p w:rsidR="00030F88" w:rsidP="00160D4A" w:rsidRDefault="00030F88" w14:paraId="27F2D04F" w14:textId="08E2643E">
      <w:pPr>
        <w:pStyle w:val="ListParagraph"/>
        <w:numPr>
          <w:ilvl w:val="0"/>
          <w:numId w:val="24"/>
        </w:numPr>
        <w:rPr/>
      </w:pPr>
      <w:r w:rsidR="00030F88">
        <w:rPr/>
        <w:t xml:space="preserve">As needed, </w:t>
      </w:r>
      <w:r w:rsidR="00030F88">
        <w:rPr/>
        <w:t>P</w:t>
      </w:r>
      <w:r w:rsidR="3E5564E4">
        <w:rPr/>
        <w:t>S</w:t>
      </w:r>
      <w:r w:rsidR="00030F88">
        <w:rPr/>
        <w:t xml:space="preserve">AC shall fill any vacant positions for membership representation on </w:t>
      </w:r>
      <w:bookmarkStart w:name="_Int_6bBtChYE" w:id="1458301659"/>
      <w:r w:rsidR="00030F88">
        <w:rPr/>
        <w:t>University</w:t>
      </w:r>
      <w:bookmarkEnd w:id="1458301659"/>
      <w:r w:rsidR="00030F88">
        <w:rPr/>
        <w:t xml:space="preserve"> Council.</w:t>
      </w:r>
    </w:p>
    <w:p w:rsidR="00160D4A" w:rsidP="00160D4A" w:rsidRDefault="00030F88" w14:paraId="292E3A9F" w14:textId="02515B0F">
      <w:pPr>
        <w:pStyle w:val="ListParagraph"/>
        <w:numPr>
          <w:ilvl w:val="0"/>
          <w:numId w:val="24"/>
        </w:numPr>
        <w:rPr/>
      </w:pPr>
      <w:r w:rsidR="00030F88">
        <w:rPr/>
        <w:t xml:space="preserve">Should a vacancy occur on a UC position, the Chair of </w:t>
      </w:r>
      <w:r w:rsidR="00030F88">
        <w:rPr/>
        <w:t>P</w:t>
      </w:r>
      <w:r w:rsidR="159C6EAE">
        <w:rPr/>
        <w:t>S</w:t>
      </w:r>
      <w:r w:rsidR="00030F88">
        <w:rPr/>
        <w:t xml:space="preserve">AC shall revisit the most recent election results and offer a position to the next highest </w:t>
      </w:r>
      <w:r w:rsidR="00030F88">
        <w:rPr/>
        <w:t xml:space="preserve">professional </w:t>
      </w:r>
      <w:r w:rsidR="26B43ED7">
        <w:rPr/>
        <w:t xml:space="preserve">staff </w:t>
      </w:r>
      <w:r w:rsidR="00030F88">
        <w:rPr/>
        <w:t>receiving votes.</w:t>
      </w:r>
    </w:p>
    <w:p w:rsidR="00160D4A" w:rsidP="00160D4A" w:rsidRDefault="00160D4A" w14:paraId="6D8BAA05" w14:textId="77777777">
      <w:pPr>
        <w:pStyle w:val="ListParagraph"/>
        <w:ind w:left="1440"/>
      </w:pPr>
      <w:r>
        <w:t xml:space="preserve">a. </w:t>
      </w:r>
      <w:r w:rsidR="00030F88">
        <w:t>In the event the list has been exhausted, the committee will determine an appropriate timeline for seeking nominations for the open positions – Article VI –Elections</w:t>
      </w:r>
    </w:p>
    <w:p w:rsidR="00160D4A" w:rsidP="00030F88" w:rsidRDefault="00030F88" w14:paraId="22066DDD" w14:textId="2BF80D64">
      <w:pPr>
        <w:pStyle w:val="ListParagraph"/>
        <w:numPr>
          <w:ilvl w:val="0"/>
          <w:numId w:val="24"/>
        </w:numPr>
        <w:rPr/>
      </w:pPr>
      <w:r w:rsidR="29DEBFAA">
        <w:rPr/>
        <w:t>Each UC representative is responsible for attending all scheduled committee meetings and sharing necessary updates with the rest of PSAC.</w:t>
      </w:r>
    </w:p>
    <w:p w:rsidR="00030F88" w:rsidP="00781AD1" w:rsidRDefault="00160D4A" w14:paraId="15B1CEF5" w14:textId="6DDC9A7F">
      <w:pPr>
        <w:pStyle w:val="ListParagraph"/>
        <w:ind w:left="1440"/>
      </w:pPr>
      <w:r w:rsidR="00160D4A">
        <w:rPr/>
        <w:t xml:space="preserve">a. </w:t>
      </w:r>
      <w:r w:rsidR="00030F88">
        <w:rPr/>
        <w:t xml:space="preserve">In accordance </w:t>
      </w:r>
      <w:r w:rsidR="3CA90A85">
        <w:rPr/>
        <w:t>with</w:t>
      </w:r>
      <w:r w:rsidR="00030F88">
        <w:rPr/>
        <w:t xml:space="preserve"> UC bylaws, </w:t>
      </w:r>
      <w:r w:rsidR="00030F88">
        <w:rPr/>
        <w:t>P</w:t>
      </w:r>
      <w:r w:rsidR="5E3D84C2">
        <w:rPr/>
        <w:t>S</w:t>
      </w:r>
      <w:r w:rsidR="00030F88">
        <w:rPr/>
        <w:t xml:space="preserve">AC </w:t>
      </w:r>
      <w:r w:rsidR="001D5954">
        <w:rPr/>
        <w:t>UC representatives</w:t>
      </w:r>
      <w:r w:rsidR="00030F88">
        <w:rPr/>
        <w:t xml:space="preserve"> may be removed from the position due to lack of attendance.</w:t>
      </w:r>
    </w:p>
    <w:sectPr w:rsidR="00030F88" w:rsidSect="00A4145A"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C522D" w:rsidP="007B10C9" w:rsidRDefault="00FC522D" w14:paraId="00B7600C" w14:textId="77777777">
      <w:pPr>
        <w:spacing w:after="0" w:line="240" w:lineRule="auto"/>
      </w:pPr>
      <w:r>
        <w:separator/>
      </w:r>
    </w:p>
  </w:endnote>
  <w:endnote w:type="continuationSeparator" w:id="0">
    <w:p w:rsidR="00FC522D" w:rsidP="007B10C9" w:rsidRDefault="00FC522D" w14:paraId="2A4A6DB7" w14:textId="77777777">
      <w:pPr>
        <w:spacing w:after="0" w:line="240" w:lineRule="auto"/>
      </w:pPr>
      <w:r>
        <w:continuationSeparator/>
      </w:r>
    </w:p>
  </w:endnote>
  <w:endnote w:type="continuationNotice" w:id="1">
    <w:p w:rsidR="00FC522D" w:rsidRDefault="00FC522D" w14:paraId="6BB55DA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36631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7B10C9" w:rsidRDefault="007B10C9" w14:paraId="7FB155B6" w14:textId="77777777">
        <w:pPr>
          <w:pStyle w:val="Footer"/>
          <w:pBdr>
            <w:top w:val="single" w:color="D9D9D9" w:themeColor="background1" w:themeShade="D9" w:sz="4" w:space="1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A4145A" w:rsidR="00A4145A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7B10C9" w:rsidRDefault="007B10C9" w14:paraId="5132212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C522D" w:rsidP="007B10C9" w:rsidRDefault="00FC522D" w14:paraId="53961365" w14:textId="77777777">
      <w:pPr>
        <w:spacing w:after="0" w:line="240" w:lineRule="auto"/>
      </w:pPr>
      <w:r>
        <w:separator/>
      </w:r>
    </w:p>
  </w:footnote>
  <w:footnote w:type="continuationSeparator" w:id="0">
    <w:p w:rsidR="00FC522D" w:rsidP="007B10C9" w:rsidRDefault="00FC522D" w14:paraId="34399978" w14:textId="77777777">
      <w:pPr>
        <w:spacing w:after="0" w:line="240" w:lineRule="auto"/>
      </w:pPr>
      <w:r>
        <w:continuationSeparator/>
      </w:r>
    </w:p>
  </w:footnote>
  <w:footnote w:type="continuationNotice" w:id="1">
    <w:p w:rsidR="00FC522D" w:rsidRDefault="00FC522D" w14:paraId="35CCA521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WeOVTrUF" int2:invalidationBookmarkName="" int2:hashCode="mwMS1DNURSEAPE" int2:id="lY2Pqqdz">
      <int2:state int2:type="AugLoop_Text_Critique" int2:value="Rejected"/>
    </int2:bookmark>
    <int2:bookmark int2:bookmarkName="_Int_CiIYCNWn" int2:invalidationBookmarkName="" int2:hashCode="i6R1By+XsqxK5V" int2:id="76slJQWL">
      <int2:state int2:type="AugLoop_Text_Critique" int2:value="Rejected"/>
    </int2:bookmark>
    <int2:bookmark int2:bookmarkName="_Int_xk4DVk9z" int2:invalidationBookmarkName="" int2:hashCode="XMG09/u9DJCdym" int2:id="J7vrpzPC">
      <int2:state int2:type="AugLoop_Acronyms_AcronymsCritique" int2:value="Rejected"/>
    </int2:bookmark>
    <int2:bookmark int2:bookmarkName="_Int_FNgyIj58" int2:invalidationBookmarkName="" int2:hashCode="9IAN+NG8YfyVIg" int2:id="G1EF83QM">
      <int2:state int2:type="AugLoop_Text_Critique" int2:value="Rejected"/>
    </int2:bookmark>
    <int2:bookmark int2:bookmarkName="_Int_7FPjGl70" int2:invalidationBookmarkName="" int2:hashCode="innaAa07j9Dvf6" int2:id="6PXdEEoV">
      <int2:state int2:type="AugLoop_Text_Critique" int2:value="Rejected"/>
    </int2:bookmark>
    <int2:bookmark int2:bookmarkName="_Int_vdwEy5Nt" int2:invalidationBookmarkName="" int2:hashCode="k3Og15wDW0UR1l" int2:id="dNIlyEQQ">
      <int2:state int2:type="AugLoop_Text_Critique" int2:value="Rejected"/>
    </int2:bookmark>
    <int2:bookmark int2:bookmarkName="_Int_6bBtChYE" int2:invalidationBookmarkName="" int2:hashCode="cVQy3PML4QQtCl" int2:id="nRgjW58h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23743"/>
    <w:multiLevelType w:val="hybridMultilevel"/>
    <w:tmpl w:val="E7346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92636"/>
    <w:multiLevelType w:val="hybridMultilevel"/>
    <w:tmpl w:val="56162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1F397D"/>
    <w:multiLevelType w:val="hybridMultilevel"/>
    <w:tmpl w:val="802EC7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672FC0"/>
    <w:multiLevelType w:val="hybridMultilevel"/>
    <w:tmpl w:val="0FD49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0669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772597B"/>
    <w:multiLevelType w:val="hybridMultilevel"/>
    <w:tmpl w:val="845EA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513B5"/>
    <w:multiLevelType w:val="hybridMultilevel"/>
    <w:tmpl w:val="F306E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1F738B"/>
    <w:multiLevelType w:val="hybridMultilevel"/>
    <w:tmpl w:val="FB6E5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683D1C"/>
    <w:multiLevelType w:val="hybridMultilevel"/>
    <w:tmpl w:val="A3C8A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EE2CB4"/>
    <w:multiLevelType w:val="hybridMultilevel"/>
    <w:tmpl w:val="876CB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9345A7"/>
    <w:multiLevelType w:val="hybridMultilevel"/>
    <w:tmpl w:val="9D30AC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05CB3"/>
    <w:multiLevelType w:val="hybridMultilevel"/>
    <w:tmpl w:val="FD544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0D1364"/>
    <w:multiLevelType w:val="hybridMultilevel"/>
    <w:tmpl w:val="4E4AC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6D6F6F"/>
    <w:multiLevelType w:val="hybridMultilevel"/>
    <w:tmpl w:val="01186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B91A80"/>
    <w:multiLevelType w:val="hybridMultilevel"/>
    <w:tmpl w:val="F96AE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4D5EB3"/>
    <w:multiLevelType w:val="hybridMultilevel"/>
    <w:tmpl w:val="FE000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5E5697"/>
    <w:multiLevelType w:val="hybridMultilevel"/>
    <w:tmpl w:val="5712E7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11497"/>
    <w:multiLevelType w:val="hybridMultilevel"/>
    <w:tmpl w:val="0AF01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8E0317"/>
    <w:multiLevelType w:val="hybridMultilevel"/>
    <w:tmpl w:val="1D9EB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542589"/>
    <w:multiLevelType w:val="hybridMultilevel"/>
    <w:tmpl w:val="B0402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2B39C2"/>
    <w:multiLevelType w:val="hybridMultilevel"/>
    <w:tmpl w:val="A694E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6B1BB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7AD7EDC"/>
    <w:multiLevelType w:val="hybridMultilevel"/>
    <w:tmpl w:val="447EF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9243F3"/>
    <w:multiLevelType w:val="hybridMultilevel"/>
    <w:tmpl w:val="24D081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16603F"/>
    <w:multiLevelType w:val="hybridMultilevel"/>
    <w:tmpl w:val="2F86B13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9B5CAB"/>
    <w:multiLevelType w:val="hybridMultilevel"/>
    <w:tmpl w:val="4F247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0183404">
    <w:abstractNumId w:val="25"/>
  </w:num>
  <w:num w:numId="2" w16cid:durableId="1875074680">
    <w:abstractNumId w:val="24"/>
  </w:num>
  <w:num w:numId="3" w16cid:durableId="134221719">
    <w:abstractNumId w:val="12"/>
  </w:num>
  <w:num w:numId="4" w16cid:durableId="883254641">
    <w:abstractNumId w:val="0"/>
  </w:num>
  <w:num w:numId="5" w16cid:durableId="1622758210">
    <w:abstractNumId w:val="7"/>
  </w:num>
  <w:num w:numId="6" w16cid:durableId="997155523">
    <w:abstractNumId w:val="6"/>
  </w:num>
  <w:num w:numId="7" w16cid:durableId="1314027513">
    <w:abstractNumId w:val="18"/>
  </w:num>
  <w:num w:numId="8" w16cid:durableId="1428498530">
    <w:abstractNumId w:val="21"/>
  </w:num>
  <w:num w:numId="9" w16cid:durableId="1748306026">
    <w:abstractNumId w:val="4"/>
  </w:num>
  <w:num w:numId="10" w16cid:durableId="1847552402">
    <w:abstractNumId w:val="22"/>
  </w:num>
  <w:num w:numId="11" w16cid:durableId="247083064">
    <w:abstractNumId w:val="13"/>
  </w:num>
  <w:num w:numId="12" w16cid:durableId="318312420">
    <w:abstractNumId w:val="10"/>
  </w:num>
  <w:num w:numId="13" w16cid:durableId="2102481581">
    <w:abstractNumId w:val="16"/>
  </w:num>
  <w:num w:numId="14" w16cid:durableId="1644040673">
    <w:abstractNumId w:val="1"/>
  </w:num>
  <w:num w:numId="15" w16cid:durableId="1506361145">
    <w:abstractNumId w:val="20"/>
  </w:num>
  <w:num w:numId="16" w16cid:durableId="455638074">
    <w:abstractNumId w:val="14"/>
  </w:num>
  <w:num w:numId="17" w16cid:durableId="326566115">
    <w:abstractNumId w:val="9"/>
  </w:num>
  <w:num w:numId="18" w16cid:durableId="1664309723">
    <w:abstractNumId w:val="17"/>
  </w:num>
  <w:num w:numId="19" w16cid:durableId="1224682057">
    <w:abstractNumId w:val="11"/>
  </w:num>
  <w:num w:numId="20" w16cid:durableId="1596935577">
    <w:abstractNumId w:val="19"/>
  </w:num>
  <w:num w:numId="21" w16cid:durableId="1268541640">
    <w:abstractNumId w:val="23"/>
  </w:num>
  <w:num w:numId="22" w16cid:durableId="1565217664">
    <w:abstractNumId w:val="15"/>
  </w:num>
  <w:num w:numId="23" w16cid:durableId="2132048625">
    <w:abstractNumId w:val="5"/>
  </w:num>
  <w:num w:numId="24" w16cid:durableId="1418673578">
    <w:abstractNumId w:val="8"/>
  </w:num>
  <w:num w:numId="25" w16cid:durableId="464083934">
    <w:abstractNumId w:val="3"/>
  </w:num>
  <w:num w:numId="26" w16cid:durableId="1860043758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TQzMjYwNTO3MDFT0lEKTi0uzszPAykwrAUAIEV34SwAAAA="/>
  </w:docVars>
  <w:rsids>
    <w:rsidRoot w:val="00030F88"/>
    <w:rsid w:val="00000D44"/>
    <w:rsid w:val="00030594"/>
    <w:rsid w:val="00030F88"/>
    <w:rsid w:val="000348F0"/>
    <w:rsid w:val="0004641A"/>
    <w:rsid w:val="00061957"/>
    <w:rsid w:val="000B2337"/>
    <w:rsid w:val="000B683A"/>
    <w:rsid w:val="000D30CD"/>
    <w:rsid w:val="00134ED1"/>
    <w:rsid w:val="00160D4A"/>
    <w:rsid w:val="001727E1"/>
    <w:rsid w:val="00191277"/>
    <w:rsid w:val="001A24AF"/>
    <w:rsid w:val="001B676E"/>
    <w:rsid w:val="001D5954"/>
    <w:rsid w:val="001E2F7D"/>
    <w:rsid w:val="001F3A6A"/>
    <w:rsid w:val="0020472F"/>
    <w:rsid w:val="002163CD"/>
    <w:rsid w:val="002366ED"/>
    <w:rsid w:val="00262D58"/>
    <w:rsid w:val="0026551C"/>
    <w:rsid w:val="002814DA"/>
    <w:rsid w:val="002954E6"/>
    <w:rsid w:val="00367928"/>
    <w:rsid w:val="00372524"/>
    <w:rsid w:val="003921DC"/>
    <w:rsid w:val="0040044D"/>
    <w:rsid w:val="00426539"/>
    <w:rsid w:val="004309D1"/>
    <w:rsid w:val="0046389D"/>
    <w:rsid w:val="00471F5F"/>
    <w:rsid w:val="004B33C9"/>
    <w:rsid w:val="004C5630"/>
    <w:rsid w:val="004D4C55"/>
    <w:rsid w:val="004F22A8"/>
    <w:rsid w:val="00504D0A"/>
    <w:rsid w:val="0051353B"/>
    <w:rsid w:val="00520103"/>
    <w:rsid w:val="005320C0"/>
    <w:rsid w:val="00536C1D"/>
    <w:rsid w:val="00594E04"/>
    <w:rsid w:val="005B1330"/>
    <w:rsid w:val="005C36D3"/>
    <w:rsid w:val="005E7097"/>
    <w:rsid w:val="005F5BA8"/>
    <w:rsid w:val="00604893"/>
    <w:rsid w:val="0062337E"/>
    <w:rsid w:val="00647AA4"/>
    <w:rsid w:val="00680849"/>
    <w:rsid w:val="00682BDE"/>
    <w:rsid w:val="006D091D"/>
    <w:rsid w:val="006F1E9A"/>
    <w:rsid w:val="0070051C"/>
    <w:rsid w:val="00707C24"/>
    <w:rsid w:val="0074127A"/>
    <w:rsid w:val="007519BC"/>
    <w:rsid w:val="00781AD1"/>
    <w:rsid w:val="00797C6B"/>
    <w:rsid w:val="007B10C9"/>
    <w:rsid w:val="00840AEB"/>
    <w:rsid w:val="00854CBF"/>
    <w:rsid w:val="00877755"/>
    <w:rsid w:val="00893D80"/>
    <w:rsid w:val="008A43F6"/>
    <w:rsid w:val="009334D1"/>
    <w:rsid w:val="009413AD"/>
    <w:rsid w:val="0094216A"/>
    <w:rsid w:val="009A204E"/>
    <w:rsid w:val="009B169F"/>
    <w:rsid w:val="009B7D19"/>
    <w:rsid w:val="009C059C"/>
    <w:rsid w:val="00A05705"/>
    <w:rsid w:val="00A4145A"/>
    <w:rsid w:val="00A44169"/>
    <w:rsid w:val="00A53459"/>
    <w:rsid w:val="00A73CB2"/>
    <w:rsid w:val="00A7715C"/>
    <w:rsid w:val="00A85352"/>
    <w:rsid w:val="00AC60A4"/>
    <w:rsid w:val="00AF0DAD"/>
    <w:rsid w:val="00B47467"/>
    <w:rsid w:val="00B5410C"/>
    <w:rsid w:val="00B57255"/>
    <w:rsid w:val="00B83287"/>
    <w:rsid w:val="00B856A5"/>
    <w:rsid w:val="00BD2880"/>
    <w:rsid w:val="00BE74E1"/>
    <w:rsid w:val="00C36B9C"/>
    <w:rsid w:val="00C378D8"/>
    <w:rsid w:val="00C53B16"/>
    <w:rsid w:val="00C96BE2"/>
    <w:rsid w:val="00D3301C"/>
    <w:rsid w:val="00D34597"/>
    <w:rsid w:val="00DB40B4"/>
    <w:rsid w:val="00DD787A"/>
    <w:rsid w:val="00DE416B"/>
    <w:rsid w:val="00E41E48"/>
    <w:rsid w:val="00E528BC"/>
    <w:rsid w:val="00E65A53"/>
    <w:rsid w:val="00F2242D"/>
    <w:rsid w:val="00F22D08"/>
    <w:rsid w:val="00F70C81"/>
    <w:rsid w:val="00FA3ACC"/>
    <w:rsid w:val="00FA4250"/>
    <w:rsid w:val="00FC522D"/>
    <w:rsid w:val="01236949"/>
    <w:rsid w:val="016D5816"/>
    <w:rsid w:val="01990D06"/>
    <w:rsid w:val="01E5C72B"/>
    <w:rsid w:val="020489A6"/>
    <w:rsid w:val="0213CB10"/>
    <w:rsid w:val="023A1463"/>
    <w:rsid w:val="02C72730"/>
    <w:rsid w:val="0375D3AB"/>
    <w:rsid w:val="03A34434"/>
    <w:rsid w:val="03F97DFD"/>
    <w:rsid w:val="043FB37C"/>
    <w:rsid w:val="046FFED5"/>
    <w:rsid w:val="048DBE71"/>
    <w:rsid w:val="04E0B4C0"/>
    <w:rsid w:val="05A9718F"/>
    <w:rsid w:val="05E8F994"/>
    <w:rsid w:val="06298ED2"/>
    <w:rsid w:val="06C84EEF"/>
    <w:rsid w:val="06C84EEF"/>
    <w:rsid w:val="06DDFA31"/>
    <w:rsid w:val="08130631"/>
    <w:rsid w:val="08641F50"/>
    <w:rsid w:val="093BA263"/>
    <w:rsid w:val="094E6E1F"/>
    <w:rsid w:val="097B9010"/>
    <w:rsid w:val="09CD1716"/>
    <w:rsid w:val="09DC6A0F"/>
    <w:rsid w:val="0A419AFF"/>
    <w:rsid w:val="0A49713C"/>
    <w:rsid w:val="0A66CA65"/>
    <w:rsid w:val="0A7C63B3"/>
    <w:rsid w:val="0A8FE44E"/>
    <w:rsid w:val="0ACC594B"/>
    <w:rsid w:val="0B64BB6C"/>
    <w:rsid w:val="0BE409A9"/>
    <w:rsid w:val="0C3F921E"/>
    <w:rsid w:val="0C435CAF"/>
    <w:rsid w:val="0C683B39"/>
    <w:rsid w:val="0C98A918"/>
    <w:rsid w:val="0D794E9F"/>
    <w:rsid w:val="0D8CCAD6"/>
    <w:rsid w:val="0E03486A"/>
    <w:rsid w:val="0E40FEB7"/>
    <w:rsid w:val="0ED360D4"/>
    <w:rsid w:val="0EDDE84A"/>
    <w:rsid w:val="0EF9924C"/>
    <w:rsid w:val="0FAF9736"/>
    <w:rsid w:val="1034C759"/>
    <w:rsid w:val="107F254E"/>
    <w:rsid w:val="108BEFFF"/>
    <w:rsid w:val="108E5151"/>
    <w:rsid w:val="115CB14A"/>
    <w:rsid w:val="11AFC7E9"/>
    <w:rsid w:val="125536F1"/>
    <w:rsid w:val="125A9201"/>
    <w:rsid w:val="12DD4AFA"/>
    <w:rsid w:val="12DD4AFA"/>
    <w:rsid w:val="12F93610"/>
    <w:rsid w:val="1307EA9C"/>
    <w:rsid w:val="13441E31"/>
    <w:rsid w:val="1362FC6E"/>
    <w:rsid w:val="146D4D09"/>
    <w:rsid w:val="14968E28"/>
    <w:rsid w:val="1542A258"/>
    <w:rsid w:val="1574FAFA"/>
    <w:rsid w:val="159C6EAE"/>
    <w:rsid w:val="15A19D99"/>
    <w:rsid w:val="15C7E89E"/>
    <w:rsid w:val="16B8CA25"/>
    <w:rsid w:val="16C91C84"/>
    <w:rsid w:val="16EF8652"/>
    <w:rsid w:val="17C721B6"/>
    <w:rsid w:val="1951935A"/>
    <w:rsid w:val="197C1D18"/>
    <w:rsid w:val="19C72480"/>
    <w:rsid w:val="1A7303D7"/>
    <w:rsid w:val="1B0EB053"/>
    <w:rsid w:val="1B7E7B5A"/>
    <w:rsid w:val="1C60BAC9"/>
    <w:rsid w:val="1D2AC299"/>
    <w:rsid w:val="1D4DB43D"/>
    <w:rsid w:val="1E6EBB97"/>
    <w:rsid w:val="1EEB7710"/>
    <w:rsid w:val="1FC0B70F"/>
    <w:rsid w:val="2021B1A0"/>
    <w:rsid w:val="20B2D974"/>
    <w:rsid w:val="20E2455B"/>
    <w:rsid w:val="2160DF9C"/>
    <w:rsid w:val="2286DC4C"/>
    <w:rsid w:val="2292C082"/>
    <w:rsid w:val="23B4E0FD"/>
    <w:rsid w:val="23B4E0FD"/>
    <w:rsid w:val="251D8C3C"/>
    <w:rsid w:val="25948140"/>
    <w:rsid w:val="26085600"/>
    <w:rsid w:val="26B43ED7"/>
    <w:rsid w:val="27988271"/>
    <w:rsid w:val="284A6A5E"/>
    <w:rsid w:val="2860B0EC"/>
    <w:rsid w:val="296FD739"/>
    <w:rsid w:val="29785239"/>
    <w:rsid w:val="29CDAF91"/>
    <w:rsid w:val="29D20CC0"/>
    <w:rsid w:val="29DEBFAA"/>
    <w:rsid w:val="2A0F0ABD"/>
    <w:rsid w:val="2A3AF505"/>
    <w:rsid w:val="2B06D1DB"/>
    <w:rsid w:val="2BF90E30"/>
    <w:rsid w:val="2C82165F"/>
    <w:rsid w:val="2D570DAA"/>
    <w:rsid w:val="2D97073F"/>
    <w:rsid w:val="2DA7A006"/>
    <w:rsid w:val="2E3327DF"/>
    <w:rsid w:val="2E68AE93"/>
    <w:rsid w:val="2EB05145"/>
    <w:rsid w:val="2F709742"/>
    <w:rsid w:val="2FA59745"/>
    <w:rsid w:val="2FA64159"/>
    <w:rsid w:val="301D18BB"/>
    <w:rsid w:val="302F45D4"/>
    <w:rsid w:val="30936405"/>
    <w:rsid w:val="30936405"/>
    <w:rsid w:val="30CC7F53"/>
    <w:rsid w:val="319B99BC"/>
    <w:rsid w:val="31D21EC7"/>
    <w:rsid w:val="320A3EB1"/>
    <w:rsid w:val="325D5550"/>
    <w:rsid w:val="3310F9CD"/>
    <w:rsid w:val="3311E3C0"/>
    <w:rsid w:val="3316457C"/>
    <w:rsid w:val="359FF076"/>
    <w:rsid w:val="35AA9D27"/>
    <w:rsid w:val="365EDA6C"/>
    <w:rsid w:val="3683AF1F"/>
    <w:rsid w:val="368D4C81"/>
    <w:rsid w:val="37854709"/>
    <w:rsid w:val="389F162A"/>
    <w:rsid w:val="38AD743A"/>
    <w:rsid w:val="3979B1A1"/>
    <w:rsid w:val="3B235C8D"/>
    <w:rsid w:val="3B2E093E"/>
    <w:rsid w:val="3C926E8F"/>
    <w:rsid w:val="3CA90A85"/>
    <w:rsid w:val="3CAE4DA2"/>
    <w:rsid w:val="3CDE4C63"/>
    <w:rsid w:val="3DBC908D"/>
    <w:rsid w:val="3DBEAC6C"/>
    <w:rsid w:val="3E5564E4"/>
    <w:rsid w:val="3F2F30FD"/>
    <w:rsid w:val="3F2F30FD"/>
    <w:rsid w:val="3FE18503"/>
    <w:rsid w:val="3FF6F41F"/>
    <w:rsid w:val="400F43CA"/>
    <w:rsid w:val="4015ED25"/>
    <w:rsid w:val="40ECB951"/>
    <w:rsid w:val="4266D1BF"/>
    <w:rsid w:val="42951BE4"/>
    <w:rsid w:val="42970834"/>
    <w:rsid w:val="440BB274"/>
    <w:rsid w:val="440C87E4"/>
    <w:rsid w:val="446224E2"/>
    <w:rsid w:val="45D2225F"/>
    <w:rsid w:val="461A7D6F"/>
    <w:rsid w:val="466ED172"/>
    <w:rsid w:val="4690AED6"/>
    <w:rsid w:val="47684A19"/>
    <w:rsid w:val="48A8F0E4"/>
    <w:rsid w:val="48AA537F"/>
    <w:rsid w:val="48FE54A6"/>
    <w:rsid w:val="492EC9BB"/>
    <w:rsid w:val="49CA7846"/>
    <w:rsid w:val="4AA706E2"/>
    <w:rsid w:val="4AE396FC"/>
    <w:rsid w:val="4AE8F3DF"/>
    <w:rsid w:val="4B32F231"/>
    <w:rsid w:val="4BCD0392"/>
    <w:rsid w:val="4C1E33D0"/>
    <w:rsid w:val="4C333A62"/>
    <w:rsid w:val="4CC47BF6"/>
    <w:rsid w:val="4D06483D"/>
    <w:rsid w:val="4D07C4CE"/>
    <w:rsid w:val="4D1F0FCF"/>
    <w:rsid w:val="4D3EE855"/>
    <w:rsid w:val="4D52FAF2"/>
    <w:rsid w:val="4DA150EF"/>
    <w:rsid w:val="4E554ABB"/>
    <w:rsid w:val="4E5A3F4C"/>
    <w:rsid w:val="4E725263"/>
    <w:rsid w:val="4E83392F"/>
    <w:rsid w:val="4EE3AD5A"/>
    <w:rsid w:val="4F8B394C"/>
    <w:rsid w:val="4F8B522D"/>
    <w:rsid w:val="5056B091"/>
    <w:rsid w:val="507711FD"/>
    <w:rsid w:val="51499977"/>
    <w:rsid w:val="51499977"/>
    <w:rsid w:val="51A445D8"/>
    <w:rsid w:val="51B45EE4"/>
    <w:rsid w:val="51F2959C"/>
    <w:rsid w:val="520969C0"/>
    <w:rsid w:val="53340B94"/>
    <w:rsid w:val="5337CAA8"/>
    <w:rsid w:val="544301E0"/>
    <w:rsid w:val="54742F3B"/>
    <w:rsid w:val="54D2D417"/>
    <w:rsid w:val="54EDBD7E"/>
    <w:rsid w:val="54F79082"/>
    <w:rsid w:val="559FBA87"/>
    <w:rsid w:val="55F11643"/>
    <w:rsid w:val="5675A4D8"/>
    <w:rsid w:val="580FB748"/>
    <w:rsid w:val="5910E35D"/>
    <w:rsid w:val="59E77223"/>
    <w:rsid w:val="5A3FFC19"/>
    <w:rsid w:val="5A49567D"/>
    <w:rsid w:val="5AD45F03"/>
    <w:rsid w:val="5C2C93FC"/>
    <w:rsid w:val="5CAF24BB"/>
    <w:rsid w:val="5CC0E776"/>
    <w:rsid w:val="5D3771ED"/>
    <w:rsid w:val="5D7079BD"/>
    <w:rsid w:val="5DACE6BB"/>
    <w:rsid w:val="5DB2A390"/>
    <w:rsid w:val="5E3D84C2"/>
    <w:rsid w:val="5E640633"/>
    <w:rsid w:val="5EAF0584"/>
    <w:rsid w:val="5F636617"/>
    <w:rsid w:val="5FCE65C3"/>
    <w:rsid w:val="6197C554"/>
    <w:rsid w:val="61B8577F"/>
    <w:rsid w:val="629B06D9"/>
    <w:rsid w:val="62BBFA6A"/>
    <w:rsid w:val="6300EF0E"/>
    <w:rsid w:val="635427E0"/>
    <w:rsid w:val="63A004A3"/>
    <w:rsid w:val="64B93FDB"/>
    <w:rsid w:val="64FFAC1C"/>
    <w:rsid w:val="658ECE65"/>
    <w:rsid w:val="669188A1"/>
    <w:rsid w:val="66C4E3F0"/>
    <w:rsid w:val="671C5ED9"/>
    <w:rsid w:val="6831D5EE"/>
    <w:rsid w:val="6834B17D"/>
    <w:rsid w:val="685A4D69"/>
    <w:rsid w:val="686ED7B4"/>
    <w:rsid w:val="688B36F7"/>
    <w:rsid w:val="68DF99AA"/>
    <w:rsid w:val="697DBB5F"/>
    <w:rsid w:val="69F61DCA"/>
    <w:rsid w:val="6A027BCA"/>
    <w:rsid w:val="6A3E3542"/>
    <w:rsid w:val="6B9E4C2B"/>
    <w:rsid w:val="6BA0B94B"/>
    <w:rsid w:val="6C5954CD"/>
    <w:rsid w:val="6CAEA2C3"/>
    <w:rsid w:val="6CFEC31B"/>
    <w:rsid w:val="6D305A8C"/>
    <w:rsid w:val="6D6F01F6"/>
    <w:rsid w:val="6DEECD19"/>
    <w:rsid w:val="6E32ED65"/>
    <w:rsid w:val="6E9B47E1"/>
    <w:rsid w:val="6EFCBE25"/>
    <w:rsid w:val="6FC1DB7A"/>
    <w:rsid w:val="71041F6B"/>
    <w:rsid w:val="71C77686"/>
    <w:rsid w:val="72292250"/>
    <w:rsid w:val="729FEFCC"/>
    <w:rsid w:val="72DB2C9A"/>
    <w:rsid w:val="738BC539"/>
    <w:rsid w:val="738BC539"/>
    <w:rsid w:val="73BD5813"/>
    <w:rsid w:val="73D0A0C0"/>
    <w:rsid w:val="74DA3FED"/>
    <w:rsid w:val="75EEF637"/>
    <w:rsid w:val="75F294D0"/>
    <w:rsid w:val="766AD219"/>
    <w:rsid w:val="77383EA3"/>
    <w:rsid w:val="77847488"/>
    <w:rsid w:val="78084731"/>
    <w:rsid w:val="78785EB9"/>
    <w:rsid w:val="78898AE4"/>
    <w:rsid w:val="78943EB6"/>
    <w:rsid w:val="794B0BC9"/>
    <w:rsid w:val="79B38018"/>
    <w:rsid w:val="79BFA304"/>
    <w:rsid w:val="79E41328"/>
    <w:rsid w:val="7A91B074"/>
    <w:rsid w:val="7AC89A88"/>
    <w:rsid w:val="7C3E0092"/>
    <w:rsid w:val="7C6FEB16"/>
    <w:rsid w:val="7D390E67"/>
    <w:rsid w:val="7D582DDC"/>
    <w:rsid w:val="7D6D650D"/>
    <w:rsid w:val="7EDF8B79"/>
    <w:rsid w:val="7EDF8B79"/>
    <w:rsid w:val="7EFC633C"/>
    <w:rsid w:val="7F0A3106"/>
    <w:rsid w:val="7F918616"/>
    <w:rsid w:val="7FC6A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FBA97"/>
  <w15:docId w15:val="{4D6229C0-5602-474F-8FC4-FEBF1543E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F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10C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B10C9"/>
  </w:style>
  <w:style w:type="paragraph" w:styleId="Footer">
    <w:name w:val="footer"/>
    <w:basedOn w:val="Normal"/>
    <w:link w:val="FooterChar"/>
    <w:uiPriority w:val="99"/>
    <w:unhideWhenUsed/>
    <w:rsid w:val="007B10C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B10C9"/>
  </w:style>
  <w:style w:type="paragraph" w:styleId="BalloonText">
    <w:name w:val="Balloon Text"/>
    <w:basedOn w:val="Normal"/>
    <w:link w:val="BalloonTextChar"/>
    <w:uiPriority w:val="99"/>
    <w:semiHidden/>
    <w:unhideWhenUsed/>
    <w:rsid w:val="008777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7775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047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472F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2047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72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0472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0D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glossary/document.xml" Id="Rc749fde86c8243cd" /><Relationship Type="http://schemas.microsoft.com/office/2011/relationships/people" Target="people.xml" Id="Re4dc2c34c3754fe0" /><Relationship Type="http://schemas.microsoft.com/office/2011/relationships/commentsExtended" Target="commentsExtended.xml" Id="Rf447c9ac482b4b6b" /><Relationship Type="http://schemas.microsoft.com/office/2016/09/relationships/commentsIds" Target="commentsIds.xml" Id="R94754c79fb264acc" /><Relationship Type="http://schemas.microsoft.com/office/2020/10/relationships/intelligence" Target="intelligence2.xml" Id="Rf55871bfd71149a1" /><Relationship Type="http://schemas.openxmlformats.org/officeDocument/2006/relationships/image" Target="/media/image2.png" Id="R79da887f0e3b4dd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10457-404e-4aa6-83be-2982ccdcadb2}"/>
      </w:docPartPr>
      <w:docPartBody>
        <w:p w14:paraId="16CC210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ae22993-e66a-4993-9571-4d0c531392fb">
      <UserInfo>
        <DisplayName>Abbey P Shiban</DisplayName>
        <AccountId>17</AccountId>
        <AccountType/>
      </UserInfo>
      <UserInfo>
        <DisplayName>J. Eric Veigel</DisplayName>
        <AccountId>28</AccountId>
        <AccountType/>
      </UserInfo>
      <UserInfo>
        <DisplayName>Sonya E Wagner</DisplayName>
        <AccountId>3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2E807ABA8C24482563C4DA01F0D52" ma:contentTypeVersion="10" ma:contentTypeDescription="Create a new document." ma:contentTypeScope="" ma:versionID="a59ebe686f8b343fd0beec3b532fe450">
  <xsd:schema xmlns:xsd="http://www.w3.org/2001/XMLSchema" xmlns:xs="http://www.w3.org/2001/XMLSchema" xmlns:p="http://schemas.microsoft.com/office/2006/metadata/properties" xmlns:ns2="3d74eb1d-e8a5-4acc-91b7-9bd9074361c9" xmlns:ns3="dae22993-e66a-4993-9571-4d0c531392fb" targetNamespace="http://schemas.microsoft.com/office/2006/metadata/properties" ma:root="true" ma:fieldsID="1d90cceebf5916eba31cf01f5260c8fd" ns2:_="" ns3:_="">
    <xsd:import namespace="3d74eb1d-e8a5-4acc-91b7-9bd9074361c9"/>
    <xsd:import namespace="dae22993-e66a-4993-9571-4d0c531392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4eb1d-e8a5-4acc-91b7-9bd9074361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22993-e66a-4993-9571-4d0c531392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066CFF-AA10-49FA-AE61-427B5C5D02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3345A2-8CC4-4004-B2F6-586730567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74eb1d-e8a5-4acc-91b7-9bd9074361c9"/>
    <ds:schemaRef ds:uri="dae22993-e66a-4993-9571-4d0c531392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2CBB59-8748-4DF9-9C3B-0AA3FD335F3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he University of Akr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arson,Jeanette M</dc:creator>
  <keywords/>
  <lastModifiedBy>Scott Campbell</lastModifiedBy>
  <revision>9</revision>
  <lastPrinted>2020-01-16T16:59:00.0000000Z</lastPrinted>
  <dcterms:created xsi:type="dcterms:W3CDTF">2022-04-25T18:15:00.0000000Z</dcterms:created>
  <dcterms:modified xsi:type="dcterms:W3CDTF">2023-06-15T13:12:36.06357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62E807ABA8C24482563C4DA01F0D52</vt:lpwstr>
  </property>
</Properties>
</file>